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0CEC42" w14:textId="77777777" w:rsidR="009423C5" w:rsidRDefault="00000000">
      <w:pPr>
        <w:pStyle w:val="Title"/>
      </w:pPr>
      <w:r>
        <w:t>A watershed-specific formula to predict salmon reproduction using functional flow metrics</w:t>
      </w:r>
    </w:p>
    <w:p w14:paraId="04D081C3" w14:textId="77777777" w:rsidR="009423C5" w:rsidRDefault="00000000">
      <w:pPr>
        <w:pStyle w:val="Author"/>
      </w:pPr>
      <w:r>
        <w:t>Claire Kouba, Leland Scantlebury, Jason Wiener, Sarah Yarnell and Thomas Harter</w:t>
      </w:r>
    </w:p>
    <w:p w14:paraId="4E0ECAE3" w14:textId="77777777" w:rsidR="009423C5" w:rsidRDefault="00000000">
      <w:pPr>
        <w:pStyle w:val="Date"/>
      </w:pPr>
      <w:r>
        <w:t>June 2025</w:t>
      </w:r>
    </w:p>
    <w:p w14:paraId="288A5762" w14:textId="77777777" w:rsidR="009423C5" w:rsidRDefault="00000000">
      <w:pPr>
        <w:pStyle w:val="Heading1"/>
      </w:pPr>
      <w:bookmarkStart w:id="0" w:name="abstract"/>
      <w:r>
        <w:t>Abstract</w:t>
      </w:r>
    </w:p>
    <w:p w14:paraId="5E471A2D" w14:textId="77777777" w:rsidR="009423C5"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68C40670" w14:textId="77777777" w:rsidR="009423C5" w:rsidRDefault="00000000">
      <w:pPr>
        <w:pStyle w:val="BodyText"/>
      </w:pPr>
      <w:r>
        <w:t>Taking advantage of a nearly two-decade ecological monitoring dataset and long-term stream gauge measurements, we first examined hydrological-ecological correlations, then compared six different statistical modeling structures, using two techniques: LASSO and MARSS. In LASSO regressions, to balance the explanatory power of the models with the risk of overfitting, we used k-fold cross-validation to find the lowest-error value of the tuning parameter lambda. In MARSS we calculated models for each individual hydrologic metric and compared them using AICc values.</w:t>
      </w:r>
    </w:p>
    <w:p w14:paraId="4337EB93" w14:textId="77777777" w:rsidR="009423C5" w:rsidRDefault="00000000">
      <w:pPr>
        <w:pStyle w:val="BodyText"/>
      </w:pPr>
      <w:r>
        <w:t>Correlation coefficients indicate that hydrologic factors and spawner abundance both exert influence on juvenile fish production. The hydrologic metrics with the highest coefficients are earlier river reconnection and greater fall flow magnitude during parents’ spawning for coho, and lower wet season baseflow and slower spring recession rate for Chinook (though this could change with additional years of data, especially for the smaller coho dataset). The influence of some metrics, notably fall flow difference, was positive or negative depending on the fish life stage in which the flow occurred.</w:t>
      </w:r>
    </w:p>
    <w:p w14:paraId="53554E07" w14:textId="77777777" w:rsidR="009423C5" w:rsidRDefault="00000000">
      <w:pPr>
        <w:pStyle w:val="BodyText"/>
      </w:pPr>
      <w:r>
        <w:t>This approach for empirically identifying hydrologic metrics with high ecological importance for a threatened species may be useful in other watersheds, where sufficient ecological data are available, and could be used to evaluate trade-offs and support water management decisions in human-altered novel ecosystems.</w:t>
      </w:r>
    </w:p>
    <w:p w14:paraId="0A9F4467" w14:textId="77777777" w:rsidR="009423C5" w:rsidRDefault="00000000">
      <w:r>
        <w:br w:type="page"/>
      </w:r>
    </w:p>
    <w:p w14:paraId="1B0FDF70" w14:textId="77777777" w:rsidR="009423C5" w:rsidRDefault="00000000">
      <w:pPr>
        <w:pStyle w:val="Heading1"/>
      </w:pPr>
      <w:bookmarkStart w:id="1" w:name="practitioner-points"/>
      <w:bookmarkEnd w:id="0"/>
      <w:r>
        <w:lastRenderedPageBreak/>
        <w:t>Practitioner points</w:t>
      </w:r>
    </w:p>
    <w:p w14:paraId="4AFB921F" w14:textId="77777777" w:rsidR="009423C5" w:rsidRDefault="00000000">
      <w:pPr>
        <w:pStyle w:val="Compact"/>
        <w:numPr>
          <w:ilvl w:val="0"/>
          <w:numId w:val="2"/>
        </w:numPr>
      </w:pPr>
      <w:r>
        <w:t>Correlation coefficients indicate that production of juvenile outmigrant fish is not dominantly controlled by hydrologic factors or by spawner abundance but is influenced by both.</w:t>
      </w:r>
    </w:p>
    <w:p w14:paraId="30217F36" w14:textId="77777777" w:rsidR="009423C5" w:rsidRDefault="00000000">
      <w:pPr>
        <w:pStyle w:val="Compact"/>
        <w:numPr>
          <w:ilvl w:val="0"/>
          <w:numId w:val="2"/>
        </w:numPr>
      </w:pPr>
      <w:r>
        <w:t>The most important hydrologic metrics were earlier river reconnection/preferred habitat access during parents’ spawning, and larger fall flow magnitude, for coho; and lower wet season median baseflow and slower maximum spring recession rate for Chinook.</w:t>
      </w:r>
    </w:p>
    <w:p w14:paraId="101A0D31" w14:textId="77777777" w:rsidR="009423C5" w:rsidRDefault="00000000">
      <w:pPr>
        <w:pStyle w:val="Compact"/>
        <w:numPr>
          <w:ilvl w:val="0"/>
          <w:numId w:val="2"/>
        </w:numPr>
      </w:pPr>
      <w:r>
        <w:t>This supports an interpretation that conditions during coho parents’ spawning (potentially, more fall flow and earlier tributary reconnection providing more habitat or time to find a better nesting site) or as Chinook eggs (potentially, higher average winter flowrates causing egg burial or increasing energetic costs of foraging) and Chinook outmigrating smolt (potentially, slower spring recession producing more favorable outmigration conditions) may exert a significant influence on the mortality rates of the hatching juveniles in this study area.</w:t>
      </w:r>
    </w:p>
    <w:p w14:paraId="5278CAB8" w14:textId="77777777" w:rsidR="009423C5" w:rsidRDefault="00000000">
      <w:r>
        <w:br w:type="page"/>
      </w:r>
    </w:p>
    <w:p w14:paraId="7F05DE57" w14:textId="77777777" w:rsidR="009423C5" w:rsidRDefault="00000000">
      <w:pPr>
        <w:pStyle w:val="Heading1"/>
      </w:pPr>
      <w:bookmarkStart w:id="2" w:name="introduction"/>
      <w:bookmarkEnd w:id="1"/>
      <w:r>
        <w:rPr>
          <w:rStyle w:val="SectionNumber"/>
        </w:rPr>
        <w:lastRenderedPageBreak/>
        <w:t>1</w:t>
      </w:r>
      <w:r>
        <w:tab/>
        <w:t>Introduction</w:t>
      </w:r>
    </w:p>
    <w:p w14:paraId="1F2FA638" w14:textId="77777777" w:rsidR="009423C5" w:rsidRDefault="00000000">
      <w:pPr>
        <w:pStyle w:val="Heading2"/>
      </w:pPr>
      <w:bookmarkStart w:id="3" w:name="motivation-and-objectives"/>
      <w:r>
        <w:rPr>
          <w:rStyle w:val="SectionNumber"/>
        </w:rPr>
        <w:t>1.1</w:t>
      </w:r>
      <w:r>
        <w:tab/>
        <w:t>Motivation and objectives</w:t>
      </w:r>
    </w:p>
    <w:p w14:paraId="02087A81" w14:textId="77777777" w:rsidR="009423C5" w:rsidRDefault="00000000">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Ideally management would be based on an empirical or mechanistic understanding of two key linkages: firstly, how management actions affect availability and quality of water, and secondly, how those hydrologic changes affect human beneficial uses and ecological receptors (Rosenfeld 2017).</w:t>
      </w:r>
    </w:p>
    <w:p w14:paraId="1A505745" w14:textId="77777777" w:rsidR="009423C5" w:rsidRDefault="00000000">
      <w:pPr>
        <w:pStyle w:val="BodyText"/>
      </w:pPr>
      <w:r>
        <w:t>A large body of research has focused on general methods for quantifying connections between water management, flow, and ecological responses, as discussed below; however, in practice, such natural resource management is often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1730B296" w14:textId="77777777" w:rsidR="009423C5" w:rsidRDefault="00000000">
      <w:pPr>
        <w:pStyle w:val="BodyText"/>
      </w:pPr>
      <w:r>
        <w:t xml:space="preserve">One method for estimating ecological water needs, developed for the Mediterranean climate and hydrologic landscape of California,is the functional flows approach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signal-processing algorithms (Patterson et al. 2020; Carpenter 2024). While much environmental flows work has been dedicated to “top down” approaches (Tharme 2003) that characterize a natural or altered flow regime in its entirety (e.g., Yarnell et al. 2020; Stein et al. 2021), in this study we use a functional flows approach to quantify meaningful flow components and assess which aspects of the natural flow regime are more influential in different life </w:t>
      </w:r>
      <w:r>
        <w:lastRenderedPageBreak/>
        <w:t>stages of two different species. In addition to functional flows, we define two other useful hydrologic metrics.</w:t>
      </w:r>
    </w:p>
    <w:p w14:paraId="423FD7AB" w14:textId="77777777" w:rsidR="009423C5" w:rsidRDefault="00000000">
      <w:pPr>
        <w:pStyle w:val="BodyText"/>
      </w:pPr>
      <w:r>
        <w:t>Using this framework, we here address the second (“flow-to-ecology”)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hydrologic metrics are more correlated with specific ecological outcomes,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p w14:paraId="26419749" w14:textId="77777777" w:rsidR="009423C5" w:rsidRDefault="00000000">
      <w:pPr>
        <w:pStyle w:val="Heading2"/>
      </w:pPr>
      <w:bookmarkStart w:id="4" w:name="X45f25d02c65d2481e430fdb4649843b656af3af"/>
      <w:bookmarkEnd w:id="3"/>
      <w:r>
        <w:rPr>
          <w:rStyle w:val="SectionNumber"/>
        </w:rPr>
        <w:t>1.2</w:t>
      </w:r>
      <w:r>
        <w:tab/>
        <w:t>Utility of modeling ecological responses to flow</w:t>
      </w:r>
    </w:p>
    <w:p w14:paraId="3D558F08" w14:textId="77777777" w:rsidR="009423C5"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165CF2A3" w14:textId="77777777" w:rsidR="009423C5"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06D50AB2" w14:textId="77777777" w:rsidR="009423C5" w:rsidRDefault="00000000">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 (Nislow and Armstrong 2012; Turner and Stewardson 2014). Furthermore, they may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features </w:t>
      </w:r>
      <w:r>
        <w:lastRenderedPageBreak/>
        <w:t>most critical to supporting a given objective (Tharme 2003). This study falls into the latter category.</w:t>
      </w:r>
    </w:p>
    <w:p w14:paraId="3607F9F9" w14:textId="77777777" w:rsidR="009423C5" w:rsidRDefault="00000000">
      <w:pPr>
        <w:pStyle w:val="Heading2"/>
      </w:pPr>
      <w:bookmarkStart w:id="5" w:name="Xd2d1dff4e64db40fdb9fc0c2ca7eaf8de6be521"/>
      <w:bookmarkEnd w:id="4"/>
      <w:r>
        <w:rPr>
          <w:rStyle w:val="SectionNumber"/>
        </w:rPr>
        <w:t>1.3</w:t>
      </w:r>
      <w:r>
        <w:tab/>
        <w:t>Previous findings on California salmon flow requirements</w:t>
      </w:r>
    </w:p>
    <w:p w14:paraId="6B0D9ED8" w14:textId="77777777" w:rsidR="009423C5"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early summer pulse flows and late winter overbank pulse flows (Jager 2014); but also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provide high spring flows in wet years) (Jager and Rose 2003). Conversely, in at least one study, flow differences had little effect on migration timing or growth of South Fork Eel River steelhead (Kelson and Carlson 2019).</w:t>
      </w:r>
    </w:p>
    <w:p w14:paraId="0493B910" w14:textId="77777777" w:rsidR="009423C5" w:rsidRDefault="00000000">
      <w:pPr>
        <w:pStyle w:val="BodyText"/>
      </w:pPr>
      <w:r>
        <w:t>Such variability reflects the diversity of habitat and ecological effects across different geomorphic and hydroclimate contexts. This study aims to contribute to this body of work by proposing a method for identifying empirical relationships between flows and species focusing on the scale of a single watershed at which several other types of management choices are made.</w:t>
      </w:r>
    </w:p>
    <w:p w14:paraId="322F4034" w14:textId="77777777" w:rsidR="009423C5" w:rsidRDefault="00000000">
      <w:pPr>
        <w:pStyle w:val="Heading2"/>
      </w:pPr>
      <w:bookmarkStart w:id="6" w:name="history-of-flow-ecology-relationships"/>
      <w:bookmarkEnd w:id="5"/>
      <w:r>
        <w:rPr>
          <w:rStyle w:val="SectionNumber"/>
        </w:rPr>
        <w:t>1.4</w:t>
      </w:r>
      <w:r>
        <w:tab/>
        <w:t>History of flow-ecology relationships</w:t>
      </w:r>
    </w:p>
    <w:p w14:paraId="59BED6DE" w14:textId="77777777" w:rsidR="009423C5"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0945E389" w14:textId="77777777" w:rsidR="009423C5"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w:t>
      </w:r>
      <w:r>
        <w:lastRenderedPageBreak/>
        <w:t>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5936ACED" w14:textId="77777777" w:rsidR="009423C5"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2194D5BE" w14:textId="77777777" w:rsidR="009423C5" w:rsidRDefault="00000000">
      <w:pPr>
        <w:pStyle w:val="BodyText"/>
      </w:pPr>
      <w:r>
        <w:t>The present study is a longitudinal “bottom-up” analysis, using empirical data and a case study, to identify characteristics of flow most critical to support two specific species, and thus address the “flow-to-ecology” linkage described above. We use empirical data to develop multiple predictive models of a biological response to measurable (and simulatable) changes in flow metrics. A forthcoming companion study will investigate the “management-to-flow” link, simulating flow changes from watershed management actions using an appropriate hydrologic model, as a basis for studying unavoidable water management tradeoffs within the watershed.</w:t>
      </w:r>
    </w:p>
    <w:p w14:paraId="65D8A519" w14:textId="77777777" w:rsidR="009423C5" w:rsidRDefault="00000000">
      <w:pPr>
        <w:pStyle w:val="Heading1"/>
      </w:pPr>
      <w:bookmarkStart w:id="7" w:name="X75e9e61e99e6d01b3fc2a82737d889fa0508f9a"/>
      <w:bookmarkEnd w:id="2"/>
      <w:bookmarkEnd w:id="6"/>
      <w:r>
        <w:rPr>
          <w:rStyle w:val="SectionNumber"/>
        </w:rPr>
        <w:t>2</w:t>
      </w:r>
      <w:r>
        <w:tab/>
        <w:t>Methods: Case study setting and species of concern</w:t>
      </w:r>
    </w:p>
    <w:p w14:paraId="4342B06F" w14:textId="77777777" w:rsidR="009423C5" w:rsidRDefault="00000000">
      <w:pPr>
        <w:pStyle w:val="FirstParagraph"/>
      </w:pPr>
      <w:r>
        <w:t>Exploring the empirical relationship between river hydrology and an ecological response requires both spatial and temporal overlap in a study area’s hydrologic and ecological monitoring data.</w:t>
      </w:r>
    </w:p>
    <w:p w14:paraId="707771EE" w14:textId="77777777" w:rsidR="009423C5"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w:t>
      </w:r>
      <w:r>
        <w:lastRenderedPageBreak/>
        <w:t xml:space="preserve">decisions in the populated areas of the valley (see </w:t>
      </w:r>
      <w:r>
        <w:rPr>
          <w:i/>
          <w:iCs/>
        </w:rPr>
        <w:t>Supplement</w:t>
      </w:r>
      <w:r>
        <w:t xml:space="preserve"> for more detail on Scott Valley management history, historical flow-ecology work, geography and climate).</w:t>
      </w:r>
    </w:p>
    <w:p w14:paraId="315AAEF9" w14:textId="77777777" w:rsidR="009423C5" w:rsidRDefault="00000000">
      <w:pPr>
        <w:pStyle w:val="CaptionedFigure"/>
      </w:pPr>
      <w:r>
        <w:rPr>
          <w:noProof/>
        </w:rPr>
        <w:drawing>
          <wp:inline distT="0" distB="0" distL="0" distR="0" wp14:anchorId="04B38F9E" wp14:editId="77996388">
            <wp:extent cx="5334000" cy="6324600"/>
            <wp:effectExtent l="0" t="0" r="0" b="0"/>
            <wp:docPr id="28" name="Picture" descr="Figure 1: The Scott River watershed, with regional geographic context (see inset) and local features, including the Scott River Fish Counting Facility (FCF) and Scott River Rotary Screw Trap (RST)."/>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7EF75581" w14:textId="77777777" w:rsidR="009423C5" w:rsidRDefault="00000000">
      <w:pPr>
        <w:pStyle w:val="ImageCaption"/>
      </w:pPr>
      <w:bookmarkStart w:id="8" w:name="fig:ScottWatershedMap"/>
      <w:bookmarkEnd w:id="8"/>
      <w:r>
        <w:t>Figure 1: The Scott River watershed, with regional geographic context (see inset) and local features, including the Scott River Fish Counting Facility (FCF) and Scott River Rotary Screw Trap (RST).</w:t>
      </w:r>
    </w:p>
    <w:p w14:paraId="719827E7" w14:textId="77777777" w:rsidR="009423C5" w:rsidRDefault="00000000">
      <w:pPr>
        <w:pStyle w:val="Heading2"/>
      </w:pPr>
      <w:bookmarkStart w:id="9" w:name="Xf9b99239fe8eb82d085e872a0934e80531e93af"/>
      <w:r>
        <w:rPr>
          <w:rStyle w:val="SectionNumber"/>
        </w:rPr>
        <w:lastRenderedPageBreak/>
        <w:t>2.1</w:t>
      </w:r>
      <w:r>
        <w:tab/>
        <w:t>Species of concern: coho and Chinook salmon</w:t>
      </w:r>
    </w:p>
    <w:p w14:paraId="753FB470" w14:textId="77777777" w:rsidR="009423C5" w:rsidRDefault="00000000">
      <w:pPr>
        <w:pStyle w:val="FirstParagraph"/>
      </w:pPr>
      <w:r>
        <w:t>This study intends to identify key hydrologic characteristics that correlate with reproductive success of two species, coho and Chinook salmon. To this end, we used long records of hydrologic and ecological data (more than eight and two decades, respectively) collected in the Scott River watershed. Although both species utilize fall flows (including fall pulses, when they occur) to migrate from the ocean to natal spawning streams, the life history strategies of these two salmonids are distinct in several ways, and consequently their outcomes are expected to be correlated with different functional flows (see Supplement for detailed life history information). Chinook and coho salmon are distinct in several ways relevant to this study and to management considerations:</w:t>
      </w:r>
    </w:p>
    <w:p w14:paraId="27FA1FB4" w14:textId="77777777" w:rsidR="009423C5" w:rsidRDefault="00000000">
      <w:pPr>
        <w:pStyle w:val="Compact"/>
        <w:numPr>
          <w:ilvl w:val="0"/>
          <w:numId w:val="3"/>
        </w:numPr>
      </w:pPr>
      <w:r>
        <w:t>The vast majority of Scott River coho salmon outmigrate at 1+ years and return to spawn at 2+ years of age, producing a distinct cohort every 3 years (Knechtle and Giudice 2020), while the amount of time spent by Chinook in the ocean is more variable and more dependent on ocean conditions, and distinct cohort structure is not observed (Groot and Margolis 1991; Bourret, Caudill, and Keefer 2016).</w:t>
      </w:r>
    </w:p>
    <w:p w14:paraId="419F0F56" w14:textId="77777777" w:rsidR="009423C5"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 This means Chinook avoid summer low flow conditions by migrating to the ocean, while coho often over-summer in freshwater habitats fed by springs or snowmelt, or supported by wetlands (Lusardi et al. 2020, 2021).</w:t>
      </w:r>
    </w:p>
    <w:p w14:paraId="0E1C3302" w14:textId="77777777" w:rsidR="009423C5" w:rsidRDefault="00000000">
      <w:pPr>
        <w:pStyle w:val="Compact"/>
        <w:numPr>
          <w:ilvl w:val="0"/>
          <w:numId w:val="3"/>
        </w:numPr>
      </w:pPr>
      <w:r>
        <w:t>In most years Chinook spawning migration takes place earlier (September-December) than coho (October-January).</w:t>
      </w:r>
    </w:p>
    <w:p w14:paraId="6ADD8241" w14:textId="77777777" w:rsidR="009423C5" w:rsidRDefault="00000000">
      <w:pPr>
        <w:pStyle w:val="Compact"/>
        <w:numPr>
          <w:ilvl w:val="0"/>
          <w:numId w:val="3"/>
        </w:numPr>
      </w:pPr>
      <w:r>
        <w:t>Due to multiple factors, including preferred gravel size and requirements for habitat during summer low-flow conditions, the majority of coho redds are found in (higher-gradient, snow-fed) Scott River tributaries, while Chinook redds are more commonly found in the mainstem Scott River (e.g., Magranet and Yokel 2017; Magranet 2017). Several tributaries tend to disconnect from the mainstem Scott River. Additionally, due to historical mining activity, a key mainstem reach known as the “tailings” (Figure 1) often dewaters during average-to-dry years, restricting spawning access to some headwaters habitat (Scott River Watershed Council 2018).</w:t>
      </w:r>
    </w:p>
    <w:p w14:paraId="4EDAF019" w14:textId="77777777" w:rsidR="009423C5"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14).</w:t>
      </w:r>
    </w:p>
    <w:p w14:paraId="4039CBEB" w14:textId="77777777" w:rsidR="009423C5" w:rsidRDefault="00000000">
      <w:pPr>
        <w:pStyle w:val="CaptionedFigure"/>
      </w:pPr>
      <w:r>
        <w:rPr>
          <w:noProof/>
        </w:rPr>
        <w:lastRenderedPageBreak/>
        <w:drawing>
          <wp:inline distT="0" distB="0" distL="0" distR="0" wp14:anchorId="528C4F04" wp14:editId="6BC03AF8">
            <wp:extent cx="5334000" cy="2447468"/>
            <wp:effectExtent l="0" t="0" r="0" b="0"/>
            <wp:docPr id="32"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0450D23D" w14:textId="77777777" w:rsidR="009423C5" w:rsidRDefault="00000000">
      <w:pPr>
        <w:pStyle w:val="ImageCaption"/>
      </w:pPr>
      <w:bookmarkStart w:id="10" w:name="fig:cohoLifeCycleFigure"/>
      <w:bookmarkEnd w:id="10"/>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2B9E15CC" w14:textId="77777777" w:rsidR="009423C5" w:rsidRDefault="00000000">
      <w:pPr>
        <w:pStyle w:val="Heading1"/>
      </w:pPr>
      <w:bookmarkStart w:id="11" w:name="methods-quantitative-analysis"/>
      <w:bookmarkEnd w:id="7"/>
      <w:bookmarkEnd w:id="9"/>
      <w:r>
        <w:rPr>
          <w:rStyle w:val="SectionNumber"/>
        </w:rPr>
        <w:t>3</w:t>
      </w:r>
      <w:r>
        <w:tab/>
        <w:t>Methods: Quantitative analysis</w:t>
      </w:r>
    </w:p>
    <w:p w14:paraId="6AB71051" w14:textId="77777777" w:rsidR="009423C5" w:rsidRDefault="00000000">
      <w:pPr>
        <w:pStyle w:val="FirstParagraph"/>
      </w:pPr>
      <w:r>
        <w:t>We used functional flow metrics to describe the history of the Scott River as observed over eight decades at the Fort Jones gauge. Then, we used correlation coefficients to explore relatedness between Z-scored hydrologic metrics and log-transformed ecological records (</w:t>
      </w:r>
      <w:r>
        <w:rPr>
          <w:i/>
          <w:iCs/>
        </w:rPr>
        <w:t>Supplemental Figure A</w:t>
      </w:r>
      <w:r>
        <w:t>). We then conducted twelve total statistical modeling exercises: two modeling techniques, LASSO (James et al. 2013; Ranstam and Cook 2018) and MARSS (See and Holmes 2015), to predict three different predictor-response pairs for each species (Table 1).</w:t>
      </w:r>
    </w:p>
    <w:p w14:paraId="0BF9F222" w14:textId="77777777" w:rsidR="009423C5" w:rsidRDefault="00000000">
      <w:pPr>
        <w:pStyle w:val="Heading2"/>
      </w:pPr>
      <w:bookmarkStart w:id="12" w:name="Xe8ba0a4c75b36186b6f929f64dda210e12c68c3"/>
      <w:r>
        <w:rPr>
          <w:rStyle w:val="SectionNumber"/>
        </w:rPr>
        <w:t>3.1</w:t>
      </w:r>
      <w:r>
        <w:tab/>
        <w:t>Step 1. Calculate predictors and screen for collinearity: Flow metrics to describe Scott River flow regime</w:t>
      </w:r>
    </w:p>
    <w:p w14:paraId="0ECABBC0" w14:textId="77777777" w:rsidR="009423C5" w:rsidRDefault="00000000">
      <w:pPr>
        <w:pStyle w:val="FirstParagraph"/>
      </w:pPr>
      <w:r>
        <w:t>To calculate a set of hydrologic predictor metrics for the Scott River, we used functional flows algorithms tuned for “flashy” (or flow regimes with rapid changes in flows common to rain-driven or altered systems) river systems (Figure 9) (Yarnell et al. 2020; Patterson et al. 2020; Carpenter 2024). These functional flows were calculated from the daily flow record at the Fort Jones river gauge from 1942-2023 using the general approach of Patterson et al. (2020), updated to better reflect the characteristics of ephemeral streams (Carpenter 2024). The full suite of 30 annual metrics is calculated on a water-year basis (i.e., each type of metric produces one value for each water year; Tables 6 through 11). Descriptions, abbreviations, relevant time periods (including salmon life stage alignment; see Section 3.3), and metric calculation details are listed in Table 5; additional information is available in Patterson et al. (2020) and supporting documentation.</w:t>
      </w:r>
    </w:p>
    <w:p w14:paraId="12916D79" w14:textId="77777777" w:rsidR="009423C5" w:rsidRDefault="00000000">
      <w:pPr>
        <w:pStyle w:val="BodyText"/>
      </w:pPr>
      <w:r>
        <w:lastRenderedPageBreak/>
        <w:t>All functional flow metrics have some known ecological function or interpretation, e.g., total annual flow is used to evaluate water year type. Phenomena measured with fall metrics, such as magnitude of the fall pulse [defined as at least two times the dry season baseflow; Patterson et al. (2020)]) and fall pulse timing, provide olfactory migration signals and spawning access to anadromous fish; however, a sufficiently large fall pulse does not occur in every water year, so a magnitude-agnostic fall pulse difference metric was included that can be calculated annually (after Baruch et al. 2024). Wet season metrics, such as wet season onset timing and median flow magnitude, can be used to gauge conditions during egg incubation or the overwintering period for juvenile coho salmon. Spring metrics, such as spring flow recession magnitude and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702181B0" w14:textId="77777777" w:rsidR="009423C5" w:rsidRDefault="00000000">
      <w:pPr>
        <w:pStyle w:val="BodyText"/>
      </w:pPr>
      <w:r>
        <w:t>Secondly, two additional metrics were devised for this study area related to timing of anadromous fish access to preferred spawning habitat in this specific watershed (illustrated in Figure 10). These metrics are referred to as “reconnection” and “disconnection” dates, and are defined further in the following section and in the Supplement (Table 12).</w:t>
      </w:r>
    </w:p>
    <w:p w14:paraId="507928C2" w14:textId="77777777" w:rsidR="009423C5" w:rsidRDefault="00000000">
      <w:pPr>
        <w:pStyle w:val="Heading3"/>
      </w:pPr>
      <w:bookmarkStart w:id="13" w:name="Xf45fee2eebd53972590b701c61840508f81f9c4"/>
      <w:r>
        <w:rPr>
          <w:rStyle w:val="SectionNumber"/>
        </w:rPr>
        <w:t>3.1.1</w:t>
      </w:r>
      <w:r>
        <w:tab/>
        <w:t>Selecting flow thresholds for dis- and re-connection timing</w:t>
      </w:r>
    </w:p>
    <w:p w14:paraId="531D8300" w14:textId="77777777" w:rsidR="009423C5" w:rsidRDefault="00000000">
      <w:pPr>
        <w:pStyle w:val="FirstParagraph"/>
      </w:pPr>
      <w:r>
        <w:t>In average-to-dry water years, after portions of the Scott River and tributaries run dry (Figure 1), the timing of end-of-dry-season fall river reconnection determines when salmon can access mainstem and tributary spawning habitat and thus whether salmon passage exists during the preferred migration time window (Scott River Watershed Council 2018). Conversely, at the end of the wet season, the timing of river disconnection in the spring and summer can influence conditions for outmigrating smolt.</w:t>
      </w:r>
    </w:p>
    <w:p w14:paraId="2E377FC0" w14:textId="77777777" w:rsidR="009423C5" w:rsidRDefault="00000000">
      <w:pPr>
        <w:pStyle w:val="BodyText"/>
      </w:pPr>
      <w:r>
        <w:t>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These values are calculated as number of days after Aug. 31 of the preceding water year, to account for rare September storms; if connectivity is never lost, the reconnection or disconnection date is assumed to be the first or last day of the modified water year, respectively. These metrics are similar to several California-specific functional flows, namely, the timing and slope of spring recess and the timing of a fall pulse flow (Table 12), but differ in the simplicity of their calculation and their direct relevance to salmon access to two distinct Scott River habitat zones.</w:t>
      </w:r>
    </w:p>
    <w:p w14:paraId="222CC00B" w14:textId="77777777" w:rsidR="009423C5" w:rsidRDefault="00000000">
      <w:pPr>
        <w:pStyle w:val="BodyText"/>
      </w:pPr>
      <w:r>
        <w:lastRenderedPageBreak/>
        <w:t>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29D030ED" w14:textId="77777777" w:rsidR="009423C5" w:rsidRDefault="00000000">
      <w:pPr>
        <w:pStyle w:val="Heading3"/>
      </w:pPr>
      <w:bookmarkStart w:id="14" w:name="screen-predictors-for-collinearity"/>
      <w:bookmarkEnd w:id="13"/>
      <w:r>
        <w:rPr>
          <w:rStyle w:val="SectionNumber"/>
        </w:rPr>
        <w:t>3.1.2</w:t>
      </w:r>
      <w:r>
        <w:tab/>
        <w:t>Screen predictors for collinearity</w:t>
      </w:r>
    </w:p>
    <w:p w14:paraId="32F1C027" w14:textId="77777777" w:rsidR="009423C5"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 </w:t>
      </w:r>
      <w:r>
        <w:rPr>
          <w:i/>
          <w:iCs/>
        </w:rPr>
        <w:t>R</w:t>
      </w:r>
      <w:r>
        <w:t xml:space="preserve"> greater than 0.7 or less than -0.7; Dormann et al. (2013)], were grouped, and one predictor was selected to represent each group. In Supplemental text and Table 13, we describe each group and the ultimate selected predictors in conceptual terms. In this screening we aimed to retain metrics occurring in each of the eight seasons influencing coho rearing in freshwater (and for Chinook, four seasons) (Figure 2).</w:t>
      </w:r>
    </w:p>
    <w:p w14:paraId="7F6559A7" w14:textId="77777777" w:rsidR="009423C5" w:rsidRDefault="00000000">
      <w:pPr>
        <w:pStyle w:val="Heading2"/>
      </w:pPr>
      <w:bookmarkStart w:id="15" w:name="X609a518cf80cd5621c8edda22a9150e94756c7a"/>
      <w:bookmarkEnd w:id="12"/>
      <w:bookmarkEnd w:id="14"/>
      <w:r>
        <w:rPr>
          <w:rStyle w:val="SectionNumber"/>
        </w:rPr>
        <w:t>3.2</w:t>
      </w:r>
      <w:r>
        <w:tab/>
        <w:t>Step 2. Assemble responses: Ecological monitoring data</w:t>
      </w:r>
    </w:p>
    <w:p w14:paraId="6E2D526D" w14:textId="77777777" w:rsidR="009423C5" w:rsidRDefault="00000000">
      <w:pPr>
        <w:pStyle w:val="FirstParagraph"/>
      </w:pPr>
      <w:r>
        <w:t>Seven total observed quantities (three for Chinook; four for coho) were evaluated as candidates to represent the ecological response (dependent variable) in the flow-ecology relationship. These records were pulled from public monitoring reports published by the California Department of Fish and Wildlife (CDFW).</w:t>
      </w:r>
    </w:p>
    <w:p w14:paraId="5BC01C0D" w14:textId="77777777" w:rsidR="009423C5" w:rsidRDefault="00000000">
      <w:pPr>
        <w:pStyle w:val="BodyText"/>
      </w:pPr>
      <w:r>
        <w:t>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14:paraId="740113AF" w14:textId="77777777" w:rsidR="009423C5"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685D0F2B" w14:textId="77777777" w:rsidR="009423C5"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551BC25B" w14:textId="77777777" w:rsidR="009423C5" w:rsidRDefault="00000000">
      <w:pPr>
        <w:pStyle w:val="Compact"/>
        <w:numPr>
          <w:ilvl w:val="0"/>
          <w:numId w:val="4"/>
        </w:numPr>
      </w:pPr>
      <w:r>
        <w:t>Number of salmon gravel nests, or redds, observed during spawning window (e.g., Magranet 2015b) (for coho only).</w:t>
      </w:r>
    </w:p>
    <w:p w14:paraId="24FBFFD1" w14:textId="77777777" w:rsidR="009423C5"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7291B7D6" w14:textId="77777777" w:rsidR="009423C5" w:rsidRDefault="00000000">
      <w:pPr>
        <w:pStyle w:val="Compact"/>
        <w:numPr>
          <w:ilvl w:val="0"/>
          <w:numId w:val="5"/>
        </w:numPr>
      </w:pPr>
      <w:r>
        <w:t>The number of outmigrating coho smolt produced per spawning female (coho spf) and the outmigrating Chinook juveniles per spawner (Chinook jpa).</w:t>
      </w:r>
    </w:p>
    <w:p w14:paraId="5B466E73" w14:textId="77777777" w:rsidR="009423C5" w:rsidRDefault="00000000">
      <w:pPr>
        <w:pStyle w:val="FirstParagraph"/>
      </w:pPr>
      <w:r>
        <w:lastRenderedPageBreak/>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38080639" w14:textId="77777777" w:rsidR="009423C5" w:rsidRDefault="00000000">
      <w:pPr>
        <w:pStyle w:val="Heading2"/>
      </w:pPr>
      <w:bookmarkStart w:id="16" w:name="X20c1638e278a12d3e21d99c660b4cf45da1d159"/>
      <w:bookmarkEnd w:id="15"/>
      <w:r>
        <w:rPr>
          <w:rStyle w:val="SectionNumber"/>
        </w:rPr>
        <w:t>3.3</w:t>
      </w:r>
      <w:r>
        <w:tab/>
        <w:t>Step 3. Align predictor and response metrics with timing of species cohorts</w:t>
      </w:r>
    </w:p>
    <w:p w14:paraId="26E38762" w14:textId="77777777" w:rsidR="009423C5" w:rsidRDefault="00000000">
      <w:pPr>
        <w:pStyle w:val="FirstParagraph"/>
      </w:pPr>
      <w:r>
        <w:t>The empirical basis for this predictive modeling exercise is a table of hydrologic metrics (one per water year) and ecological observations influenced by this hydrology (Tables 15 through 26). However, the row-by-row basis for the table must account for the life history of the two species under consideration.</w:t>
      </w:r>
    </w:p>
    <w:p w14:paraId="01CD89CE" w14:textId="77777777" w:rsidR="009423C5" w:rsidRDefault="00000000">
      <w:pPr>
        <w:pStyle w:val="BodyText"/>
      </w:pPr>
      <w:r>
        <w:t>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 (Nislow and Armstrong 2012). Here we define the alignment (i.e., mapping) of a specific generation of fish (ecological outcome) with observed hydrologic metrics (predictors) via their specific life stage (Tables 15 through 26).</w:t>
      </w:r>
    </w:p>
    <w:p w14:paraId="452C5716" w14:textId="77777777" w:rsidR="009423C5" w:rsidRDefault="00000000">
      <w:pPr>
        <w:pStyle w:val="Heading3"/>
      </w:pPr>
      <w:bookmarkStart w:id="17" w:name="data-alignment---coho"/>
      <w:r>
        <w:rPr>
          <w:rStyle w:val="SectionNumber"/>
        </w:rPr>
        <w:t>3.3.1</w:t>
      </w:r>
      <w:r>
        <w:tab/>
        <w:t>Data alignment - coho</w:t>
      </w:r>
    </w:p>
    <w:p w14:paraId="5115CA20" w14:textId="77777777" w:rsidR="009423C5" w:rsidRDefault="00000000">
      <w:pPr>
        <w:pStyle w:val="FirstParagraph"/>
      </w:pPr>
      <w:r>
        <w:t>The relevant unit of time for identifying the impacts of Scott River freshwater hydrology on a coho salmon cohort is defined as a ~2 year period spanning eight seasons, starting in the dry season preceding the parents’ spawning, and ending in the spring of smolt outmigration (Figure 2). The coho life cycle is largely regular in Scott Valley, with 3 defined cohorts in which the vast majority of individuals return to natal streams at 3 years of age (e.g., CDFW 2021).</w:t>
      </w:r>
    </w:p>
    <w:p w14:paraId="4BF80404" w14:textId="77777777" w:rsidR="009423C5" w:rsidRDefault="00000000">
      <w:pPr>
        <w:pStyle w:val="BodyText"/>
      </w:pPr>
      <w:r>
        <w:t>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2). In some rare 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04BEF7DB" w14:textId="77777777" w:rsidR="009423C5" w:rsidRDefault="00000000">
      <w:pPr>
        <w:pStyle w:val="Heading3"/>
      </w:pPr>
      <w:bookmarkStart w:id="18" w:name="data-alignment---chinook"/>
      <w:bookmarkEnd w:id="17"/>
      <w:r>
        <w:rPr>
          <w:rStyle w:val="SectionNumber"/>
        </w:rPr>
        <w:lastRenderedPageBreak/>
        <w:t>3.3.2</w:t>
      </w:r>
      <w:r>
        <w:tab/>
        <w:t>Data alignment - Chinook</w:t>
      </w:r>
    </w:p>
    <w:p w14:paraId="2D373D57" w14:textId="77777777" w:rsidR="009423C5"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2).</w:t>
      </w:r>
    </w:p>
    <w:p w14:paraId="3B38EF99" w14:textId="77777777" w:rsidR="009423C5" w:rsidRDefault="00000000">
      <w:pPr>
        <w:pStyle w:val="Heading2"/>
      </w:pPr>
      <w:bookmarkStart w:id="19" w:name="X7593a8dbfee58810c72295e21dfc3379836c21d"/>
      <w:bookmarkEnd w:id="16"/>
      <w:bookmarkEnd w:id="18"/>
      <w:r>
        <w:rPr>
          <w:rStyle w:val="SectionNumber"/>
        </w:rPr>
        <w:t>3.4</w:t>
      </w:r>
      <w:r>
        <w:tab/>
        <w:t>Step 4. Transform data, calculate correlation coefficients, rule out temporally impossible relationships</w:t>
      </w:r>
    </w:p>
    <w:p w14:paraId="124C94E1" w14:textId="77777777" w:rsidR="009423C5" w:rsidRDefault="00000000">
      <w:pPr>
        <w:pStyle w:val="FirstParagraph"/>
      </w:pPr>
      <w:r>
        <w:t>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spawner abundance Z-scores as “predictors” in the final </w:t>
      </w:r>
      <m:oMath>
        <m:r>
          <w:rPr>
            <w:rFonts w:ascii="Cambria Math" w:hAnsi="Cambria Math"/>
          </w:rPr>
          <m:t>R</m:t>
        </m:r>
      </m:oMath>
      <w:r>
        <w:t xml:space="preserve"> matrix.</w:t>
      </w:r>
    </w:p>
    <w:p w14:paraId="1EF83C7B" w14:textId="77777777" w:rsidR="009423C5" w:rsidRDefault="00000000">
      <w:pPr>
        <w:pStyle w:val="Heading2"/>
      </w:pPr>
      <w:bookmarkStart w:id="20" w:name="step-5.-generate-predictive-models"/>
      <w:bookmarkEnd w:id="19"/>
      <w:r>
        <w:rPr>
          <w:rStyle w:val="SectionNumber"/>
        </w:rPr>
        <w:t>3.5</w:t>
      </w:r>
      <w:r>
        <w:tab/>
        <w:t>Step 5. Generate predictive models</w:t>
      </w:r>
    </w:p>
    <w:p w14:paraId="3434EBC3" w14:textId="77777777" w:rsidR="009423C5" w:rsidRDefault="00000000">
      <w:pPr>
        <w:pStyle w:val="FirstParagraph"/>
      </w:pPr>
      <w:r>
        <w:t>We conducted twelve total statistical modeling exercises: two modeling techniques, LASSO (James et al. 2013; Ranstam and Cook 2018) and MARSS (See and Holmes 2015), to predict three different predictor/response pairs (hydrology/juvenile-to-spawner ratio, hydrology/juvenile abundance, and hydrology plus spawner abundance/juvenile abundance) for each species (coho and Chinook salmon) (Table 1).</w:t>
      </w:r>
    </w:p>
    <w:p w14:paraId="6D4570B4" w14:textId="77777777" w:rsidR="009423C5" w:rsidRDefault="00000000">
      <w:pPr>
        <w:pStyle w:val="TableCaption"/>
      </w:pPr>
      <w:bookmarkStart w:id="21" w:name="tab:statsMethodsTable"/>
      <w:bookmarkEnd w:id="21"/>
      <w:r>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tblGrid>
      <w:tr w:rsidR="009423C5" w14:paraId="4E80E58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193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6E3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531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E99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r>
      <w:tr w:rsidR="009423C5" w14:paraId="151B55CC" w14:textId="77777777" w:rsidTr="009423C5">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97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AD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27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71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231F8A61"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2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E4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5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B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5C6EEED6"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73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20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F1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94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7FE749D1"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61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E2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D3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C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368644BD"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C3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A0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9D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46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r w:rsidR="009423C5" w14:paraId="367B4B4E" w14:textId="77777777" w:rsidTr="009423C5">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7D2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B77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635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EF8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bl>
    <w:p w14:paraId="3304C02F" w14:textId="77777777" w:rsidR="009423C5" w:rsidRDefault="00000000">
      <w:pPr>
        <w:pStyle w:val="Heading3"/>
      </w:pPr>
      <w:bookmarkStart w:id="22" w:name="comparison-of-two-statistical-methods"/>
      <w:r>
        <w:rPr>
          <w:rStyle w:val="SectionNumber"/>
        </w:rPr>
        <w:t>3.5.1</w:t>
      </w:r>
      <w:r>
        <w:tab/>
        <w:t>Comparison of two statistical methods</w:t>
      </w:r>
    </w:p>
    <w:p w14:paraId="584DA48A" w14:textId="77777777" w:rsidR="009423C5" w:rsidRDefault="00000000">
      <w:pPr>
        <w:pStyle w:val="FirstParagraph"/>
      </w:pPr>
      <w:r>
        <w:t>To assess robustness of the predictive modeling results, we employed two statistical techniques: LASSO and MARSS.</w:t>
      </w:r>
    </w:p>
    <w:p w14:paraId="35AE1754" w14:textId="77777777" w:rsidR="009423C5" w:rsidRDefault="00000000">
      <w:pPr>
        <w:pStyle w:val="BodyText"/>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lambda (</w:t>
      </w:r>
      <m:oMath>
        <m:r>
          <w:rPr>
            <w:rFonts w:ascii="Cambria Math" w:hAnsi="Cambria Math"/>
          </w:rPr>
          <m:t>λ</m:t>
        </m:r>
      </m:oMath>
      <w:r>
        <w:t>) “tuning” parameter,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identify the most important predictors, or the predictors that explain the most variation in the response (i.e., perform predictor selection) (James et al. 2013; Ranstam and Cook 2018).</w:t>
      </w:r>
    </w:p>
    <w:p w14:paraId="72C1B925" w14:textId="77777777" w:rsidR="009423C5" w:rsidRDefault="00000000">
      <w:pPr>
        <w:pStyle w:val="BodyText"/>
      </w:pPr>
      <w:r>
        <w:t>For purposes of the present study, a disadvantage of the LASSO approach is that, like multiple linear regression, it assumes each observation in a record is independent (James et al. 2013) 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0CE8B329" w14:textId="77777777" w:rsidR="009423C5" w:rsidRDefault="00000000">
      <w:pPr>
        <w:pStyle w:val="BodyText"/>
      </w:pPr>
      <w:r>
        <w:t>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 lacks the advantages of predictor selection and an overfitting penalty.</w:t>
      </w:r>
    </w:p>
    <w:p w14:paraId="562DE2F7" w14:textId="77777777" w:rsidR="009423C5" w:rsidRDefault="00000000">
      <w:pPr>
        <w:pStyle w:val="Heading3"/>
      </w:pPr>
      <w:bookmarkStart w:id="23" w:name="prediction-units-and-model-structure"/>
      <w:bookmarkEnd w:id="22"/>
      <w:r>
        <w:rPr>
          <w:rStyle w:val="SectionNumber"/>
        </w:rPr>
        <w:t>3.5.2</w:t>
      </w:r>
      <w:r>
        <w:tab/>
        <w:t>Prediction units and model structure</w:t>
      </w:r>
    </w:p>
    <w:p w14:paraId="39690AFA" w14:textId="77777777" w:rsidR="009423C5" w:rsidRDefault="00000000">
      <w:pPr>
        <w:pStyle w:val="FirstParagraph"/>
      </w:pPr>
      <w:r>
        <w:t xml:space="preserve">Though seven types of ecological data were available as prediction targets (see Section 3.2), we focused on predicting either absolute or relative abundance of outmigrating </w:t>
      </w:r>
      <w:r>
        <w:lastRenderedPageBreak/>
        <w:t>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0DD6EC38" w14:textId="77777777" w:rsidR="009423C5" w:rsidRDefault="00000000">
      <w:pPr>
        <w:pStyle w:val="BodyText"/>
      </w:pPr>
      <w:r>
        <w:t>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 1). We made separate models for each species, rather than combining coho and Chinook observations, because of their distinctly different exposure to hydrologic events.</w:t>
      </w:r>
    </w:p>
    <w:p w14:paraId="0930DA31" w14:textId="77777777" w:rsidR="009423C5" w:rsidRDefault="00000000">
      <w:pPr>
        <w:pStyle w:val="Heading3"/>
      </w:pPr>
      <w:bookmarkStart w:id="24" w:name="lasso-regression"/>
      <w:bookmarkEnd w:id="23"/>
      <w:r>
        <w:rPr>
          <w:rStyle w:val="SectionNumber"/>
        </w:rPr>
        <w:t>3.5.3</w:t>
      </w:r>
      <w:r>
        <w:tab/>
        <w:t>LASSO regression</w:t>
      </w:r>
    </w:p>
    <w:p w14:paraId="322F45F8" w14:textId="77777777" w:rsidR="009423C5" w:rsidRDefault="00000000">
      <w:pPr>
        <w:pStyle w:val="FirstParagraph"/>
      </w:pPr>
      <w:r>
        <w:t xml:space="preserve">We used the R programming environment (The R Foundation 2025) and the linear modeling package </w:t>
      </w:r>
      <w:r>
        <w:rPr>
          <w:rStyle w:val="VerbatimChar"/>
        </w:rPr>
        <w:t>glmnet</w:t>
      </w:r>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selected an alternative lambda value that produced an error nearly identical to the minimum error but which explained a higher percent of deviance.</w:t>
      </w:r>
    </w:p>
    <w:p w14:paraId="5A9C0F76" w14:textId="77777777" w:rsidR="009423C5" w:rsidRDefault="00000000">
      <w:pPr>
        <w:pStyle w:val="Heading3"/>
      </w:pPr>
      <w:bookmarkStart w:id="25" w:name="marss-method"/>
      <w:bookmarkEnd w:id="24"/>
      <w:r>
        <w:rPr>
          <w:rStyle w:val="SectionNumber"/>
        </w:rPr>
        <w:t>3.5.4</w:t>
      </w:r>
      <w:r>
        <w:tab/>
        <w:t>MARSS method</w:t>
      </w:r>
    </w:p>
    <w:p w14:paraId="300A0FF0" w14:textId="77777777" w:rsidR="009423C5" w:rsidRDefault="00000000">
      <w:pPr>
        <w:pStyle w:val="FirstParagraph"/>
      </w:pPr>
      <w:r>
        <w:t xml:space="preserve">We used the R programming environment (The R Foundation 2025) and the autoregressive modeling package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output from LASSO, prediction using an autoregressive model is more complex in that it can be used to make predictions based on all observations, or on all observations up to the point of prediction (See and Holmes 2015).</w:t>
      </w:r>
    </w:p>
    <w:p w14:paraId="0D123D83" w14:textId="77777777" w:rsidR="009423C5" w:rsidRDefault="00000000">
      <w:pPr>
        <w:pStyle w:val="Heading1"/>
      </w:pPr>
      <w:bookmarkStart w:id="26" w:name="results"/>
      <w:bookmarkEnd w:id="11"/>
      <w:bookmarkEnd w:id="20"/>
      <w:bookmarkEnd w:id="25"/>
      <w:r>
        <w:rPr>
          <w:rStyle w:val="SectionNumber"/>
        </w:rPr>
        <w:t>4</w:t>
      </w:r>
      <w:r>
        <w:tab/>
        <w:t>Results</w:t>
      </w:r>
    </w:p>
    <w:p w14:paraId="0FCE7D78" w14:textId="77777777" w:rsidR="009423C5" w:rsidRDefault="00000000">
      <w:pPr>
        <w:pStyle w:val="Heading2"/>
      </w:pPr>
      <w:bookmarkStart w:id="27" w:name="X741fe0076a20952b13d2959c7d70f09e9ba94ba"/>
      <w:r>
        <w:rPr>
          <w:rStyle w:val="SectionNumber"/>
        </w:rPr>
        <w:t>4.1</w:t>
      </w:r>
      <w:r>
        <w:tab/>
        <w:t>History of the Scott River, described in functional flow metrics</w:t>
      </w:r>
    </w:p>
    <w:p w14:paraId="7FB024E1" w14:textId="77777777" w:rsidR="009423C5"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3,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2383C619" w14:textId="77777777" w:rsidR="009423C5" w:rsidRDefault="00000000">
      <w:pPr>
        <w:pStyle w:val="BodyText"/>
      </w:pPr>
      <w:r>
        <w:t>Ecosystem functional flow metrics, calculated with signal-processing techniques (Patterson et al. 2020; Carpenter 2024) (illustrated in Supplemental Figure 9), also show clear trends over time (Figure 3,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3, panel B).</w:t>
      </w:r>
    </w:p>
    <w:p w14:paraId="11537863" w14:textId="77777777" w:rsidR="009423C5" w:rsidRDefault="00000000">
      <w:pPr>
        <w:pStyle w:val="BodyText"/>
      </w:pPr>
      <w:r>
        <w:t>The onset of the wet season has trended slightly later, though wet season median baseflows have remained stable on average (with a very slight downward trend). Wet season baseflow rates vary from less than 50 cfs (1977) to over 2000 cfs (1997) with typical winter flow ranging from 400 to 1000 cfs (Figure 3, panel E).</w:t>
      </w:r>
    </w:p>
    <w:p w14:paraId="4A3E367F" w14:textId="77777777" w:rsidR="009423C5"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 3, panel F).</w:t>
      </w:r>
    </w:p>
    <w:p w14:paraId="4FBD7962" w14:textId="77777777" w:rsidR="009423C5"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32E676E0" w14:textId="77777777" w:rsidR="009423C5"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4).</w:t>
      </w:r>
    </w:p>
    <w:p w14:paraId="4E6B33C9" w14:textId="77777777" w:rsidR="009423C5" w:rsidRDefault="00000000">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w:t>
      </w:r>
      <w:r>
        <w:lastRenderedPageBreak/>
        <w:t>changes in local consumptive water use and use patterns (Drake, Tate, and Carlson 2000; Van Kirk and Naman 2008; Foglia et al. 2013).</w:t>
      </w:r>
    </w:p>
    <w:p w14:paraId="01AE79A5" w14:textId="77777777" w:rsidR="009423C5" w:rsidRDefault="00000000">
      <w:pPr>
        <w:pStyle w:val="CaptionedFigure"/>
      </w:pPr>
      <w:r>
        <w:rPr>
          <w:noProof/>
        </w:rPr>
        <w:drawing>
          <wp:inline distT="0" distB="0" distL="0" distR="0" wp14:anchorId="48A33939" wp14:editId="38D726BC">
            <wp:extent cx="5334000" cy="6858000"/>
            <wp:effectExtent l="0" t="0" r="0" b="0"/>
            <wp:docPr id="53"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4" name="Picture" descr="Graphics%20and%20Supplements/Figure%203.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1D7D5755" w14:textId="77777777" w:rsidR="009423C5" w:rsidRDefault="00000000">
      <w:pPr>
        <w:pStyle w:val="ImageCaption"/>
      </w:pPr>
      <w:bookmarkStart w:id="28" w:name="fig:funcFlowTimeseries"/>
      <w:bookmarkEnd w:id="28"/>
      <w:r>
        <w:t>Figure 3: Total annual flow volume (panel A) and functional flow metrics (panels B-H; Patterson et al. 2020), derived from daily average flow measurements at the Fort Jones USGS flow gauge (ID 11519500) for water years 1942-2023.</w:t>
      </w:r>
    </w:p>
    <w:p w14:paraId="6C8C07AF" w14:textId="77777777" w:rsidR="009423C5" w:rsidRDefault="00000000">
      <w:pPr>
        <w:pStyle w:val="CaptionedFigure"/>
      </w:pPr>
      <w:r>
        <w:rPr>
          <w:noProof/>
        </w:rPr>
        <w:lastRenderedPageBreak/>
        <w:drawing>
          <wp:inline distT="0" distB="0" distL="0" distR="0" wp14:anchorId="30F5CAC5" wp14:editId="6070C48D">
            <wp:extent cx="5334000" cy="4572000"/>
            <wp:effectExtent l="0" t="0" r="0" b="0"/>
            <wp:docPr id="57"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4.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530FB112" w14:textId="77777777" w:rsidR="009423C5" w:rsidRDefault="00000000">
      <w:pPr>
        <w:pStyle w:val="ImageCaption"/>
      </w:pPr>
      <w:bookmarkStart w:id="29" w:name="fig:reAndDisconTimeseries"/>
      <w:bookmarkEnd w:id="29"/>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w:t>
      </w:r>
    </w:p>
    <w:p w14:paraId="1C08D9FB" w14:textId="77777777" w:rsidR="009423C5" w:rsidRDefault="00000000">
      <w:pPr>
        <w:pStyle w:val="Heading2"/>
      </w:pPr>
      <w:bookmarkStart w:id="30" w:name="hydrology-ecology-correlations"/>
      <w:bookmarkEnd w:id="27"/>
      <w:r>
        <w:rPr>
          <w:rStyle w:val="SectionNumber"/>
        </w:rPr>
        <w:t>4.2</w:t>
      </w:r>
      <w:r>
        <w:tab/>
        <w:t>Hydrology-ecology correlations</w:t>
      </w:r>
    </w:p>
    <w:p w14:paraId="1A9F2EE1" w14:textId="77777777" w:rsidR="009423C5" w:rsidRDefault="00000000">
      <w:pPr>
        <w:pStyle w:val="FirstParagraph"/>
      </w:pPr>
      <w:r>
        <w:t xml:space="preserve">Seventeen hydrologic predictors remained after screening the initial set of 79 metrics for collinearity greater than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7</m:t>
        </m:r>
      </m:oMath>
      <w:r>
        <w:t xml:space="preserve"> (Table 13; Figure 5). Notably, the screened set of metrics retained no metrics from the second dry season </w:t>
      </w:r>
      <w:r>
        <w:rPr>
          <w:rStyle w:val="VerbatimChar"/>
        </w:rPr>
        <w:t>d2</w:t>
      </w:r>
      <w:r>
        <w:t xml:space="preserve">. This is because metrics in this season are highly collinear with metrics from the preceding and following seasons. This high degree of collinearity between </w:t>
      </w:r>
      <w:r>
        <w:rPr>
          <w:rStyle w:val="VerbatimChar"/>
        </w:rPr>
        <w:t>d2</w:t>
      </w:r>
      <w:r>
        <w:t xml:space="preserve"> metrics and those calculated from other seasons suggests that conditions during the dry season may be set during the surrounding rainfall and snowmelt events (assuming relatively consistent water use patterns year-to-year). This is exploited in recent work to predict Scott River dry season minimum flows about five months in advance (Kouba and Harter 2024).</w:t>
      </w:r>
    </w:p>
    <w:p w14:paraId="67D62628" w14:textId="77777777" w:rsidR="009423C5" w:rsidRDefault="00000000">
      <w:pPr>
        <w:pStyle w:val="BodyText"/>
      </w:pPr>
      <w:r>
        <w:lastRenderedPageBreak/>
        <w:t xml:space="preserve">Correlations between Z-scored hydrologic and log-transformed ecologic metrics were not particularly strong (Figure 5; </w:t>
      </w:r>
      <w:r>
        <w:rPr>
          <w:i/>
          <w:iCs/>
        </w:rPr>
        <w:t>Supplemental Figure A</w:t>
      </w:r>
      <w:r>
        <w:t xml:space="preserve">); nonetheless, the relative relatedness of individual predictor-response pairs provide context for a predictive multivariable modeling exercise. The maximum absolute </w:t>
      </w:r>
      <m:oMath>
        <m:r>
          <w:rPr>
            <w:rFonts w:ascii="Cambria Math" w:hAnsi="Cambria Math"/>
          </w:rPr>
          <m:t>R</m:t>
        </m:r>
      </m:oMath>
      <w:r>
        <w:t xml:space="preserve"> value was -0.78, calculated between baseflow median of the first wet season (w1_Wet_BFL_Mag_50) and Chinook smolt abundance, indicating that a higher wet season median flow is associated with lower Chinook smolt production.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1D82C41F" w14:textId="77777777" w:rsidR="009423C5" w:rsidRDefault="00000000">
      <w:pPr>
        <w:pStyle w:val="BodyText"/>
      </w:pPr>
      <w:r>
        <w:t>The correlation coefficients do not show uniform effects of hydrology on both species: for example, a high baseflow magnitude in the first wet season is negatively correlated with Chinook juveniles but has no or a slight positive correlation with coho juveniles (Figure 5). 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3CAA88D7" w14:textId="77777777" w:rsidR="009423C5"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5.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5).</w:t>
      </w:r>
    </w:p>
    <w:p w14:paraId="7550870E" w14:textId="77777777" w:rsidR="009423C5" w:rsidRDefault="00000000">
      <w:pPr>
        <w:pStyle w:val="SourceCode"/>
      </w:pPr>
      <w:r>
        <w:rPr>
          <w:rStyle w:val="VerbatimChar"/>
        </w:rPr>
        <w:t xml:space="preserve">## null device </w:t>
      </w:r>
      <w:r>
        <w:br/>
      </w:r>
      <w:r>
        <w:rPr>
          <w:rStyle w:val="VerbatimChar"/>
        </w:rPr>
        <w:t>##           1</w:t>
      </w:r>
    </w:p>
    <w:p w14:paraId="2D5A13F5" w14:textId="77777777" w:rsidR="009423C5" w:rsidRDefault="00000000">
      <w:pPr>
        <w:pStyle w:val="CaptionedFigure"/>
      </w:pPr>
      <w:r>
        <w:rPr>
          <w:noProof/>
        </w:rPr>
        <w:lastRenderedPageBreak/>
        <w:drawing>
          <wp:inline distT="0" distB="0" distL="0" distR="0" wp14:anchorId="61313F05" wp14:editId="394B8EF0">
            <wp:extent cx="5334000" cy="6095999"/>
            <wp:effectExtent l="0" t="0" r="0" b="0"/>
            <wp:docPr id="62" name="Picture" descr="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73BC58D2" w14:textId="77777777" w:rsidR="009423C5" w:rsidRDefault="00000000">
      <w:pPr>
        <w:pStyle w:val="ImageCaption"/>
      </w:pPr>
      <w:bookmarkStart w:id="31" w:name="fig:corrMatrixFig"/>
      <w:bookmarkEnd w:id="31"/>
      <w:r>
        <w:t>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1BA860AF" w14:textId="77777777" w:rsidR="009423C5" w:rsidRDefault="00000000">
      <w:pPr>
        <w:pStyle w:val="Heading2"/>
      </w:pPr>
      <w:bookmarkStart w:id="32" w:name="predictive-modeling"/>
      <w:bookmarkEnd w:id="30"/>
      <w:r>
        <w:rPr>
          <w:rStyle w:val="SectionNumber"/>
        </w:rPr>
        <w:lastRenderedPageBreak/>
        <w:t>4.3</w:t>
      </w:r>
      <w:r>
        <w:tab/>
        <w:t>Predictive modeling</w:t>
      </w:r>
    </w:p>
    <w:p w14:paraId="2591DEBC" w14:textId="77777777" w:rsidR="009423C5" w:rsidRDefault="00000000">
      <w:pPr>
        <w:pStyle w:val="FirstParagraph"/>
      </w:pPr>
      <w:r>
        <w:t>To assess robustness of the results, six different statistical model structures, using two statistical techniques, were tested for predicting each species (Table 2) (see Supplement for additional details).</w:t>
      </w:r>
    </w:p>
    <w:p w14:paraId="681A9EDF" w14:textId="77777777" w:rsidR="009423C5" w:rsidRDefault="00000000">
      <w:pPr>
        <w:pStyle w:val="Heading3"/>
      </w:pPr>
      <w:bookmarkStart w:id="33" w:name="Xbf2662090f3993a0b156dcdbfa4937b0ce9d730"/>
      <w:r>
        <w:rPr>
          <w:rStyle w:val="SectionNumber"/>
        </w:rPr>
        <w:t>4.3.1</w:t>
      </w:r>
      <w:r>
        <w:tab/>
        <w:t>Roadmap for highlighted and full model results</w:t>
      </w:r>
    </w:p>
    <w:p w14:paraId="604DC347" w14:textId="77777777" w:rsidR="009423C5" w:rsidRDefault="00000000">
      <w:pPr>
        <w:pStyle w:val="FirstParagraph"/>
      </w:pPr>
      <w:r>
        <w:t xml:space="preserve">Two example LASSO model structures are illustrated in Figure 6, with the full set shown in the Supplement (Figures 12 throuh 14 and Tables 27 through 32). Additionally, a time series of predicted and observed values of the example LASSO models shown in Figure 7. In LASSO results, a </w:t>
      </w:r>
      <m:oMath>
        <m:r>
          <w:rPr>
            <w:rFonts w:ascii="Cambria Math" w:hAnsi="Cambria Math"/>
          </w:rPr>
          <m:t>λ</m:t>
        </m:r>
      </m:oMath>
      <w:r>
        <w:t xml:space="preserve"> value was selected through k-fold cross-validation, or an alternate </w:t>
      </w:r>
      <m:oMath>
        <m:r>
          <w:rPr>
            <w:rFonts w:ascii="Cambria Math" w:hAnsi="Cambria Math"/>
          </w:rPr>
          <m:t>λ</m:t>
        </m:r>
      </m:oMath>
      <w:r>
        <w:t xml:space="preserve"> value was used that preserved a low test error but explained a higher deviance (e.g., Figure 6, panels A and B). For each of the six LASSO models the </w:t>
      </w:r>
      <m:oMath>
        <m:r>
          <w:rPr>
            <w:rFonts w:ascii="Cambria Math" w:hAnsi="Cambria Math"/>
          </w:rPr>
          <m:t>λ</m:t>
        </m:r>
      </m:oMath>
      <w:r>
        <w:t xml:space="preserve"> value was used to calculate the percent of null deviance explained (e.g., Figure 6, panels C and D) and linear coefficient values for the prediction equation (e.g., Figure 6, panels E and F; Tables 3 and 4).</w:t>
      </w:r>
    </w:p>
    <w:p w14:paraId="224954B6" w14:textId="77777777" w:rsidR="009423C5" w:rsidRDefault="00000000">
      <w:pPr>
        <w:pStyle w:val="BodyText"/>
      </w:pPr>
      <w:r>
        <w:t>In MARSS results, shown in the Supplment, individual models were calculated for each individual hydrologic predictor, and compared using AICc values (Tables 33 through 38). The three models with the lowest AICc values for each model structure are shown as time series of predicted and observed values (Figures 15 through 17).</w:t>
      </w:r>
    </w:p>
    <w:p w14:paraId="72437C64" w14:textId="77777777" w:rsidR="009423C5" w:rsidRDefault="00000000">
      <w:pPr>
        <w:pStyle w:val="Heading3"/>
      </w:pPr>
      <w:bookmarkStart w:id="34" w:name="X420ca8e8d17c9c9f4b17b4eb46eab20a8c4347c"/>
      <w:bookmarkEnd w:id="33"/>
      <w:r>
        <w:rPr>
          <w:rStyle w:val="SectionNumber"/>
        </w:rPr>
        <w:t>4.3.2</w:t>
      </w:r>
      <w:r>
        <w:tab/>
        <w:t>Comparison of statistical model structures and results</w:t>
      </w:r>
    </w:p>
    <w:p w14:paraId="220803F6" w14:textId="77777777" w:rsidR="009423C5" w:rsidRDefault="00000000">
      <w:pPr>
        <w:pStyle w:val="FirstParagraph"/>
      </w:pPr>
      <w:r>
        <w:t>We used side-by-side comparison (Table 2) and four framing questions to evaluate the combined results of all statistical model structures. In the text below, “important” serves as shorthand to refer to predictors selected in low-error LASSO regression, or metrics with higher absolute coefficient values, or metrics producing a lower value of the small-sample-size-corrected Akaike Information Criterion (AICc) in MARSS methods.</w:t>
      </w:r>
    </w:p>
    <w:p w14:paraId="288CC31E" w14:textId="77777777" w:rsidR="009423C5" w:rsidRDefault="00000000">
      <w:pPr>
        <w:pStyle w:val="TableCaption"/>
      </w:pPr>
      <w:bookmarkStart w:id="35" w:name="tab:findingsTab"/>
      <w:bookmarkEnd w:id="35"/>
      <w:r>
        <w:t>Table 2: Description of six different techniques for modeling two types of ecological outcomes (column 1) based on hydrologic metrics and, in some cases, spawner abundance (column 2). The type of flow associated with higher values of ecological outcome (i.e., the sign of the coefficient) is described in columns 4 and 5, Most Important Hydrologic Metrics (i.e., earlier first fall reconnection). Full tables of coefficient values and results figures are located in the Supplement.</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9423C5" w14:paraId="538F7A2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62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55D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74C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378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D1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A82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9423C5" w14:paraId="20BC7E2D"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D51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346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8B8A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13D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020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D1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29C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77A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692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9423C5" w14:paraId="2DF64626"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15B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E6E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F391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146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smaller second fall pluse, earlier first wet season onset</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42E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46D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4B4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B58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1CD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5C80FDEA"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DE2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0E28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65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94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w:t>
            </w:r>
            <w:r>
              <w:rPr>
                <w:rFonts w:ascii="Arial" w:eastAsia="Arial" w:hAnsi="Arial" w:cs="Arial"/>
                <w:color w:val="000000"/>
                <w:sz w:val="22"/>
                <w:szCs w:val="22"/>
              </w:rPr>
              <w:br/>
              <w:t xml:space="preserve">larger first fall pulse, </w:t>
            </w:r>
            <w:r>
              <w:rPr>
                <w:rFonts w:ascii="Arial" w:eastAsia="Arial" w:hAnsi="Arial" w:cs="Arial"/>
                <w:color w:val="000000"/>
                <w:sz w:val="22"/>
                <w:szCs w:val="22"/>
              </w:rPr>
              <w:br/>
              <w:t xml:space="preserve">greater first wet season baseflow,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80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Greater early summer flows,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greater dry season median flow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5B3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54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4D2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CEC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03792047"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9D4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DBC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A3A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60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faster second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EFB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ACD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25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3E6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BC0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3237EEDE"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D804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16D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75E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B8A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smaller second fall pulse, </w:t>
            </w:r>
            <w:r>
              <w:rPr>
                <w:rFonts w:ascii="Arial" w:eastAsia="Arial" w:hAnsi="Arial" w:cs="Arial"/>
                <w:color w:val="000000"/>
                <w:sz w:val="22"/>
                <w:szCs w:val="22"/>
              </w:rPr>
              <w:br/>
              <w:t xml:space="preserve">higher second wet season baseflows,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B1CD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wer wet season baseflow,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greater dry season median flow,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73C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798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12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068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7</w:t>
            </w:r>
          </w:p>
        </w:tc>
      </w:tr>
      <w:tr w:rsidR="009423C5" w14:paraId="15549741"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D380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7B3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D65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C74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slower first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F0B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 rate, 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CB3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36F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44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2D8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420885C2"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B5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DC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93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55F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earlier first fall reconnection, </w:t>
            </w:r>
            <w:r>
              <w:rPr>
                <w:rFonts w:ascii="Arial" w:eastAsia="Arial" w:hAnsi="Arial" w:cs="Arial"/>
                <w:color w:val="000000"/>
                <w:sz w:val="22"/>
                <w:szCs w:val="22"/>
              </w:rPr>
              <w:br/>
              <w:t xml:space="preserve">greater first early summer flows, </w:t>
            </w:r>
            <w:r>
              <w:rPr>
                <w:rFonts w:ascii="Arial" w:eastAsia="Arial" w:hAnsi="Arial" w:cs="Arial"/>
                <w:color w:val="000000"/>
                <w:sz w:val="22"/>
                <w:szCs w:val="22"/>
              </w:rPr>
              <w:br/>
              <w:t>greater first wet season baseflow</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DDC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lower max. spring recession rate, </w:t>
            </w:r>
            <w:r>
              <w:rPr>
                <w:rFonts w:ascii="Arial" w:eastAsia="Arial" w:hAnsi="Arial" w:cs="Arial"/>
                <w:color w:val="000000"/>
                <w:sz w:val="22"/>
                <w:szCs w:val="22"/>
              </w:rPr>
              <w:br/>
              <w:t xml:space="preserve">lower wet season baseflow,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0EC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42A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3A4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4A3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w:t>
            </w:r>
          </w:p>
        </w:tc>
      </w:tr>
    </w:tbl>
    <w:p w14:paraId="5C002FD4" w14:textId="77777777" w:rsidR="009423C5" w:rsidRDefault="00000000">
      <w:pPr>
        <w:pStyle w:val="Compact"/>
        <w:numPr>
          <w:ilvl w:val="0"/>
          <w:numId w:val="6"/>
        </w:numPr>
      </w:pPr>
      <w:r>
        <w:t>Do MARSS and LASSO models identify the same hydrologic metrics as important?</w:t>
      </w:r>
    </w:p>
    <w:p w14:paraId="0E37B561" w14:textId="77777777" w:rsidR="009423C5" w:rsidRDefault="00000000">
      <w:pPr>
        <w:pStyle w:val="FirstParagraph"/>
      </w:pPr>
      <w:r>
        <w:lastRenderedPageBreak/>
        <w:t>The two statistical methods produced different sets of important metrics, though there is some clear overlap (Table 2). For juveniles-per-adult models, most important predictor for coho (</w:t>
      </w:r>
      <w:r>
        <w:rPr>
          <w:rStyle w:val="VerbatimChar"/>
        </w:rPr>
        <w:t>f1_recon_120</w:t>
      </w:r>
      <w:r>
        <w:t>, or earlier full-system river reconnection during parents’ spawning) is the same in both MARSS and LASSO models. For Chinook juveniles-per-adult the MARSS and LASSO results are more dissimilar, with only one overlapping predictor identified in the top three in both methods (</w:t>
      </w:r>
      <w:r>
        <w:rPr>
          <w:rStyle w:val="VerbatimChar"/>
        </w:rPr>
        <w:t>s1_SP_ROC_Max</w:t>
      </w:r>
      <w:r>
        <w:t>, or slower maximum spring recession rate).</w:t>
      </w:r>
    </w:p>
    <w:p w14:paraId="0A360A28" w14:textId="77777777" w:rsidR="009423C5" w:rsidRDefault="00000000">
      <w:pPr>
        <w:pStyle w:val="BodyText"/>
      </w:pPr>
      <w:r>
        <w:t xml:space="preserve">In juvenile abundance models for coho, all four structures (LASSO and MARSS, with and without a spawner predictor/covariate) identified </w:t>
      </w:r>
      <w:r>
        <w:rPr>
          <w:rStyle w:val="VerbatimChar"/>
        </w:rPr>
        <w:t>f1_FA_Dif_num</w:t>
      </w:r>
      <w:r>
        <w:t xml:space="preserve">, or a larger fall pulse during parents’ spawning, as high-importance, and three out of four identified a </w:t>
      </w:r>
      <w:r>
        <w:rPr>
          <w:i/>
          <w:iCs/>
        </w:rPr>
        <w:t>smaller</w:t>
      </w:r>
      <w:r>
        <w:t xml:space="preserve"> second fall pulse (</w:t>
      </w:r>
      <w:r>
        <w:rPr>
          <w:rStyle w:val="VerbatimChar"/>
        </w:rPr>
        <w:t>f2_FA_Dif_num</w:t>
      </w:r>
      <w:r>
        <w:t xml:space="preserve">) as the second-most important. Similarly, for juvenile abundance models of Chinook, all four structures identified </w:t>
      </w:r>
      <w:r>
        <w:rPr>
          <w:rStyle w:val="VerbatimChar"/>
        </w:rPr>
        <w:t>w1_Wet_BFL_Mag_50</w:t>
      </w:r>
      <w:r>
        <w:t xml:space="preserve"> (lower wet season baseflows), and three of four identified </w:t>
      </w:r>
      <w:r>
        <w:rPr>
          <w:rStyle w:val="VerbatimChar"/>
        </w:rPr>
        <w:t>s1_SP_ROC_Max</w:t>
      </w:r>
      <w:r>
        <w:t xml:space="preserve"> (slower maximum spring recession rate), as the first or second-most important metric.</w:t>
      </w:r>
    </w:p>
    <w:p w14:paraId="563051AF" w14:textId="77777777" w:rsidR="009423C5" w:rsidRDefault="00000000">
      <w:pPr>
        <w:pStyle w:val="Compact"/>
        <w:numPr>
          <w:ilvl w:val="0"/>
          <w:numId w:val="7"/>
        </w:numPr>
      </w:pPr>
      <w:r>
        <w:t>Between the two different prediction units (i.e., juvenile abundance and juveniles-per-spawner), are the same hydrologic metrics identified as important?</w:t>
      </w:r>
    </w:p>
    <w:p w14:paraId="16BA8669" w14:textId="77777777" w:rsidR="009423C5" w:rsidRDefault="00000000">
      <w:pPr>
        <w:pStyle w:val="FirstParagraph"/>
      </w:pPr>
      <w:r>
        <w:t>Hydrologic metrics were more consistent for Chinook than for coho. For Chinook, lower wet season baseflow (</w:t>
      </w:r>
      <w:r>
        <w:rPr>
          <w:rStyle w:val="VerbatimChar"/>
        </w:rPr>
        <w:t>w1_Wet_BFL_Mag_50</w:t>
      </w:r>
      <w:r>
        <w:t xml:space="preserve">) was the most important (or a close second) in five out of six model structures, but was third in the MARSS model of juveniles-per-spawner. For coho, first fall metrics were highlighted as important for both prediction units, but the timing was more important in predicting juveniles-per-spawner outcomes (earlier first fall river reconnection or </w:t>
      </w:r>
      <w:r>
        <w:rPr>
          <w:rStyle w:val="VerbatimChar"/>
        </w:rPr>
        <w:t>f1_recon_120</w:t>
      </w:r>
      <w:r>
        <w:t>), while the magnitude was more important in predicting juvenile abundance (</w:t>
      </w:r>
      <w:r>
        <w:rPr>
          <w:rStyle w:val="VerbatimChar"/>
        </w:rPr>
        <w:t>f1_FA_Dif_num</w:t>
      </w:r>
      <w:r>
        <w:t>).</w:t>
      </w:r>
    </w:p>
    <w:p w14:paraId="0CC329D6" w14:textId="77777777" w:rsidR="009423C5" w:rsidRDefault="00000000">
      <w:pPr>
        <w:pStyle w:val="Compact"/>
        <w:numPr>
          <w:ilvl w:val="0"/>
          <w:numId w:val="8"/>
        </w:numPr>
      </w:pPr>
      <w:r>
        <w:t>For models of juvenile abundance, what is the relative importance (based on coefficients and AICc values) of spawners versus hydrology?</w:t>
      </w:r>
    </w:p>
    <w:p w14:paraId="3628B95B" w14:textId="77777777" w:rsidR="009423C5" w:rsidRDefault="00000000">
      <w:pPr>
        <w:pStyle w:val="FirstParagraph"/>
      </w:pPr>
      <w:r>
        <w:t>Across all model structures, the influence of hydrology ranged from approximately equivalent to the influence of spawners to more than eight times as important (based on coefficient ratios; Table 2). The addition of spawners to the LASSO model of juvenile abundance made a significant difference in the predictors selected for Chinook but not for coho (Tables 29 through 32). This is corroborated by the change in AICc values among MARSS models: adding spawners as a covariate produced a lower AICc (better model) for Chinook but a higher AICc (worse model) for coho (Table 2; Tables 35 through 38).</w:t>
      </w:r>
    </w:p>
    <w:p w14:paraId="535B9DE4" w14:textId="77777777" w:rsidR="009423C5" w:rsidRDefault="00000000">
      <w:pPr>
        <w:pStyle w:val="Compact"/>
        <w:numPr>
          <w:ilvl w:val="0"/>
          <w:numId w:val="9"/>
        </w:numPr>
      </w:pPr>
      <w:r>
        <w:t>Are the coefficient signs (positive or negative) for hydrologic metrics consistent across statistical model structures and life stages, or is the same flow related to both more and less juvenile production in different contexts?</w:t>
      </w:r>
    </w:p>
    <w:p w14:paraId="7CC518C1" w14:textId="77777777" w:rsidR="009423C5" w:rsidRDefault="00000000">
      <w:pPr>
        <w:pStyle w:val="FirstParagraph"/>
      </w:pPr>
      <w:r>
        <w:t xml:space="preserve">Some flows are assigned the same coefficient sign: earlier fall reconnections, earlier wet season starts, and later spring recession starts are consistently associated with increased juvenile abundance (absolute and relative to spawners). However, both positive and negative coefficients were calculated for some hydrologic metrics: variations in wet season median flows (larger or smaller), fall pulse differences (larger or smaller), and </w:t>
      </w:r>
      <w:r>
        <w:lastRenderedPageBreak/>
        <w:t>spring recession rates of change (slower or faster) are associated with higher ecological outcomes for different model structures and life stages. This suggests flow variation from year to year may support different life stage needs in Chinook and coho.</w:t>
      </w:r>
    </w:p>
    <w:p w14:paraId="305397A7" w14:textId="77777777" w:rsidR="009423C5" w:rsidRDefault="00000000">
      <w:pPr>
        <w:pStyle w:val="CaptionedFigure"/>
      </w:pPr>
      <w:r>
        <w:rPr>
          <w:noProof/>
        </w:rPr>
        <w:drawing>
          <wp:inline distT="0" distB="0" distL="0" distR="0" wp14:anchorId="22B76B26" wp14:editId="71966219">
            <wp:extent cx="5334000" cy="6095999"/>
            <wp:effectExtent l="0" t="0" r="0" b="0"/>
            <wp:docPr id="69" name="Picture" descr="Figure 6: Results of two example LASSO regressions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6.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11EDBF1B" w14:textId="77777777" w:rsidR="009423C5" w:rsidRDefault="00000000">
      <w:pPr>
        <w:pStyle w:val="ImageCaption"/>
      </w:pPr>
      <w:bookmarkStart w:id="36" w:name="fig:LASSOResultsCohoChinook"/>
      <w:bookmarkEnd w:id="36"/>
      <w:r>
        <w:t>Figure 6: Results of two example LASSO regressions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68C935B0" w14:textId="77777777" w:rsidR="009423C5" w:rsidRDefault="00000000">
      <w:pPr>
        <w:pStyle w:val="TableCaption"/>
      </w:pPr>
      <w:bookmarkStart w:id="37" w:name="tab:coefTableCoho"/>
      <w:bookmarkEnd w:id="37"/>
      <w:r>
        <w:lastRenderedPageBreak/>
        <w:t>Table 3: Values for the intercept and coefficient terms in the predictive function for coho spf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9423C5" w14:paraId="13AE8FDE"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D9A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47E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413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associated with</w:t>
            </w:r>
          </w:p>
        </w:tc>
      </w:tr>
      <w:tr w:rsidR="009423C5" w14:paraId="71D469F8" w14:textId="77777777" w:rsidTr="009423C5">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FF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1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77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6D89021A" w14:textId="77777777" w:rsidTr="009423C5">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49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B2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88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9423C5" w14:paraId="1D9E4D12" w14:textId="77777777" w:rsidTr="009423C5">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9A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5D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65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9423C5" w14:paraId="682FF1DE" w14:textId="77777777" w:rsidTr="009423C5">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F6E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13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E35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r>
    </w:tbl>
    <w:p w14:paraId="125EAE90" w14:textId="77777777" w:rsidR="009423C5" w:rsidRDefault="00000000">
      <w:pPr>
        <w:pStyle w:val="TableCaption"/>
      </w:pPr>
      <w:bookmarkStart w:id="38" w:name="tab:coefTableChinook"/>
      <w:bookmarkEnd w:id="38"/>
      <w:r>
        <w:t>Table 4: Values for the intercept and coefficient terms in the predictive function for Chinook juv. abundanc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2C8018E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B86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E70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015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value associated with</w:t>
            </w:r>
          </w:p>
        </w:tc>
      </w:tr>
      <w:tr w:rsidR="009423C5" w14:paraId="049BE3C1"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3A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1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83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62833D5C"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D08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089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259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5FD5CDE8" w14:textId="77777777" w:rsidR="009423C5" w:rsidRDefault="00000000">
      <w:pPr>
        <w:pStyle w:val="CaptionedFigure"/>
      </w:pPr>
      <w:r>
        <w:rPr>
          <w:noProof/>
        </w:rPr>
        <w:lastRenderedPageBreak/>
        <w:drawing>
          <wp:inline distT="0" distB="0" distL="0" distR="0" wp14:anchorId="313E5C5C" wp14:editId="4069F1E4">
            <wp:extent cx="5334000" cy="6095999"/>
            <wp:effectExtent l="0" t="0" r="0" b="0"/>
            <wp:docPr id="75" name="Picture" descr="Figure 7: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7.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2849352B" w14:textId="77777777" w:rsidR="009423C5" w:rsidRDefault="00000000">
      <w:pPr>
        <w:pStyle w:val="ImageCaption"/>
      </w:pPr>
      <w:bookmarkStart w:id="39" w:name="fig:hbfOverTime"/>
      <w:bookmarkEnd w:id="39"/>
      <w:r>
        <w:t xml:space="preserve">Figure 7: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w:t>
      </w:r>
    </w:p>
    <w:p w14:paraId="1B897E14" w14:textId="77777777" w:rsidR="009423C5" w:rsidRDefault="00000000">
      <w:pPr>
        <w:pStyle w:val="Heading1"/>
      </w:pPr>
      <w:bookmarkStart w:id="40" w:name="discussion"/>
      <w:bookmarkEnd w:id="26"/>
      <w:bookmarkEnd w:id="32"/>
      <w:bookmarkEnd w:id="34"/>
      <w:r>
        <w:rPr>
          <w:rStyle w:val="SectionNumber"/>
        </w:rPr>
        <w:lastRenderedPageBreak/>
        <w:t>5</w:t>
      </w:r>
      <w:r>
        <w:tab/>
        <w:t>Discussion</w:t>
      </w:r>
    </w:p>
    <w:p w14:paraId="04B67560" w14:textId="77777777" w:rsidR="009423C5" w:rsidRDefault="00000000">
      <w:pPr>
        <w:pStyle w:val="Heading2"/>
      </w:pPr>
      <w:bookmarkStart w:id="41" w:name="X524a2477a24825ea80f8c5766b5cd2cd5324893"/>
      <w:r>
        <w:rPr>
          <w:rStyle w:val="SectionNumber"/>
        </w:rPr>
        <w:t>5.1</w:t>
      </w:r>
      <w:r>
        <w:tab/>
        <w:t>Correlations and predictor selection results suggest potential mechanisms for flow-ecology relationships</w:t>
      </w:r>
    </w:p>
    <w:p w14:paraId="66C18883" w14:textId="77777777" w:rsidR="009423C5" w:rsidRDefault="00000000">
      <w:pPr>
        <w:pStyle w:val="FirstParagraph"/>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5).</w:t>
      </w:r>
    </w:p>
    <w:p w14:paraId="299F02FA" w14:textId="77777777" w:rsidR="009423C5"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river reconnection, especially during their parents’ spawning (Figure 5; Table 2). Earlier fall reconnection or a larger fall flow differences could allow spawners more time or greater physical access to reach preferred tributary habitat or higher-quality local nesting sites. Notably, coho smolt abundance with the fall flow difference is positively correlated when it occurs during the first fall when a cohort’s parents are spawning, but is negatively correlated when it occurs in the second fall, when coho are oversummering juveniles (Figure 5). This matches findings that fall pulse flows can have a positive or negative effect on salmonids depending on life stage or timing (Nislow and Armstrong 2012).</w:t>
      </w:r>
    </w:p>
    <w:p w14:paraId="5441EE30" w14:textId="77777777" w:rsidR="009423C5" w:rsidRDefault="00000000">
      <w:pPr>
        <w:pStyle w:val="BodyText"/>
      </w:pPr>
      <w:r>
        <w:t>LASSO model results also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 (McCormick et al. 1998).</w:t>
      </w:r>
    </w:p>
    <w:p w14:paraId="005B7837" w14:textId="77777777" w:rsidR="009423C5" w:rsidRDefault="00000000">
      <w:pPr>
        <w:pStyle w:val="BodyText"/>
      </w:pPr>
      <w:r>
        <w:t>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 13).</w:t>
      </w:r>
    </w:p>
    <w:p w14:paraId="501F821D" w14:textId="77777777" w:rsidR="009423C5" w:rsidRDefault="00000000">
      <w:pPr>
        <w:pStyle w:val="Heading2"/>
      </w:pPr>
      <w:bookmarkStart w:id="42" w:name="Xe564983688d2a322b1387dbd32cf88e0dc105e9"/>
      <w:bookmarkEnd w:id="41"/>
      <w:r>
        <w:rPr>
          <w:rStyle w:val="SectionNumber"/>
        </w:rPr>
        <w:t>5.2</w:t>
      </w:r>
      <w:r>
        <w:tab/>
        <w:t>Biotic and abiotic influence on coho and Chinook outcomes</w:t>
      </w:r>
    </w:p>
    <w:p w14:paraId="63CF6BD9" w14:textId="77777777" w:rsidR="009423C5" w:rsidRDefault="00000000">
      <w:pPr>
        <w:pStyle w:val="FirstParagraph"/>
      </w:pPr>
      <w:r>
        <w:t xml:space="preserve">Based on coefficient ratios, all model structures comparing spawner and hydrologic influence suggested that hydrologic influence was equivalent or greater than spawner influence (Table 2). This is corroborated by the fact that both spawner abundance and a </w:t>
      </w:r>
      <w:r>
        <w:lastRenderedPageBreak/>
        <w:t>variety of hydrologic metrics are correlated with absolute and relative smolt production (Figure 5). We intended to identify in which species juvenile production was more limited by, or sensitive to, the hydrology versus the number of parental spawners, but the picture is murky.</w:t>
      </w:r>
    </w:p>
    <w:p w14:paraId="27695FD7" w14:textId="77777777" w:rsidR="009423C5"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29 and 31); conversely, when spawners were added to the model of coho juvenile abundance, it retained the first two predictors and only influenced the selection of the third (Tables 30 and 32).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108E8630" w14:textId="77777777" w:rsidR="009423C5" w:rsidRDefault="00000000">
      <w:pPr>
        <w:pStyle w:val="BodyText"/>
      </w:pPr>
      <w:r>
        <w:t>Using flow alone to predict fish outcomes involves non-negligible uncertainties: in the example time series shown, error terms (predicted minus observed values) are substantial (Figure 7). This is partly a consequence of LASSO regression imposing a penalty on model flexibility, and represents a conservative estimate of the degree of variation in ecological outcomes that can be explained with flow metrics, although MARSS results in most cases produced similarly large error terms (Figures 15 through 17). Though this exercise includes only hydrology and the number of spawners as predictors, many additional biotic and abiotic factors influence juvenile salmonid growth and survival, such as water quality, temperature, habitat structure, or food resources (e.g., McMahon 1983; Willis et al. 2016; Lusardi et al. 2020). Interactions between hydrology, these other factors, and juvenile production could be investigated in future work.</w:t>
      </w:r>
    </w:p>
    <w:p w14:paraId="46BE9310" w14:textId="77777777" w:rsidR="009423C5" w:rsidRDefault="00000000">
      <w:pPr>
        <w:pStyle w:val="Heading2"/>
      </w:pPr>
      <w:bookmarkStart w:id="43" w:name="Xd6ec209c36e73e9b439cec66383adebacb6a680"/>
      <w:bookmarkEnd w:id="42"/>
      <w:r>
        <w:rPr>
          <w:rStyle w:val="SectionNumber"/>
        </w:rPr>
        <w:t>5.3</w:t>
      </w:r>
      <w:r>
        <w:tab/>
        <w:t>Implications for Scott River water and fisheries management</w:t>
      </w:r>
    </w:p>
    <w:p w14:paraId="181CAC6C" w14:textId="77777777" w:rsidR="009423C5" w:rsidRDefault="00000000">
      <w:pPr>
        <w:pStyle w:val="FirstParagraph"/>
      </w:pPr>
      <w:r>
        <w:t>Critical management questions in Scott Valley include, at what flow can salmonids pass key chokepoints (in the vicinity of the Fort Jones gauge; Figure 1) and/or access their preferred tributary habitat? And at what flow do Scott River salmon become more productive? We do not provide short or confident answers to these questions in this study, but can elaborate on them.</w:t>
      </w:r>
    </w:p>
    <w:p w14:paraId="1F0F7C62" w14:textId="77777777" w:rsidR="009423C5" w:rsidRDefault="00000000">
      <w:pPr>
        <w:pStyle w:val="BodyText"/>
      </w:pPr>
      <w:r>
        <w:t xml:space="preserve">Interestingly, for both species, the number of spawners is not highly correlated with freshwater hydrologic metrics in the dry season preceding, or the fall season during, their spawning window; i.e., the </w:t>
      </w:r>
      <m:oMath>
        <m:d>
          <m:dPr>
            <m:begChr m:val="|"/>
            <m:endChr m:val="|"/>
            <m:ctrlPr>
              <w:rPr>
                <w:rFonts w:ascii="Cambria Math" w:hAnsi="Cambria Math"/>
              </w:rPr>
            </m:ctrlPr>
          </m:dPr>
          <m:e>
            <m:r>
              <w:rPr>
                <w:rFonts w:ascii="Cambria Math" w:hAnsi="Cambria Math"/>
              </w:rPr>
              <m:t>R</m:t>
            </m:r>
          </m:e>
        </m:d>
      </m:oMath>
      <w:r>
        <w:t xml:space="preserve"> values between coho and Chinook spawners for any hydrologic metric did not exceed 0.25 (Figure 5).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w:t>
      </w:r>
      <w:r>
        <w:lastRenderedPageBreak/>
        <w:t>recorded in observation reports (e.g., Knechtle and Giudice 2023), and are beyond the scope of this study of seasonal metrics.</w:t>
      </w:r>
    </w:p>
    <w:p w14:paraId="30238A94" w14:textId="77777777" w:rsidR="009423C5" w:rsidRDefault="00000000">
      <w:pPr>
        <w:pStyle w:val="BodyText"/>
      </w:pPr>
      <w:r>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5E881479" w14:textId="77777777" w:rsidR="009423C5" w:rsidRDefault="00000000">
      <w:pPr>
        <w:pStyle w:val="Heading2"/>
      </w:pPr>
      <w:bookmarkStart w:id="44" w:name="X460802ffafc6bb51b964546a4a27fdfd07969ba"/>
      <w:bookmarkEnd w:id="43"/>
      <w:r>
        <w:rPr>
          <w:rStyle w:val="SectionNumber"/>
        </w:rPr>
        <w:t>5.4</w:t>
      </w:r>
      <w:r>
        <w:tab/>
        <w:t>Implications for general water and fisheries management</w:t>
      </w:r>
    </w:p>
    <w:p w14:paraId="25865574" w14:textId="77777777" w:rsidR="009423C5"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We expect that the proposed approach could be employed in other regional studies (e.g., Baruch et al. 2024),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2D890168" w14:textId="77777777" w:rsidR="009423C5" w:rsidRDefault="00000000">
      <w:pPr>
        <w:pStyle w:val="Heading1"/>
      </w:pPr>
      <w:bookmarkStart w:id="45" w:name="conclusions"/>
      <w:bookmarkEnd w:id="40"/>
      <w:bookmarkEnd w:id="44"/>
      <w:r>
        <w:rPr>
          <w:rStyle w:val="SectionNumber"/>
        </w:rPr>
        <w:t>6</w:t>
      </w:r>
      <w:r>
        <w:tab/>
        <w:t>Conclusions</w:t>
      </w:r>
    </w:p>
    <w:p w14:paraId="7C07CA72" w14:textId="77777777" w:rsidR="009423C5" w:rsidRDefault="00000000">
      <w:pPr>
        <w:pStyle w:val="FirstParagraph"/>
      </w:pPr>
      <w:r>
        <w:t>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51EE652F" w14:textId="77777777" w:rsidR="009423C5" w:rsidRDefault="00000000">
      <w:pPr>
        <w:pStyle w:val="BodyText"/>
      </w:pPr>
      <w:r>
        <w:t>To learn if it was possible to empirically identify important features of the hydrograph corresponding to ecological needs of Scott River coho and Chinook salmon, we examined correlation coefficients between seventeen hydrologic metrics and seven types of local salmon observations (Figure 5). We then formulated multiple predictions of an ecological response to flow, by comparing six different statistical model structures for each species.</w:t>
      </w:r>
    </w:p>
    <w:p w14:paraId="41AC99F6" w14:textId="77777777" w:rsidR="009423C5" w:rsidRDefault="00000000">
      <w:pPr>
        <w:pStyle w:val="BodyText"/>
      </w:pPr>
      <w:r>
        <w:t xml:space="preserve">This empirical analysis does not quantify flow metric thresholds that would sustain the Scott River salmonid fisheries, but it does highlight metrics or seasons that are especially correlated with observed fish outcomes. The flows identified as most important in predicting relative coho reproduction occur during the dry-to-wet-season transition: earlier and higher-magnitude fall flows during a cohort’s parents’ spawning are associated with higher reproductive outcomes, as well as greater wet season baseflow. Fall flow magnitude and spring flow recession rates are associated with positive and negative </w:t>
      </w:r>
      <w:r>
        <w:lastRenderedPageBreak/>
        <w:t>effects for coho, depending on the life stage in which they occur. In contrast, higher Chinook production is predicted by lower winter baseflows, as well as slower spring recession rates during their outmigration.</w:t>
      </w:r>
    </w:p>
    <w:p w14:paraId="159B3CB3" w14:textId="77777777" w:rsidR="009423C5"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7F7459B1" w14:textId="77777777" w:rsidR="009423C5" w:rsidRDefault="00000000">
      <w:r>
        <w:br w:type="page"/>
      </w:r>
    </w:p>
    <w:p w14:paraId="2DA1E41F" w14:textId="77777777" w:rsidR="009423C5" w:rsidRDefault="00000000">
      <w:pPr>
        <w:pStyle w:val="Heading1"/>
      </w:pPr>
      <w:bookmarkStart w:id="46" w:name="references"/>
      <w:bookmarkEnd w:id="45"/>
      <w:r>
        <w:rPr>
          <w:rStyle w:val="SectionNumber"/>
        </w:rPr>
        <w:lastRenderedPageBreak/>
        <w:t>7</w:t>
      </w:r>
      <w:r>
        <w:tab/>
        <w:t>References</w:t>
      </w:r>
    </w:p>
    <w:p w14:paraId="36B946D0" w14:textId="77777777" w:rsidR="009423C5" w:rsidRDefault="00000000">
      <w:pPr>
        <w:pStyle w:val="Bibliography"/>
      </w:pPr>
      <w:bookmarkStart w:id="47" w:name="ref-AceroTrianaEtAlAssessing2021"/>
      <w:bookmarkStart w:id="48"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2">
        <w:r>
          <w:rPr>
            <w:rStyle w:val="Hyperlink"/>
          </w:rPr>
          <w:t>https://doi.org/10.1016/j.ecolmodel.2021.109604</w:t>
        </w:r>
      </w:hyperlink>
      <w:r>
        <w:t>.</w:t>
      </w:r>
    </w:p>
    <w:p w14:paraId="7CDE7353" w14:textId="77777777" w:rsidR="009423C5" w:rsidRDefault="00000000">
      <w:pPr>
        <w:pStyle w:val="Bibliography"/>
      </w:pPr>
      <w:bookmarkStart w:id="49" w:name="ref-AcremanEtAlEnvironmental2014"/>
      <w:bookmarkEnd w:id="47"/>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3">
        <w:r>
          <w:rPr>
            <w:rStyle w:val="Hyperlink"/>
          </w:rPr>
          <w:t>https://doi.org/10.1890/130134</w:t>
        </w:r>
      </w:hyperlink>
      <w:r>
        <w:t>.</w:t>
      </w:r>
    </w:p>
    <w:p w14:paraId="7CFB2837" w14:textId="77777777" w:rsidR="009423C5" w:rsidRDefault="00000000">
      <w:pPr>
        <w:pStyle w:val="Bibliography"/>
      </w:pPr>
      <w:bookmarkStart w:id="50" w:name="ref-AgrawalEtAlPREDICTING2005"/>
      <w:bookmarkEnd w:id="49"/>
      <w:r>
        <w:t>Agrawal, A, R S Schick, E P Bjorkstedt, R G Szerlong, M N Goslin, B C Spence, T H Williams, and K M Burnett. 2005. “PREDICTING THE POTENTIAL FOR HISTORICAL COHO, CHINOOK AND STEELHEAD HABITAT IN NORTHERN CALIFORNIA.” National Marine Fisheries Service.</w:t>
      </w:r>
    </w:p>
    <w:p w14:paraId="4A42C9EE" w14:textId="77777777" w:rsidR="009423C5" w:rsidRDefault="00000000">
      <w:pPr>
        <w:pStyle w:val="Bibliography"/>
      </w:pPr>
      <w:bookmarkStart w:id="51" w:name="Xfe85aaf6e2d7613f66c86b598b0f3ca2e949f9e"/>
      <w:bookmarkEnd w:id="50"/>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4">
        <w:r>
          <w:rPr>
            <w:rStyle w:val="Hyperlink"/>
          </w:rPr>
          <w:t>https://doi.org/10.1016/j.ecohyd.2017.01.002</w:t>
        </w:r>
      </w:hyperlink>
      <w:r>
        <w:t>.</w:t>
      </w:r>
    </w:p>
    <w:p w14:paraId="7F49845A" w14:textId="77777777" w:rsidR="009423C5" w:rsidRDefault="00000000">
      <w:pPr>
        <w:pStyle w:val="Bibliography"/>
      </w:pPr>
      <w:bookmarkStart w:id="52" w:name="ref-AndersonEtAlInstream2006"/>
      <w:bookmarkEnd w:id="51"/>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5">
        <w:r>
          <w:rPr>
            <w:rStyle w:val="Hyperlink"/>
          </w:rPr>
          <w:t>https://doi.org/10.1890/1540-9295(2006)4[309:IFNISA]2.0.CO;2</w:t>
        </w:r>
      </w:hyperlink>
      <w:r>
        <w:t>.</w:t>
      </w:r>
    </w:p>
    <w:p w14:paraId="4267692E" w14:textId="77777777" w:rsidR="009423C5" w:rsidRDefault="00000000">
      <w:pPr>
        <w:pStyle w:val="Bibliography"/>
      </w:pPr>
      <w:bookmarkStart w:id="53" w:name="ref-ArrianaBrandEtAlProjecting2011"/>
      <w:bookmarkEnd w:id="52"/>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6">
        <w:r>
          <w:rPr>
            <w:rStyle w:val="Hyperlink"/>
          </w:rPr>
          <w:t>https://doi.org/10.1002/eco.143</w:t>
        </w:r>
      </w:hyperlink>
      <w:r>
        <w:t>.</w:t>
      </w:r>
    </w:p>
    <w:p w14:paraId="143AE68D" w14:textId="77777777" w:rsidR="009423C5" w:rsidRDefault="00000000">
      <w:pPr>
        <w:pStyle w:val="Bibliography"/>
      </w:pPr>
      <w:bookmarkStart w:id="54" w:name="ref-ArthingtonEnvironmental2012"/>
      <w:bookmarkEnd w:id="53"/>
      <w:r>
        <w:t xml:space="preserve">Arthington, Angela H. 2012. </w:t>
      </w:r>
      <w:r>
        <w:rPr>
          <w:i/>
          <w:iCs/>
        </w:rPr>
        <w:t>Environmental Flows: Saving Rivers in the Third Millennium</w:t>
      </w:r>
      <w:r>
        <w:t xml:space="preserve">. Freshwater Ecology Series 4. Berkeley, CA: University of California Press. </w:t>
      </w:r>
      <w:hyperlink r:id="rId17">
        <w:r>
          <w:rPr>
            <w:rStyle w:val="Hyperlink"/>
          </w:rPr>
          <w:t>https://doi.org/10.1525/9780520953451</w:t>
        </w:r>
      </w:hyperlink>
      <w:r>
        <w:t>.</w:t>
      </w:r>
    </w:p>
    <w:p w14:paraId="32AB64B9" w14:textId="77777777" w:rsidR="009423C5" w:rsidRDefault="00000000">
      <w:pPr>
        <w:pStyle w:val="Bibliography"/>
      </w:pPr>
      <w:bookmarkStart w:id="55" w:name="ref-ArthingtonEtAlTEMPORARY2014"/>
      <w:bookmarkEnd w:id="54"/>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7443DB34" w14:textId="77777777" w:rsidR="009423C5" w:rsidRDefault="00000000">
      <w:pPr>
        <w:pStyle w:val="Bibliography"/>
      </w:pPr>
      <w:bookmarkStart w:id="56" w:name="ref-AyllonEtAlSpatiotemporal2014"/>
      <w:bookmarkEnd w:id="55"/>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6A3D5D76" w14:textId="77777777" w:rsidR="009423C5" w:rsidRDefault="00000000">
      <w:pPr>
        <w:pStyle w:val="Bibliography"/>
      </w:pPr>
      <w:bookmarkStart w:id="57" w:name="ref-BaruchEtAlMimicking2024"/>
      <w:bookmarkEnd w:id="56"/>
      <w:r>
        <w:lastRenderedPageBreak/>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0">
        <w:r>
          <w:rPr>
            <w:rStyle w:val="Hyperlink"/>
          </w:rPr>
          <w:t>https://doi.org/10.1002/eap.3013</w:t>
        </w:r>
      </w:hyperlink>
      <w:r>
        <w:t>.</w:t>
      </w:r>
    </w:p>
    <w:p w14:paraId="4F377692" w14:textId="77777777" w:rsidR="009423C5" w:rsidRDefault="00000000">
      <w:pPr>
        <w:pStyle w:val="Bibliography"/>
      </w:pPr>
      <w:bookmarkStart w:id="58" w:name="ref-Bellido-LeivaEtAlModeling2021"/>
      <w:bookmarkEnd w:id="57"/>
      <w:r>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1">
        <w:r>
          <w:rPr>
            <w:rStyle w:val="Hyperlink"/>
          </w:rPr>
          <w:t>https://doi.org/10.1016/j.ecolmodel.2021.109511</w:t>
        </w:r>
      </w:hyperlink>
      <w:r>
        <w:t>.</w:t>
      </w:r>
    </w:p>
    <w:p w14:paraId="1DCC9ECD" w14:textId="77777777" w:rsidR="009423C5" w:rsidRDefault="00000000">
      <w:pPr>
        <w:pStyle w:val="Bibliography"/>
      </w:pPr>
      <w:bookmarkStart w:id="59" w:name="ref-BoothEtAlDetermining2014"/>
      <w:bookmarkEnd w:id="58"/>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4DF4D731" w14:textId="77777777" w:rsidR="009423C5" w:rsidRDefault="00000000">
      <w:pPr>
        <w:pStyle w:val="Bibliography"/>
      </w:pPr>
      <w:bookmarkStart w:id="60" w:name="ref-BourretEtAlDiversity2016"/>
      <w:bookmarkEnd w:id="59"/>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44F05FE5" w14:textId="77777777" w:rsidR="009423C5" w:rsidRDefault="00000000">
      <w:pPr>
        <w:pStyle w:val="Bibliography"/>
      </w:pPr>
      <w:bookmarkStart w:id="61" w:name="ref-BowerEtAlQuantifying2022"/>
      <w:bookmarkEnd w:id="6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549BC003" w14:textId="77777777" w:rsidR="009423C5" w:rsidRDefault="00000000">
      <w:pPr>
        <w:pStyle w:val="Bibliography"/>
      </w:pPr>
      <w:bookmarkStart w:id="62" w:name="ref-BradfordEtAlEmpirical1997"/>
      <w:bookmarkEnd w:id="61"/>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5">
        <w:r>
          <w:rPr>
            <w:rStyle w:val="Hyperlink"/>
          </w:rPr>
          <w:t>https://doi.org/10.1577/1548-8659(1997)126&lt;0049:EROCSS&gt;2.3.CO;2</w:t>
        </w:r>
      </w:hyperlink>
      <w:r>
        <w:t>.</w:t>
      </w:r>
    </w:p>
    <w:p w14:paraId="76221B89" w14:textId="77777777" w:rsidR="009423C5" w:rsidRDefault="00000000">
      <w:pPr>
        <w:pStyle w:val="Bibliography"/>
      </w:pPr>
      <w:bookmarkStart w:id="63" w:name="ref-BradleyEtAlHydroecological2017"/>
      <w:bookmarkEnd w:id="62"/>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15875EEB" w14:textId="77777777" w:rsidR="009423C5" w:rsidRDefault="00000000">
      <w:pPr>
        <w:pStyle w:val="Bibliography"/>
      </w:pPr>
      <w:bookmarkStart w:id="64" w:name="ref-BrownEtAlHistorical1994"/>
      <w:bookmarkEnd w:id="63"/>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05511280" w14:textId="77777777" w:rsidR="009423C5" w:rsidRDefault="00000000">
      <w:pPr>
        <w:pStyle w:val="Bibliography"/>
      </w:pPr>
      <w:bookmarkStart w:id="65" w:name="ref-BrummerEtAlQuantitative2016"/>
      <w:bookmarkEnd w:id="64"/>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123F63A9" w14:textId="77777777" w:rsidR="009423C5" w:rsidRDefault="00000000">
      <w:pPr>
        <w:pStyle w:val="Bibliography"/>
      </w:pPr>
      <w:bookmarkStart w:id="66" w:name="ref-BunnArthingtonBasic2002"/>
      <w:bookmarkEnd w:id="65"/>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24DF15D9" w14:textId="77777777" w:rsidR="009423C5" w:rsidRDefault="00000000">
      <w:pPr>
        <w:pStyle w:val="Bibliography"/>
      </w:pPr>
      <w:bookmarkStart w:id="67" w:name="ref-BustardNarverAspects1975"/>
      <w:bookmarkEnd w:id="66"/>
      <w:r>
        <w:lastRenderedPageBreak/>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0">
        <w:r>
          <w:rPr>
            <w:rStyle w:val="Hyperlink"/>
          </w:rPr>
          <w:t>https://doi.org/10.1139/f75-086</w:t>
        </w:r>
      </w:hyperlink>
      <w:r>
        <w:t>.</w:t>
      </w:r>
    </w:p>
    <w:p w14:paraId="1D55FC4D" w14:textId="77777777" w:rsidR="009423C5" w:rsidRDefault="00000000">
      <w:pPr>
        <w:pStyle w:val="Bibliography"/>
      </w:pPr>
      <w:bookmarkStart w:id="68" w:name="X4d2fdf4f12a270021a07f7b3df19adbc41c3ac0"/>
      <w:bookmarkEnd w:id="67"/>
      <w:r>
        <w:t>California Department of Fish and Wildlife. 2015. “Recovery Strategy for California Coho Salmon Progress Report 2004 - 2012.”</w:t>
      </w:r>
    </w:p>
    <w:p w14:paraId="06BCE0FB" w14:textId="77777777" w:rsidR="009423C5" w:rsidRDefault="00000000">
      <w:pPr>
        <w:pStyle w:val="Bibliography"/>
      </w:pPr>
      <w:bookmarkStart w:id="69" w:name="Xb4d3db7e7294d8bf7c69eeac4e89233dc761402"/>
      <w:bookmarkEnd w:id="68"/>
      <w:r>
        <w:t>———. 2021. “Scott River Best Available Scientific Information for Instream Flow Criteria.”</w:t>
      </w:r>
    </w:p>
    <w:p w14:paraId="170FA9D8" w14:textId="77777777" w:rsidR="009423C5" w:rsidRDefault="00000000">
      <w:pPr>
        <w:pStyle w:val="Bibliography"/>
      </w:pPr>
      <w:bookmarkStart w:id="70" w:name="Xc89eae4adec15389bd12509e9457a9dc8c09d75"/>
      <w:bookmarkEnd w:id="69"/>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4EF380D6" w14:textId="77777777" w:rsidR="009423C5" w:rsidRDefault="00000000">
      <w:pPr>
        <w:pStyle w:val="Bibliography"/>
      </w:pPr>
      <w:bookmarkStart w:id="71" w:name="Xc7de28470338271e612ca7edaa4f550e62517aa"/>
      <w:bookmarkEnd w:id="70"/>
      <w:r>
        <w:t>California Department of Water Resources. 2021. “Agricultural Land &amp; Water Use Estimates.” https://water.ca.gov/Programs/Water-Use-And-Efficiency/Land-And-Water-Use/Agricultural-Land-And-Water-Use-Estimates.</w:t>
      </w:r>
    </w:p>
    <w:p w14:paraId="6EA26283" w14:textId="77777777" w:rsidR="009423C5" w:rsidRDefault="00000000">
      <w:pPr>
        <w:pStyle w:val="Bibliography"/>
      </w:pPr>
      <w:bookmarkStart w:id="72" w:name="ref-CarpenterAccurately2024"/>
      <w:bookmarkEnd w:id="71"/>
      <w:r>
        <w:t>Carpenter, Cameron. 2024. “Accurately Identifying Functional Flow Metrics in Flashy and Highly Altered Stream Systems.” Master’s thesis, University of California, Davis.</w:t>
      </w:r>
    </w:p>
    <w:p w14:paraId="66AA3472" w14:textId="77777777" w:rsidR="009423C5" w:rsidRDefault="00000000">
      <w:pPr>
        <w:pStyle w:val="Bibliography"/>
      </w:pPr>
      <w:bookmarkStart w:id="73" w:name="ref-CartwrightEtAlPutting2017"/>
      <w:bookmarkEnd w:id="72"/>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1">
        <w:r>
          <w:rPr>
            <w:rStyle w:val="Hyperlink"/>
          </w:rPr>
          <w:t>https://doi.org/10.3390/w9030196</w:t>
        </w:r>
      </w:hyperlink>
      <w:r>
        <w:t>.</w:t>
      </w:r>
    </w:p>
    <w:p w14:paraId="2AAAF92B" w14:textId="77777777" w:rsidR="009423C5" w:rsidRDefault="00000000">
      <w:pPr>
        <w:pStyle w:val="Bibliography"/>
      </w:pPr>
      <w:bookmarkStart w:id="74" w:name="ref-CatfordEtAlSpecies2014"/>
      <w:bookmarkEnd w:id="73"/>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2">
        <w:r>
          <w:rPr>
            <w:rStyle w:val="Hyperlink"/>
          </w:rPr>
          <w:t>https://doi.org/10.1111/ddi.12225</w:t>
        </w:r>
      </w:hyperlink>
      <w:r>
        <w:t>.</w:t>
      </w:r>
    </w:p>
    <w:p w14:paraId="7C25B4D8" w14:textId="77777777" w:rsidR="009423C5" w:rsidRDefault="00000000">
      <w:pPr>
        <w:pStyle w:val="Bibliography"/>
      </w:pPr>
      <w:bookmarkStart w:id="75" w:name="ref-ChowdhuryDriverEcohydrological2007"/>
      <w:bookmarkEnd w:id="74"/>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4D97B496" w14:textId="77777777" w:rsidR="009423C5" w:rsidRDefault="00000000">
      <w:pPr>
        <w:pStyle w:val="Bibliography"/>
      </w:pPr>
      <w:bookmarkStart w:id="76" w:name="Xbd894a34aa7caa3ce113d33f91ed72eebbf346b"/>
      <w:bookmarkEnd w:id="75"/>
      <w:r>
        <w:t>Coordinated Resource Management Planning Committee, and Scott River Watershed Council. 2000. “FINAL REPORT.”</w:t>
      </w:r>
    </w:p>
    <w:p w14:paraId="4FF7AA8B" w14:textId="77777777" w:rsidR="009423C5" w:rsidRDefault="00000000">
      <w:pPr>
        <w:pStyle w:val="Bibliography"/>
      </w:pPr>
      <w:bookmarkStart w:id="77" w:name="ref-DaneshvarEtAlResponse2017"/>
      <w:bookmarkEnd w:id="76"/>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3">
        <w:r>
          <w:rPr>
            <w:rStyle w:val="Hyperlink"/>
          </w:rPr>
          <w:t>https://doi.org/10.1016/j.ecohyd.2016.12.002</w:t>
        </w:r>
      </w:hyperlink>
      <w:r>
        <w:t>.</w:t>
      </w:r>
    </w:p>
    <w:p w14:paraId="6B567E58" w14:textId="77777777" w:rsidR="009423C5" w:rsidRDefault="00000000">
      <w:pPr>
        <w:pStyle w:val="Bibliography"/>
      </w:pPr>
      <w:bookmarkStart w:id="78" w:name="ref-DeWeberPetersonComparing2020"/>
      <w:bookmarkEnd w:id="77"/>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7039ECBA" w14:textId="77777777" w:rsidR="009423C5" w:rsidRDefault="00000000">
      <w:pPr>
        <w:pStyle w:val="Bibliography"/>
      </w:pPr>
      <w:bookmarkStart w:id="79" w:name="ref-DormannEtAlCollinearity2013"/>
      <w:bookmarkEnd w:id="78"/>
      <w:r>
        <w:lastRenderedPageBreak/>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5">
        <w:r>
          <w:rPr>
            <w:rStyle w:val="Hyperlink"/>
          </w:rPr>
          <w:t>https://doi.org/10.1111/j.1600-0587.2012.07348.x</w:t>
        </w:r>
      </w:hyperlink>
      <w:r>
        <w:t>.</w:t>
      </w:r>
    </w:p>
    <w:p w14:paraId="793B9806" w14:textId="77777777" w:rsidR="009423C5" w:rsidRDefault="00000000">
      <w:pPr>
        <w:pStyle w:val="Bibliography"/>
      </w:pPr>
      <w:bookmarkStart w:id="80" w:name="ref-DrakeEtAlAnalysis2000"/>
      <w:bookmarkEnd w:id="79"/>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7E441324" w14:textId="77777777" w:rsidR="009423C5" w:rsidRDefault="00000000">
      <w:pPr>
        <w:pStyle w:val="Bibliography"/>
      </w:pPr>
      <w:bookmarkStart w:id="81" w:name="X1e3366df7e42f0cffda08f0beeb6f1e52bac819"/>
      <w:bookmarkEnd w:id="80"/>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37">
        <w:r>
          <w:rPr>
            <w:rStyle w:val="Hyperlink"/>
          </w:rPr>
          <w:t>https://doi.org/10.1002/rra.1316</w:t>
        </w:r>
      </w:hyperlink>
      <w:r>
        <w:t>.</w:t>
      </w:r>
    </w:p>
    <w:p w14:paraId="149F3AC0" w14:textId="77777777" w:rsidR="009423C5" w:rsidRDefault="00000000">
      <w:pPr>
        <w:pStyle w:val="Bibliography"/>
      </w:pPr>
      <w:bookmarkStart w:id="82" w:name="ref-FogliaEtAlScott2013"/>
      <w:bookmarkEnd w:id="81"/>
      <w:r>
        <w:t>Foglia, Laura, Alison McNally, Courtney Hall, Lauren Ledesma, Ryan Hines, and Thomas Harter. 2013. “Scott Valley Integrated Hydrologic Model: Data Collection, Analysis, and Water Budget.” Davis, CA: North Coast Regional Water Quality Control Board.</w:t>
      </w:r>
    </w:p>
    <w:p w14:paraId="3B9D962A" w14:textId="77777777" w:rsidR="009423C5" w:rsidRDefault="00000000">
      <w:pPr>
        <w:pStyle w:val="Bibliography"/>
      </w:pPr>
      <w:bookmarkStart w:id="83" w:name="ref-FranklinScott2012"/>
      <w:bookmarkEnd w:id="82"/>
      <w:r>
        <w:t>Franklin, Tom. 2012. “Scott River Adult Coho Spawning Ground Surveys 2011 Season.” Etna, CA: Siskiyou Resource Conservation District.</w:t>
      </w:r>
    </w:p>
    <w:p w14:paraId="2796AEDD" w14:textId="77777777" w:rsidR="009423C5" w:rsidRDefault="00000000">
      <w:pPr>
        <w:pStyle w:val="Bibliography"/>
      </w:pPr>
      <w:bookmarkStart w:id="84" w:name="ref-FriedmanEtAlRegularization2010"/>
      <w:bookmarkEnd w:id="83"/>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5ABF1373" w14:textId="77777777" w:rsidR="009423C5" w:rsidRDefault="00000000">
      <w:pPr>
        <w:pStyle w:val="Bibliography"/>
      </w:pPr>
      <w:bookmarkStart w:id="85" w:name="ref-GaoEtAlHydrological2020"/>
      <w:bookmarkEnd w:id="84"/>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6F5A0156" w14:textId="77777777" w:rsidR="009423C5" w:rsidRDefault="00000000">
      <w:pPr>
        <w:pStyle w:val="Bibliography"/>
      </w:pPr>
      <w:bookmarkStart w:id="86" w:name="ref-GranthamEtAlMaking2020"/>
      <w:bookmarkEnd w:id="85"/>
      <w:r>
        <w:t>Grantham, Ted, Jeffrey Mount, Eric D Stein, and Sarah M. Yarnell. 2020. “Making the Most of Water for the Environment: A Functional Flows Approach for California’s Rivers.” Public Policy Institute of California.</w:t>
      </w:r>
    </w:p>
    <w:p w14:paraId="6AF222EC" w14:textId="77777777" w:rsidR="009423C5" w:rsidRDefault="00000000">
      <w:pPr>
        <w:pStyle w:val="Bibliography"/>
      </w:pPr>
      <w:bookmarkStart w:id="87" w:name="ref-GrootMargolisLife1991"/>
      <w:bookmarkEnd w:id="86"/>
      <w:r>
        <w:t xml:space="preserve">Groot, Cornelis, and Leo Margolis, eds. 1991. “Life History of Chinook Salmon (Onchorhynchus Tshawytscha).” In </w:t>
      </w:r>
      <w:r>
        <w:rPr>
          <w:i/>
          <w:iCs/>
        </w:rPr>
        <w:t>Pacific Salmon Life Histories</w:t>
      </w:r>
      <w:r>
        <w:t>. Vancouver: UBC Press.</w:t>
      </w:r>
    </w:p>
    <w:p w14:paraId="66329A1D" w14:textId="77777777" w:rsidR="009423C5" w:rsidRDefault="00000000">
      <w:pPr>
        <w:pStyle w:val="Bibliography"/>
      </w:pPr>
      <w:bookmarkStart w:id="88" w:name="ref-GuareschiEtAlHow2014"/>
      <w:bookmarkEnd w:id="87"/>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3E4F3768" w14:textId="77777777" w:rsidR="009423C5" w:rsidRDefault="00000000">
      <w:pPr>
        <w:pStyle w:val="Bibliography"/>
      </w:pPr>
      <w:bookmarkStart w:id="89" w:name="ref-GuedesEtAlArtificial2020"/>
      <w:bookmarkEnd w:id="88"/>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000D67B4" w14:textId="77777777" w:rsidR="009423C5" w:rsidRDefault="00000000">
      <w:pPr>
        <w:pStyle w:val="Bibliography"/>
      </w:pPr>
      <w:bookmarkStart w:id="90" w:name="ref-HainEtAlUsing2018"/>
      <w:bookmarkEnd w:id="89"/>
      <w:r>
        <w:lastRenderedPageBreak/>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1D500C7B" w14:textId="77777777" w:rsidR="009423C5" w:rsidRDefault="00000000">
      <w:pPr>
        <w:pStyle w:val="Bibliography"/>
      </w:pPr>
      <w:bookmarkStart w:id="91" w:name="ref-HaleEtAlMy2023"/>
      <w:bookmarkEnd w:id="90"/>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22FB84FB" w14:textId="77777777" w:rsidR="009423C5" w:rsidRDefault="00000000">
      <w:pPr>
        <w:pStyle w:val="Bibliography"/>
      </w:pPr>
      <w:bookmarkStart w:id="92" w:name="ref-HanEtAlEcohydrological2015"/>
      <w:bookmarkEnd w:id="91"/>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26295E70" w14:textId="77777777" w:rsidR="009423C5" w:rsidRDefault="00000000">
      <w:pPr>
        <w:pStyle w:val="Bibliography"/>
      </w:pPr>
      <w:bookmarkStart w:id="93" w:name="ref-HarterHinesSCOTT2008"/>
      <w:bookmarkEnd w:id="92"/>
      <w:r>
        <w:t>Harter, Thomas, and Ryan Hines. 2008. “SCOTT VALLEY COMMUNITY GROUNDWATER STUDY PLAN.” University of California, Davis.</w:t>
      </w:r>
    </w:p>
    <w:p w14:paraId="1C18AC95" w14:textId="77777777" w:rsidR="009423C5" w:rsidRDefault="00000000">
      <w:pPr>
        <w:pStyle w:val="Bibliography"/>
      </w:pPr>
      <w:bookmarkStart w:id="94" w:name="ref-HerbstEtAlDrought2019"/>
      <w:bookmarkEnd w:id="93"/>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79A184F3" w14:textId="77777777" w:rsidR="009423C5" w:rsidRDefault="00000000">
      <w:pPr>
        <w:pStyle w:val="Bibliography"/>
      </w:pPr>
      <w:bookmarkStart w:id="95" w:name="ref-HuntEtAlOceanic1999"/>
      <w:bookmarkEnd w:id="94"/>
      <w:r>
        <w:t xml:space="preserve">Hunt, Sharon L, Timothy J Mulligan, and Kenichiro Komori. 1999. “Oceanic Feeding Habits of Chinook Salmon, Oncorhynchus Tshawytscha, Off Northern Californi.” </w:t>
      </w:r>
      <w:r>
        <w:rPr>
          <w:i/>
          <w:iCs/>
        </w:rPr>
        <w:t>Fishery Bulletin</w:t>
      </w:r>
      <w:r>
        <w:t xml:space="preserve"> 97 (3): 717–21.</w:t>
      </w:r>
    </w:p>
    <w:p w14:paraId="447660A7" w14:textId="77777777" w:rsidR="009423C5" w:rsidRDefault="00000000">
      <w:pPr>
        <w:pStyle w:val="Bibliography"/>
      </w:pPr>
      <w:bookmarkStart w:id="96" w:name="ref-JagerThinking2014"/>
      <w:bookmarkEnd w:id="95"/>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0C66C29C" w14:textId="77777777" w:rsidR="009423C5" w:rsidRDefault="00000000">
      <w:pPr>
        <w:pStyle w:val="Bibliography"/>
      </w:pPr>
      <w:bookmarkStart w:id="97" w:name="ref-JagerRoseDesigning2003"/>
      <w:bookmarkEnd w:id="96"/>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5D448947" w14:textId="77777777" w:rsidR="009423C5" w:rsidRDefault="00000000">
      <w:pPr>
        <w:pStyle w:val="Bibliography"/>
      </w:pPr>
      <w:bookmarkStart w:id="98" w:name="ref-JagerSmithSustainable2008"/>
      <w:bookmarkEnd w:id="97"/>
      <w:r>
        <w:t xml:space="preserve">Jager, Henriette I., and Brennan T. Smith. 2008. “Sustainable Reservoir Operation: Can We Generate Hydropower and Preserve Ecosystem Values?” </w:t>
      </w:r>
      <w:r>
        <w:rPr>
          <w:i/>
          <w:iCs/>
        </w:rPr>
        <w:t>River Research and Applications</w:t>
      </w:r>
      <w:r>
        <w:t xml:space="preserve"> 24 (3): 340–52. </w:t>
      </w:r>
      <w:hyperlink r:id="rId48">
        <w:r>
          <w:rPr>
            <w:rStyle w:val="Hyperlink"/>
          </w:rPr>
          <w:t>https://doi.org/10.1002/rra.1069</w:t>
        </w:r>
      </w:hyperlink>
      <w:r>
        <w:t>.</w:t>
      </w:r>
    </w:p>
    <w:p w14:paraId="295341E2" w14:textId="77777777" w:rsidR="009423C5" w:rsidRDefault="00000000">
      <w:pPr>
        <w:pStyle w:val="Bibliography"/>
      </w:pPr>
      <w:bookmarkStart w:id="99" w:name="ref-JamesEtAlIntroduction2013"/>
      <w:bookmarkEnd w:id="98"/>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7A1353D0" w14:textId="77777777" w:rsidR="009423C5" w:rsidRDefault="00000000">
      <w:pPr>
        <w:pStyle w:val="Bibliography"/>
      </w:pPr>
      <w:bookmarkStart w:id="100" w:name="ref-KelsonCarlsonPrecipitation2019"/>
      <w:bookmarkEnd w:id="99"/>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0">
        <w:r>
          <w:rPr>
            <w:rStyle w:val="Hyperlink"/>
          </w:rPr>
          <w:t>https://doi.org/10.1002/ecs2.2618</w:t>
        </w:r>
      </w:hyperlink>
      <w:r>
        <w:t>.</w:t>
      </w:r>
    </w:p>
    <w:p w14:paraId="52835529" w14:textId="77777777" w:rsidR="009423C5" w:rsidRDefault="00000000">
      <w:pPr>
        <w:pStyle w:val="Bibliography"/>
      </w:pPr>
      <w:bookmarkStart w:id="101" w:name="ref-KevicEtAlEffects2018"/>
      <w:bookmarkEnd w:id="100"/>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1">
        <w:r>
          <w:rPr>
            <w:rStyle w:val="Hyperlink"/>
          </w:rPr>
          <w:t>https://doi.org/10.1127/fal/2018/1177</w:t>
        </w:r>
      </w:hyperlink>
      <w:r>
        <w:t>.</w:t>
      </w:r>
    </w:p>
    <w:p w14:paraId="1366F6D1" w14:textId="77777777" w:rsidR="009423C5" w:rsidRDefault="00000000">
      <w:pPr>
        <w:pStyle w:val="Bibliography"/>
      </w:pPr>
      <w:bookmarkStart w:id="102" w:name="ref-KnechtleGiudice20192020"/>
      <w:bookmarkEnd w:id="101"/>
      <w:r>
        <w:t>Knechtle, Morgan, and Domenic Giudice. 2020. “2019 SCOTT RIVER SALMON STUDIES FINAL REPORT.” California Department of Fish and Wildlife.</w:t>
      </w:r>
    </w:p>
    <w:p w14:paraId="70175922" w14:textId="77777777" w:rsidR="009423C5" w:rsidRDefault="00000000">
      <w:pPr>
        <w:pStyle w:val="Bibliography"/>
      </w:pPr>
      <w:bookmarkStart w:id="103" w:name="ref-KnechtleGiudice20222023"/>
      <w:bookmarkEnd w:id="102"/>
      <w:r>
        <w:t>———. 2023. “2022 SCOTT RIVER SALMON STUDIES FINAL REPORT.” Yreka, CA: California Department of Fish and Wildlife.</w:t>
      </w:r>
    </w:p>
    <w:p w14:paraId="4AC369CF" w14:textId="77777777" w:rsidR="009423C5" w:rsidRDefault="00000000">
      <w:pPr>
        <w:pStyle w:val="Bibliography"/>
      </w:pPr>
      <w:bookmarkStart w:id="104" w:name="ref-KonradEtAlLargescale2011"/>
      <w:bookmarkEnd w:id="103"/>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2">
        <w:r>
          <w:rPr>
            <w:rStyle w:val="Hyperlink"/>
          </w:rPr>
          <w:t>https://doi.org/10.1525/bio.2011.61.12.5</w:t>
        </w:r>
      </w:hyperlink>
      <w:r>
        <w:t>.</w:t>
      </w:r>
    </w:p>
    <w:p w14:paraId="45BEF8CD" w14:textId="77777777" w:rsidR="009423C5" w:rsidRDefault="00000000">
      <w:pPr>
        <w:pStyle w:val="Bibliography"/>
      </w:pPr>
      <w:bookmarkStart w:id="105" w:name="ref-KoubaHarterSeasonal2024"/>
      <w:bookmarkEnd w:id="104"/>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3">
        <w:r>
          <w:rPr>
            <w:rStyle w:val="Hyperlink"/>
          </w:rPr>
          <w:t>https://doi.org/10.5194/hess-28-691-2024</w:t>
        </w:r>
      </w:hyperlink>
      <w:r>
        <w:t>.</w:t>
      </w:r>
    </w:p>
    <w:p w14:paraId="4A5B98B4" w14:textId="77777777" w:rsidR="009423C5" w:rsidRDefault="00000000">
      <w:pPr>
        <w:pStyle w:val="Bibliography"/>
      </w:pPr>
      <w:bookmarkStart w:id="106" w:name="ref-LamourouxOlivierTesting2015"/>
      <w:bookmarkEnd w:id="105"/>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4">
        <w:r>
          <w:rPr>
            <w:rStyle w:val="Hyperlink"/>
          </w:rPr>
          <w:t>https://doi.org/10.1111/fwb.12324</w:t>
        </w:r>
      </w:hyperlink>
      <w:r>
        <w:t>.</w:t>
      </w:r>
    </w:p>
    <w:p w14:paraId="36FE0F20" w14:textId="77777777" w:rsidR="009423C5" w:rsidRDefault="00000000">
      <w:pPr>
        <w:pStyle w:val="Bibliography"/>
      </w:pPr>
      <w:bookmarkStart w:id="107" w:name="ref-LancasterDownesLinking2010"/>
      <w:bookmarkEnd w:id="106"/>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5">
        <w:r>
          <w:rPr>
            <w:rStyle w:val="Hyperlink"/>
          </w:rPr>
          <w:t>https://doi.org/10.1002/rra.1274</w:t>
        </w:r>
      </w:hyperlink>
      <w:r>
        <w:t>.</w:t>
      </w:r>
    </w:p>
    <w:p w14:paraId="4B972161" w14:textId="77777777" w:rsidR="009423C5" w:rsidRDefault="00000000">
      <w:pPr>
        <w:pStyle w:val="Bibliography"/>
      </w:pPr>
      <w:bookmarkStart w:id="108" w:name="ref-LarsenEtAlCombining2021"/>
      <w:bookmarkEnd w:id="107"/>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6">
        <w:r>
          <w:rPr>
            <w:rStyle w:val="Hyperlink"/>
          </w:rPr>
          <w:t>https://doi.org/10.1029/2020WR028496</w:t>
        </w:r>
      </w:hyperlink>
      <w:r>
        <w:t>.</w:t>
      </w:r>
    </w:p>
    <w:p w14:paraId="7FE86F82" w14:textId="77777777" w:rsidR="009423C5" w:rsidRDefault="00000000">
      <w:pPr>
        <w:pStyle w:val="Bibliography"/>
      </w:pPr>
      <w:bookmarkStart w:id="109" w:name="ref-LuedersMcManamaySpecies2023"/>
      <w:bookmarkEnd w:id="108"/>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7">
        <w:r>
          <w:rPr>
            <w:rStyle w:val="Hyperlink"/>
          </w:rPr>
          <w:t>https://doi.org/10.1016/j.ecolind.2023.109989</w:t>
        </w:r>
      </w:hyperlink>
      <w:r>
        <w:t>.</w:t>
      </w:r>
    </w:p>
    <w:p w14:paraId="130AD64D" w14:textId="77777777" w:rsidR="009423C5" w:rsidRDefault="00000000">
      <w:pPr>
        <w:pStyle w:val="Bibliography"/>
      </w:pPr>
      <w:bookmarkStart w:id="110" w:name="ref-LusardiEtAlOversummer2020"/>
      <w:bookmarkEnd w:id="109"/>
      <w:r>
        <w:t xml:space="preserve">Lusardi, Robert A., Bruce G. Hammock, Carson A. Jeffres, Randy A. Dahlgren, and Joseph D. Kiernan. 2020. “Oversummer Growth and Survival of Juvenile Coho Salmon (Oncorhynchus Kisutch) Across a Natural Gradient of Stream Water Temperature and Prey Availability: An in Situ Enclosure Experiment.” </w:t>
      </w:r>
      <w:r>
        <w:rPr>
          <w:i/>
          <w:iCs/>
        </w:rPr>
        <w:t>Canadian Journal of Fisheries and Aquatic Sciences</w:t>
      </w:r>
      <w:r>
        <w:t xml:space="preserve"> 77 (2): 413–24. </w:t>
      </w:r>
      <w:hyperlink r:id="rId58">
        <w:r>
          <w:rPr>
            <w:rStyle w:val="Hyperlink"/>
          </w:rPr>
          <w:t>https://doi.org/10.1139/cjfas-2018-0484</w:t>
        </w:r>
      </w:hyperlink>
      <w:r>
        <w:t>.</w:t>
      </w:r>
    </w:p>
    <w:p w14:paraId="21CBF60E" w14:textId="77777777" w:rsidR="009423C5" w:rsidRDefault="00000000">
      <w:pPr>
        <w:pStyle w:val="Bibliography"/>
      </w:pPr>
      <w:bookmarkStart w:id="111" w:name="ref-LusardiEtAlNot2021"/>
      <w:bookmarkEnd w:id="110"/>
      <w:r>
        <w:t xml:space="preserve">Lusardi, Robert A., Andrew L. Nichols, Ann D. Willis, Carson A. Jeffres, A. Haven Kiers, Erwin E. Van Nieuwenhuyse, and Randy A. Dahlgren. 2021. “Not All Rivers Are Created Equal: The Importance of Spring-Fed Rivers Under a Changing Climate.” </w:t>
      </w:r>
      <w:r>
        <w:rPr>
          <w:i/>
          <w:iCs/>
        </w:rPr>
        <w:t>Water</w:t>
      </w:r>
      <w:r>
        <w:t xml:space="preserve"> 13 (12): 1652. </w:t>
      </w:r>
      <w:hyperlink r:id="rId59">
        <w:r>
          <w:rPr>
            <w:rStyle w:val="Hyperlink"/>
          </w:rPr>
          <w:t>https://doi.org/10.3390/w13121652</w:t>
        </w:r>
      </w:hyperlink>
      <w:r>
        <w:t>.</w:t>
      </w:r>
    </w:p>
    <w:p w14:paraId="28AB45C3" w14:textId="77777777" w:rsidR="009423C5" w:rsidRDefault="00000000">
      <w:pPr>
        <w:pStyle w:val="Bibliography"/>
      </w:pPr>
      <w:bookmarkStart w:id="112" w:name="ref-MackGeology1958"/>
      <w:bookmarkEnd w:id="111"/>
      <w:r>
        <w:lastRenderedPageBreak/>
        <w:t xml:space="preserve">Mack, Seymour. 1958. “Geology and Ground-Water Features of Scott Valley, Siskiyou County, California.” Geological {{Survey Water-Supply Paper}} 1462. United States Geological Survey. </w:t>
      </w:r>
      <w:hyperlink r:id="rId60">
        <w:r>
          <w:rPr>
            <w:rStyle w:val="Hyperlink"/>
          </w:rPr>
          <w:t>https://doi.org/10.3133/wsp1462</w:t>
        </w:r>
      </w:hyperlink>
      <w:r>
        <w:t>.</w:t>
      </w:r>
    </w:p>
    <w:p w14:paraId="4DA0190A" w14:textId="77777777" w:rsidR="009423C5" w:rsidRDefault="00000000">
      <w:pPr>
        <w:pStyle w:val="Bibliography"/>
      </w:pPr>
      <w:bookmarkStart w:id="113" w:name="ref-MagranetScott2015a"/>
      <w:bookmarkEnd w:id="112"/>
      <w:r>
        <w:t>Magranet, Lindsay. 2015a. “Scott River Fall Chinook Spawning Ground Surveys.” Etna, CA: Siskiyou Resource Conservation District.</w:t>
      </w:r>
    </w:p>
    <w:p w14:paraId="11ED6E40" w14:textId="77777777" w:rsidR="009423C5" w:rsidRDefault="00000000">
      <w:pPr>
        <w:pStyle w:val="Bibliography"/>
      </w:pPr>
      <w:bookmarkStart w:id="114" w:name="ref-MagranetScott2015"/>
      <w:bookmarkEnd w:id="113"/>
      <w:r>
        <w:t>———. 2015b. “Scott River Adult Coho Spawning Ground Surveys 2014-2015 Season.” Etna, CA: Siskiyou Resource Conservation District.</w:t>
      </w:r>
    </w:p>
    <w:p w14:paraId="5CAB4A04" w14:textId="77777777" w:rsidR="009423C5" w:rsidRDefault="00000000">
      <w:pPr>
        <w:pStyle w:val="Bibliography"/>
      </w:pPr>
      <w:bookmarkStart w:id="115" w:name="ref-MagranetScott2017"/>
      <w:bookmarkEnd w:id="114"/>
      <w:r>
        <w:t>———. 2017. “Scott River Fall Chinook Spawning Ground Surveys.” Etna, CA: Siskiyou Resource Conservation District.</w:t>
      </w:r>
    </w:p>
    <w:p w14:paraId="32436135" w14:textId="77777777" w:rsidR="009423C5" w:rsidRDefault="00000000">
      <w:pPr>
        <w:pStyle w:val="Bibliography"/>
      </w:pPr>
      <w:bookmarkStart w:id="116" w:name="ref-MagranetScott2018"/>
      <w:bookmarkEnd w:id="115"/>
      <w:r>
        <w:t>———. 2018a. “Scott River Fall Chinook Spawning Ground Surveys 2017 Season.” Etna, CA: Siskiyou Resource Conservation District.</w:t>
      </w:r>
    </w:p>
    <w:p w14:paraId="5DF4FB5B" w14:textId="77777777" w:rsidR="009423C5" w:rsidRDefault="00000000">
      <w:pPr>
        <w:pStyle w:val="Bibliography"/>
      </w:pPr>
      <w:bookmarkStart w:id="117" w:name="ref-Magranet20172018"/>
      <w:bookmarkEnd w:id="116"/>
      <w:r>
        <w:t>———. 2018b. “2017 Monitoring Report.” Scott River Water Trust.</w:t>
      </w:r>
    </w:p>
    <w:p w14:paraId="1A5BA861" w14:textId="77777777" w:rsidR="009423C5" w:rsidRDefault="00000000">
      <w:pPr>
        <w:pStyle w:val="Bibliography"/>
      </w:pPr>
      <w:bookmarkStart w:id="118" w:name="ref-MagranetYokelScott2017"/>
      <w:bookmarkEnd w:id="117"/>
      <w:r>
        <w:t>Magranet, Lindsay, and Erich Yokel. 2017. “Scott River Adult Coho Spawning Ground Surveys 2016-2017 Season.” Etna, CA: Siskiyou Resource Conservation District.</w:t>
      </w:r>
    </w:p>
    <w:p w14:paraId="49574E4E" w14:textId="77777777" w:rsidR="009423C5" w:rsidRDefault="00000000">
      <w:pPr>
        <w:pStyle w:val="Bibliography"/>
      </w:pPr>
      <w:bookmarkStart w:id="119" w:name="ref-MansfieldEtAlKlamath2012"/>
      <w:bookmarkEnd w:id="118"/>
      <w:r>
        <w:t>Mansfield, Carol, George Van Houtven, Amy Hendershott, Patrick Chen, Jeremy Porter, Vesall Nourani, and Vikram Kilambi. 2012. “Klamath River Basin Restoration Nonuse Value Survey.”</w:t>
      </w:r>
    </w:p>
    <w:p w14:paraId="3563E199" w14:textId="77777777" w:rsidR="009423C5" w:rsidRDefault="00000000">
      <w:pPr>
        <w:pStyle w:val="Bibliography"/>
      </w:pPr>
      <w:bookmarkStart w:id="120" w:name="ref-MassieMorrow20202021"/>
      <w:bookmarkEnd w:id="119"/>
      <w:r>
        <w:t>Massie, Margaret, and Harrison Morrow. 2021. “2020 SCOTT RIVER JUVENILE SALMONID OUTMIGRANT STUDY.” California Department of Fish and Wildlife.</w:t>
      </w:r>
    </w:p>
    <w:p w14:paraId="53D28D90" w14:textId="77777777" w:rsidR="009423C5" w:rsidRDefault="00000000">
      <w:pPr>
        <w:pStyle w:val="Bibliography"/>
      </w:pPr>
      <w:bookmarkStart w:id="121" w:name="ref-MaurerScott2003"/>
      <w:bookmarkEnd w:id="120"/>
      <w:r>
        <w:t>Maurer, Sue. 2003. “Scott River Watershed Adult Coho Salmon Spawning Survey.” Etna, CA: Siskiyou Resource Conservation District.</w:t>
      </w:r>
    </w:p>
    <w:p w14:paraId="4F8DA521" w14:textId="77777777" w:rsidR="009423C5" w:rsidRDefault="00000000">
      <w:pPr>
        <w:pStyle w:val="Bibliography"/>
      </w:pPr>
      <w:bookmarkStart w:id="122" w:name="ref-MazorEtAlTools2018"/>
      <w:bookmarkEnd w:id="121"/>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1">
        <w:r>
          <w:rPr>
            <w:rStyle w:val="Hyperlink"/>
          </w:rPr>
          <w:t>https://doi.org/10.1111/fwb.13062</w:t>
        </w:r>
      </w:hyperlink>
      <w:r>
        <w:t>.</w:t>
      </w:r>
    </w:p>
    <w:p w14:paraId="0804B856" w14:textId="77777777" w:rsidR="009423C5" w:rsidRDefault="00000000">
      <w:pPr>
        <w:pStyle w:val="Bibliography"/>
      </w:pPr>
      <w:bookmarkStart w:id="123" w:name="ref-McCormickEtAlMovement1998"/>
      <w:bookmarkEnd w:id="122"/>
      <w:r>
        <w:t>McCormick, Stephen D, Lars P Hansen, Thomas P Quinn, and Richard L Saunders. 1998. “Movement, Migration, and Smolting of Atlantic Salmon (Salmo Salar).”</w:t>
      </w:r>
    </w:p>
    <w:p w14:paraId="38206A73" w14:textId="77777777" w:rsidR="009423C5" w:rsidRDefault="00000000">
      <w:pPr>
        <w:pStyle w:val="Bibliography"/>
      </w:pPr>
      <w:bookmarkStart w:id="124" w:name="ref-McMahonHabitat1983"/>
      <w:bookmarkEnd w:id="123"/>
      <w:r>
        <w:t>McMahon, Thomas E. 1983. “Habitat Suitability Index Models: Coho Salmon.” FWS/OBS-82/10.49. U.S. Fish and Wildlife Service.</w:t>
      </w:r>
    </w:p>
    <w:p w14:paraId="4EA081E3" w14:textId="77777777" w:rsidR="009423C5" w:rsidRDefault="00000000">
      <w:pPr>
        <w:pStyle w:val="Bibliography"/>
      </w:pPr>
      <w:bookmarkStart w:id="125" w:name="ref-McManamayFrimpongHydrologic2015"/>
      <w:bookmarkEnd w:id="124"/>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2">
        <w:r>
          <w:rPr>
            <w:rStyle w:val="Hyperlink"/>
          </w:rPr>
          <w:t>https://doi.org/10.1890/14-0247.1</w:t>
        </w:r>
      </w:hyperlink>
      <w:r>
        <w:t>.</w:t>
      </w:r>
    </w:p>
    <w:p w14:paraId="7EA3BF92" w14:textId="77777777" w:rsidR="009423C5" w:rsidRDefault="00000000">
      <w:pPr>
        <w:pStyle w:val="Bibliography"/>
      </w:pPr>
      <w:bookmarkStart w:id="126" w:name="ref-McManamayEtAlApplication2013"/>
      <w:bookmarkEnd w:id="125"/>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63">
        <w:r>
          <w:rPr>
            <w:rStyle w:val="Hyperlink"/>
          </w:rPr>
          <w:t>https://doi.org/10.1007/s00267-013-0055-3</w:t>
        </w:r>
      </w:hyperlink>
      <w:r>
        <w:t>.</w:t>
      </w:r>
    </w:p>
    <w:p w14:paraId="6AF949A2" w14:textId="77777777" w:rsidR="009423C5" w:rsidRDefault="00000000">
      <w:pPr>
        <w:pStyle w:val="Bibliography"/>
      </w:pPr>
      <w:bookmarkStart w:id="127" w:name="ref-Mellado-DiazEtAlExploring2019"/>
      <w:bookmarkEnd w:id="126"/>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4">
        <w:r>
          <w:rPr>
            <w:rStyle w:val="Hyperlink"/>
          </w:rPr>
          <w:t>https://doi.org/10.1016/j.scitotenv.2019.133774</w:t>
        </w:r>
      </w:hyperlink>
      <w:r>
        <w:t>.</w:t>
      </w:r>
    </w:p>
    <w:p w14:paraId="788AC6F5" w14:textId="77777777" w:rsidR="009423C5" w:rsidRDefault="00000000">
      <w:pPr>
        <w:pStyle w:val="Bibliography"/>
      </w:pPr>
      <w:bookmarkStart w:id="128" w:name="ref-MichelEtAlNonlinear2021"/>
      <w:bookmarkEnd w:id="127"/>
      <w:r>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5">
        <w:r>
          <w:rPr>
            <w:rStyle w:val="Hyperlink"/>
          </w:rPr>
          <w:t>https://doi.org/10.1002/ecs2.3498</w:t>
        </w:r>
      </w:hyperlink>
      <w:r>
        <w:t>.</w:t>
      </w:r>
    </w:p>
    <w:p w14:paraId="7EFF8FA0" w14:textId="77777777" w:rsidR="009423C5" w:rsidRDefault="00000000">
      <w:pPr>
        <w:pStyle w:val="Bibliography"/>
      </w:pPr>
      <w:bookmarkStart w:id="129" w:name="ref-MonkEtAlMacroinvertebrate2008"/>
      <w:bookmarkEnd w:id="128"/>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6">
        <w:r>
          <w:rPr>
            <w:rStyle w:val="Hyperlink"/>
          </w:rPr>
          <w:t>https://doi.org/10.1002/rra.1120</w:t>
        </w:r>
      </w:hyperlink>
      <w:r>
        <w:t>.</w:t>
      </w:r>
    </w:p>
    <w:p w14:paraId="2D35D93F" w14:textId="77777777" w:rsidR="009423C5" w:rsidRDefault="00000000">
      <w:pPr>
        <w:pStyle w:val="Bibliography"/>
      </w:pPr>
      <w:bookmarkStart w:id="130" w:name="ref-MonkEtAlFlow2006"/>
      <w:bookmarkEnd w:id="129"/>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05DC23ED" w14:textId="77777777" w:rsidR="009423C5" w:rsidRDefault="00000000">
      <w:pPr>
        <w:pStyle w:val="Bibliography"/>
      </w:pPr>
      <w:bookmarkStart w:id="131" w:name="ref-MoyleCoho2002"/>
      <w:bookmarkEnd w:id="130"/>
      <w:r>
        <w:t xml:space="preserve">Moyle, Peter B. 2002. “Coho Salmon, Oncorhynchus Kisutch (Walbaum).” In </w:t>
      </w:r>
      <w:r>
        <w:rPr>
          <w:i/>
          <w:iCs/>
        </w:rPr>
        <w:t>Inland Fishes of California</w:t>
      </w:r>
      <w:r>
        <w:t>, 245–51. University of California Press.</w:t>
      </w:r>
    </w:p>
    <w:p w14:paraId="695AECFF" w14:textId="77777777" w:rsidR="009423C5" w:rsidRDefault="00000000">
      <w:pPr>
        <w:pStyle w:val="Bibliography"/>
      </w:pPr>
      <w:bookmarkStart w:id="132" w:name="ref-MoyleNOVEL2014"/>
      <w:bookmarkEnd w:id="131"/>
      <w:r>
        <w:t xml:space="preserve">———. 2014. “NOVEL AQUATIC ECOSYSTEMS: THE NEW REALITY FOR STREAMS IN CALIFORNIA AND OTHER MEDITERRANEAN CLIMATE REGIONS.” </w:t>
      </w:r>
      <w:r>
        <w:rPr>
          <w:i/>
          <w:iCs/>
        </w:rPr>
        <w:t>River Research and Applications</w:t>
      </w:r>
      <w:r>
        <w:t xml:space="preserve"> 30 (10): 1335–44. </w:t>
      </w:r>
      <w:hyperlink r:id="rId68">
        <w:r>
          <w:rPr>
            <w:rStyle w:val="Hyperlink"/>
          </w:rPr>
          <w:t>https://doi.org/10.1002/rra.2709</w:t>
        </w:r>
      </w:hyperlink>
      <w:r>
        <w:t>.</w:t>
      </w:r>
    </w:p>
    <w:p w14:paraId="6042F1CA" w14:textId="77777777" w:rsidR="009423C5" w:rsidRDefault="00000000">
      <w:pPr>
        <w:pStyle w:val="Bibliography"/>
      </w:pPr>
      <w:bookmarkStart w:id="133" w:name="Xfb49a5a4585fc8e6f87aa757fdecbafef0bbbd5"/>
      <w:bookmarkEnd w:id="132"/>
      <w:r>
        <w:t>National Marine Fisheries Service. 2014. “Final SONCC Coho Recovery Plan.” National Oceanic and Atmospheric Administration.</w:t>
      </w:r>
    </w:p>
    <w:p w14:paraId="0342B598" w14:textId="77777777" w:rsidR="009423C5" w:rsidRDefault="00000000">
      <w:pPr>
        <w:pStyle w:val="Bibliography"/>
      </w:pPr>
      <w:bookmarkStart w:id="134" w:name="ref-NickelsonEtAlSeasonal1992"/>
      <w:bookmarkEnd w:id="133"/>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69">
        <w:r>
          <w:rPr>
            <w:rStyle w:val="Hyperlink"/>
          </w:rPr>
          <w:t>https://doi.org/10.1139/f92-088</w:t>
        </w:r>
      </w:hyperlink>
      <w:r>
        <w:t>.</w:t>
      </w:r>
    </w:p>
    <w:p w14:paraId="313D2837" w14:textId="77777777" w:rsidR="009423C5" w:rsidRDefault="00000000">
      <w:pPr>
        <w:pStyle w:val="Bibliography"/>
      </w:pPr>
      <w:bookmarkStart w:id="135" w:name="ref-NislowArmstrongLifehistorybased2012"/>
      <w:bookmarkEnd w:id="134"/>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70">
        <w:r>
          <w:rPr>
            <w:rStyle w:val="Hyperlink"/>
          </w:rPr>
          <w:t>https://doi.org/10.1111/j.1365-2400.2011.00810.x</w:t>
        </w:r>
      </w:hyperlink>
      <w:r>
        <w:t>.</w:t>
      </w:r>
    </w:p>
    <w:p w14:paraId="123C8EF7" w14:textId="77777777" w:rsidR="009423C5" w:rsidRDefault="00000000">
      <w:pPr>
        <w:pStyle w:val="Bibliography"/>
      </w:pPr>
      <w:bookmarkStart w:id="136" w:name="Xe2c8612023dd6e3571677294fc089e407644bae"/>
      <w:bookmarkEnd w:id="135"/>
      <w:r>
        <w:t>North Coast Regional Water Quality Control Board. 2005. “Staff Report for the Action Plan for the Scott River Watershed Sediment and Temperature Total Maximum Daily Loads.” Santa Rosa, CA.</w:t>
      </w:r>
    </w:p>
    <w:p w14:paraId="38456110" w14:textId="77777777" w:rsidR="009423C5" w:rsidRDefault="00000000">
      <w:pPr>
        <w:pStyle w:val="Bibliography"/>
      </w:pPr>
      <w:bookmarkStart w:id="137" w:name="X1108f2f3feec4f73e473bf3810dce174cd46930"/>
      <w:bookmarkEnd w:id="136"/>
      <w:r>
        <w:lastRenderedPageBreak/>
        <w:t xml:space="preserve">———. 2006. “ACTION PLAN FOR THE SCOTT RIVER SEDIMENT AND TEMPERATURE TOTAL MAXIMUM DAILY LOADS.” </w:t>
      </w:r>
      <w:r>
        <w:rPr>
          <w:i/>
          <w:iCs/>
        </w:rPr>
        <w:t>Basin Plan Language</w:t>
      </w:r>
      <w:r>
        <w:t>. https://www.waterboards.ca.gov/northcoast/water_issues/programs/tmdls/scott_river/060307/bpl/Basin_Plan_Language.pdf.</w:t>
      </w:r>
    </w:p>
    <w:p w14:paraId="58A979A7" w14:textId="77777777" w:rsidR="009423C5" w:rsidRDefault="00000000">
      <w:pPr>
        <w:pStyle w:val="Bibliography"/>
      </w:pPr>
      <w:bookmarkStart w:id="138" w:name="ref-ParryEvaluation2013"/>
      <w:bookmarkEnd w:id="137"/>
      <w:r>
        <w:t>Parry, Ashley. 2013. “Evaluation and Modernization of the Scott Valley Irrigation District.” PhD thesis, San Luis Obispo, CA: California Polytechnic State University.</w:t>
      </w:r>
    </w:p>
    <w:p w14:paraId="78ACE982" w14:textId="77777777" w:rsidR="009423C5" w:rsidRDefault="00000000">
      <w:pPr>
        <w:pStyle w:val="Bibliography"/>
      </w:pPr>
      <w:bookmarkStart w:id="139" w:name="ref-PattersonEtAlHydrologic2020"/>
      <w:bookmarkEnd w:id="138"/>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1">
        <w:r>
          <w:rPr>
            <w:rStyle w:val="Hyperlink"/>
          </w:rPr>
          <w:t>https://doi.org/10.1016/j.jhydrol.2020.124787</w:t>
        </w:r>
      </w:hyperlink>
      <w:r>
        <w:t>.</w:t>
      </w:r>
    </w:p>
    <w:p w14:paraId="1C872B5F" w14:textId="77777777" w:rsidR="009423C5" w:rsidRDefault="00000000">
      <w:pPr>
        <w:pStyle w:val="Bibliography"/>
      </w:pPr>
      <w:bookmarkStart w:id="140" w:name="ref-PearsonNote1895"/>
      <w:bookmarkEnd w:id="139"/>
      <w:r>
        <w:t xml:space="preserve">Pearson, Karl. 1895. “Note on Regression and Inheritance in the Case of Two Parents.” </w:t>
      </w:r>
      <w:r>
        <w:rPr>
          <w:i/>
          <w:iCs/>
        </w:rPr>
        <w:t>Proceedings of the Royal Society of London</w:t>
      </w:r>
      <w:r>
        <w:t xml:space="preserve"> 58 (Jan): 240–42. </w:t>
      </w:r>
      <w:hyperlink r:id="rId72">
        <w:r>
          <w:rPr>
            <w:rStyle w:val="Hyperlink"/>
          </w:rPr>
          <w:t>https://doi.org/10.1098/rspl.1895.0041</w:t>
        </w:r>
      </w:hyperlink>
      <w:r>
        <w:t>.</w:t>
      </w:r>
    </w:p>
    <w:p w14:paraId="08979AD4" w14:textId="77777777" w:rsidR="009423C5" w:rsidRDefault="00000000">
      <w:pPr>
        <w:pStyle w:val="Bibliography"/>
      </w:pPr>
      <w:bookmarkStart w:id="141" w:name="ref-PeekEtAlIdentifying2022"/>
      <w:bookmarkEnd w:id="14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3">
        <w:r>
          <w:rPr>
            <w:rStyle w:val="Hyperlink"/>
          </w:rPr>
          <w:t>https://doi.org/10.3389/fenvs.2021.790667</w:t>
        </w:r>
      </w:hyperlink>
      <w:r>
        <w:t>.</w:t>
      </w:r>
    </w:p>
    <w:p w14:paraId="3B1B7D26" w14:textId="77777777" w:rsidR="009423C5" w:rsidRDefault="00000000">
      <w:pPr>
        <w:pStyle w:val="Bibliography"/>
      </w:pPr>
      <w:bookmarkStart w:id="142" w:name="ref-PetersonFreemanIntegrating2016"/>
      <w:bookmarkEnd w:id="141"/>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4">
        <w:r>
          <w:rPr>
            <w:rStyle w:val="Hyperlink"/>
          </w:rPr>
          <w:t>https://doi.org/10.1016/j.jenvman.2016.03.015</w:t>
        </w:r>
      </w:hyperlink>
      <w:r>
        <w:t>.</w:t>
      </w:r>
    </w:p>
    <w:p w14:paraId="289CF53F" w14:textId="77777777" w:rsidR="009423C5" w:rsidRDefault="00000000">
      <w:pPr>
        <w:pStyle w:val="Bibliography"/>
      </w:pPr>
      <w:bookmarkStart w:id="143" w:name="ref-PoffEtAlEcological2010"/>
      <w:bookmarkEnd w:id="142"/>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28792E95" w14:textId="77777777" w:rsidR="009423C5" w:rsidRDefault="00000000">
      <w:pPr>
        <w:pStyle w:val="Bibliography"/>
      </w:pPr>
      <w:bookmarkStart w:id="144" w:name="ref-QianEtAlEffects2016"/>
      <w:bookmarkEnd w:id="143"/>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6">
        <w:r>
          <w:rPr>
            <w:rStyle w:val="Hyperlink"/>
          </w:rPr>
          <w:t>https://doi.org/10.1016/j.ecohyd.2016.08.001</w:t>
        </w:r>
      </w:hyperlink>
      <w:r>
        <w:t>.</w:t>
      </w:r>
    </w:p>
    <w:p w14:paraId="4BFCC28D" w14:textId="77777777" w:rsidR="009423C5" w:rsidRDefault="00000000">
      <w:pPr>
        <w:pStyle w:val="Bibliography"/>
      </w:pPr>
      <w:bookmarkStart w:id="145" w:name="ref-QuigleyScott2005"/>
      <w:bookmarkEnd w:id="144"/>
      <w:r>
        <w:t>Quigley, Danielle. 2005. “Scott River Watershed Adult Coho Spawning Ground Surveys November 2004 – January 2005.” Etna, CA: Siskiyou Resource Conservation District.</w:t>
      </w:r>
    </w:p>
    <w:p w14:paraId="3AC06C72" w14:textId="77777777" w:rsidR="009423C5" w:rsidRDefault="00000000">
      <w:pPr>
        <w:pStyle w:val="Bibliography"/>
      </w:pPr>
      <w:bookmarkStart w:id="146" w:name="ref-QuigleyFinal2006"/>
      <w:bookmarkEnd w:id="145"/>
      <w:r>
        <w:t>———. 2006. “Final Report Scott River Adult Coho Spawning Ground Surveys November 2005 – January 2006.” Etna, CA: Siskiyou Resource Conservation District.</w:t>
      </w:r>
    </w:p>
    <w:p w14:paraId="030D275C" w14:textId="77777777" w:rsidR="009423C5" w:rsidRDefault="00000000">
      <w:pPr>
        <w:pStyle w:val="Bibliography"/>
      </w:pPr>
      <w:bookmarkStart w:id="147" w:name="ref-QuigleyFinal2007"/>
      <w:bookmarkEnd w:id="146"/>
      <w:r>
        <w:t>———. 2007. “Final Report Adult Coho Spawning Ground Surveys 2006-2007.” Etna, CA: Siskiyou Resource Conservation District.</w:t>
      </w:r>
    </w:p>
    <w:p w14:paraId="2AABB503" w14:textId="77777777" w:rsidR="009423C5" w:rsidRDefault="00000000">
      <w:pPr>
        <w:pStyle w:val="Bibliography"/>
      </w:pPr>
      <w:bookmarkStart w:id="148" w:name="ref-QuinonesEtAlPotential2014"/>
      <w:bookmarkEnd w:id="147"/>
      <w:r>
        <w:t>Quiñones, Rebecca M., Marcel Holyoak, Michael L. Johnson, and Peter B. Moyle. 2014. “Potential Factors Affecting Survival Differ by Run-Timing and Location: Linear Mixed-</w:t>
      </w:r>
      <w:r>
        <w:lastRenderedPageBreak/>
        <w:t xml:space="preserve">Effects Models of Pacific Salmonids (Oncorhynchus Spp.) in the Klamath River, California.” Edited by Christopher J. Fulton. </w:t>
      </w:r>
      <w:r>
        <w:rPr>
          <w:i/>
          <w:iCs/>
        </w:rPr>
        <w:t>PLoS ONE</w:t>
      </w:r>
      <w:r>
        <w:t xml:space="preserve"> 9 (5): e98392. </w:t>
      </w:r>
      <w:hyperlink r:id="rId77">
        <w:r>
          <w:rPr>
            <w:rStyle w:val="Hyperlink"/>
          </w:rPr>
          <w:t>https://doi.org/10.1371/journal.pone.0098392</w:t>
        </w:r>
      </w:hyperlink>
      <w:r>
        <w:t>.</w:t>
      </w:r>
    </w:p>
    <w:p w14:paraId="184BFD99" w14:textId="77777777" w:rsidR="009423C5" w:rsidRDefault="00000000">
      <w:pPr>
        <w:pStyle w:val="Bibliography"/>
      </w:pPr>
      <w:bookmarkStart w:id="149" w:name="ref-RanstamCookLASSO2018"/>
      <w:bookmarkEnd w:id="148"/>
      <w:r>
        <w:t xml:space="preserve">Ranstam, J, and J A Cook. 2018. “LASSO Regression.” </w:t>
      </w:r>
      <w:r>
        <w:rPr>
          <w:i/>
          <w:iCs/>
        </w:rPr>
        <w:t>British Journal of Surgery</w:t>
      </w:r>
      <w:r>
        <w:t xml:space="preserve"> 105 (10): 1348–48. </w:t>
      </w:r>
      <w:hyperlink r:id="rId78">
        <w:r>
          <w:rPr>
            <w:rStyle w:val="Hyperlink"/>
          </w:rPr>
          <w:t>https://doi.org/10.1002/bjs.10895</w:t>
        </w:r>
      </w:hyperlink>
      <w:r>
        <w:t>.</w:t>
      </w:r>
    </w:p>
    <w:p w14:paraId="364CA854" w14:textId="77777777" w:rsidR="009423C5" w:rsidRDefault="00000000">
      <w:pPr>
        <w:pStyle w:val="Bibliography"/>
      </w:pPr>
      <w:bookmarkStart w:id="150" w:name="ref-ReinekingSchroderConstrain2006"/>
      <w:bookmarkEnd w:id="149"/>
      <w:r>
        <w:t xml:space="preserve">Reineking, Björn, and Boris Schröder. 2006. “Constrain to Perform: Regularization of Habitat Models.” </w:t>
      </w:r>
      <w:r>
        <w:rPr>
          <w:i/>
          <w:iCs/>
        </w:rPr>
        <w:t>Ecological Modelling</w:t>
      </w:r>
      <w:r>
        <w:t xml:space="preserve"> 193 (3-4): 675–90. </w:t>
      </w:r>
      <w:hyperlink r:id="rId79">
        <w:r>
          <w:rPr>
            <w:rStyle w:val="Hyperlink"/>
          </w:rPr>
          <w:t>https://doi.org/10.1016/j.ecolmodel.2005.10.003</w:t>
        </w:r>
      </w:hyperlink>
      <w:r>
        <w:t>.</w:t>
      </w:r>
    </w:p>
    <w:p w14:paraId="35E27EE0" w14:textId="77777777" w:rsidR="009423C5" w:rsidRDefault="00000000">
      <w:pPr>
        <w:pStyle w:val="Bibliography"/>
      </w:pPr>
      <w:bookmarkStart w:id="151" w:name="ref-RichterEtAlMethod1996"/>
      <w:bookmarkEnd w:id="150"/>
      <w:r>
        <w:t xml:space="preserve">Richter, Brian D., Jeffrey V. Baumgartner, Jennifer Powell, and David P. Braun. 1996. “A Method for Assessing Hydrologic Alteration Within Ecosystems.” </w:t>
      </w:r>
      <w:r>
        <w:rPr>
          <w:i/>
          <w:iCs/>
        </w:rPr>
        <w:t>Conservation Biology</w:t>
      </w:r>
      <w:r>
        <w:t xml:space="preserve"> 10 (4): 1163–74. </w:t>
      </w:r>
      <w:hyperlink r:id="rId80">
        <w:r>
          <w:rPr>
            <w:rStyle w:val="Hyperlink"/>
          </w:rPr>
          <w:t>https://doi.org/10.1046/j.1523-1739.1996.10041163.x</w:t>
        </w:r>
      </w:hyperlink>
      <w:r>
        <w:t>.</w:t>
      </w:r>
    </w:p>
    <w:p w14:paraId="4D2A217B" w14:textId="77777777" w:rsidR="009423C5" w:rsidRDefault="00000000">
      <w:pPr>
        <w:pStyle w:val="Bibliography"/>
      </w:pPr>
      <w:bookmarkStart w:id="152" w:name="ref-RichterEtAlProtection2017"/>
      <w:bookmarkEnd w:id="151"/>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645337CF" w14:textId="77777777" w:rsidR="009423C5" w:rsidRDefault="00000000">
      <w:pPr>
        <w:pStyle w:val="Bibliography"/>
      </w:pPr>
      <w:bookmarkStart w:id="153" w:name="ref-RichterEtAlCollaborative2006"/>
      <w:bookmarkEnd w:id="152"/>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1">
        <w:r>
          <w:rPr>
            <w:rStyle w:val="Hyperlink"/>
          </w:rPr>
          <w:t>https://doi.org/10.1002/rra.892</w:t>
        </w:r>
      </w:hyperlink>
      <w:r>
        <w:t>.</w:t>
      </w:r>
    </w:p>
    <w:p w14:paraId="6790EF04" w14:textId="77777777" w:rsidR="009423C5" w:rsidRDefault="00000000">
      <w:pPr>
        <w:pStyle w:val="Bibliography"/>
      </w:pPr>
      <w:bookmarkStart w:id="154" w:name="ref-RiisEtAlVegetation2008"/>
      <w:bookmarkEnd w:id="153"/>
      <w:r>
        <w:t xml:space="preserve">Riis, Tenna, Alastair M. Suren, Bente Clausen, and Kaj Sand-Jensen. 2008. “Vegetation and Flow Regime in Lowland Streams.” </w:t>
      </w:r>
      <w:r>
        <w:rPr>
          <w:i/>
          <w:iCs/>
        </w:rPr>
        <w:t>Freshwater Biology</w:t>
      </w:r>
      <w:r>
        <w:t xml:space="preserve"> 53 (8): 1531–43. </w:t>
      </w:r>
      <w:hyperlink r:id="rId82">
        <w:r>
          <w:rPr>
            <w:rStyle w:val="Hyperlink"/>
          </w:rPr>
          <w:t>https://doi.org/10.1111/j.1365-2427.2008.01987.x</w:t>
        </w:r>
      </w:hyperlink>
      <w:r>
        <w:t>.</w:t>
      </w:r>
    </w:p>
    <w:p w14:paraId="3E2E5F18" w14:textId="77777777" w:rsidR="009423C5" w:rsidRDefault="00000000">
      <w:pPr>
        <w:pStyle w:val="Bibliography"/>
      </w:pPr>
      <w:bookmarkStart w:id="155" w:name="ref-RobertsonSwintonReconciling2005"/>
      <w:bookmarkEnd w:id="154"/>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3">
        <w:r>
          <w:rPr>
            <w:rStyle w:val="Hyperlink"/>
          </w:rPr>
          <w:t>https://doi.org/10.1890/1540-9295(2005)003[0038:RAPAEI]2.0.CO;2</w:t>
        </w:r>
      </w:hyperlink>
      <w:r>
        <w:t>.</w:t>
      </w:r>
    </w:p>
    <w:p w14:paraId="1402F21D" w14:textId="77777777" w:rsidR="009423C5" w:rsidRDefault="00000000">
      <w:pPr>
        <w:pStyle w:val="Bibliography"/>
      </w:pPr>
      <w:bookmarkStart w:id="156" w:name="ref-RomeroRobinson20232024"/>
      <w:bookmarkEnd w:id="155"/>
      <w:r>
        <w:t>Romero, Rosemary, and Crystal Robinson. 2024. “2023 SCOTT RIVER JUVENILE SALMONID OUTMIGRANT STUDY.” Yreka, CA: California Department of Fish and Wildlife.</w:t>
      </w:r>
    </w:p>
    <w:p w14:paraId="500F0692" w14:textId="77777777" w:rsidR="009423C5" w:rsidRDefault="00000000">
      <w:pPr>
        <w:pStyle w:val="Bibliography"/>
      </w:pPr>
      <w:bookmarkStart w:id="157" w:name="ref-RosenfeldAssessing2003"/>
      <w:bookmarkEnd w:id="156"/>
      <w:r>
        <w:t xml:space="preserve">Rosenfeld, Jordan S. 2003. “Assessing the Habitat Requirements of Stream Fishes: An Overview and Evaluation of Different Approaches.” </w:t>
      </w:r>
      <w:r>
        <w:rPr>
          <w:i/>
          <w:iCs/>
        </w:rPr>
        <w:t>Transactions of the American Fisheries Society</w:t>
      </w:r>
      <w:r>
        <w:t xml:space="preserve"> 132 (5): 953–68. </w:t>
      </w:r>
      <w:hyperlink r:id="rId84">
        <w:r>
          <w:rPr>
            <w:rStyle w:val="Hyperlink"/>
          </w:rPr>
          <w:t>https://doi.org/10.1577/T01-126</w:t>
        </w:r>
      </w:hyperlink>
      <w:r>
        <w:t>.</w:t>
      </w:r>
    </w:p>
    <w:p w14:paraId="6B7BE62E" w14:textId="77777777" w:rsidR="009423C5" w:rsidRDefault="00000000">
      <w:pPr>
        <w:pStyle w:val="Bibliography"/>
      </w:pPr>
      <w:bookmarkStart w:id="158" w:name="ref-RosenfeldDeveloping2017"/>
      <w:bookmarkEnd w:id="157"/>
      <w:r>
        <w:t xml:space="preserve">———. 2017. “Developing Flow–Ecology Relationships: Implications of Nonlinear Biological Responses for Water Management.” </w:t>
      </w:r>
      <w:r>
        <w:rPr>
          <w:i/>
          <w:iCs/>
        </w:rPr>
        <w:t>Freshwater Biology</w:t>
      </w:r>
      <w:r>
        <w:t xml:space="preserve"> 62 (8): 1305–24. </w:t>
      </w:r>
      <w:hyperlink r:id="rId85">
        <w:r>
          <w:rPr>
            <w:rStyle w:val="Hyperlink"/>
          </w:rPr>
          <w:t>https://doi.org/10.1111/fwb.12948</w:t>
        </w:r>
      </w:hyperlink>
      <w:r>
        <w:t>.</w:t>
      </w:r>
    </w:p>
    <w:p w14:paraId="0B3A5612" w14:textId="77777777" w:rsidR="009423C5" w:rsidRDefault="00000000">
      <w:pPr>
        <w:pStyle w:val="Bibliography"/>
      </w:pPr>
      <w:bookmarkStart w:id="159" w:name="ref-SabyEtAlSensitivity2022"/>
      <w:bookmarkEnd w:id="158"/>
      <w:r>
        <w:t xml:space="preserve">Saby, Linnea, Kevin L. McKee, Prakrut Kansara, Jonathan L. Goodall, Lawrence E. Band, and Venkataraman Lakshmi. 2022. “Sensitivity of Remotely Sensed Vegetation to Hydrologic Predictors Across the Colorado River Basin, 2001–2019.” </w:t>
      </w:r>
      <w:r>
        <w:rPr>
          <w:i/>
          <w:iCs/>
        </w:rPr>
        <w:t xml:space="preserve">JAWRA Journal of the </w:t>
      </w:r>
      <w:r>
        <w:rPr>
          <w:i/>
          <w:iCs/>
        </w:rPr>
        <w:lastRenderedPageBreak/>
        <w:t>American Water Resources Association</w:t>
      </w:r>
      <w:r>
        <w:t xml:space="preserve"> 58 (6): 1017–29. </w:t>
      </w:r>
      <w:hyperlink r:id="rId86">
        <w:r>
          <w:rPr>
            <w:rStyle w:val="Hyperlink"/>
          </w:rPr>
          <w:t>https://doi.org/10.1111/1752-1688.12965</w:t>
        </w:r>
      </w:hyperlink>
      <w:r>
        <w:t>.</w:t>
      </w:r>
    </w:p>
    <w:p w14:paraId="58049E9E" w14:textId="77777777" w:rsidR="009423C5" w:rsidRDefault="00000000">
      <w:pPr>
        <w:pStyle w:val="Bibliography"/>
      </w:pPr>
      <w:bookmarkStart w:id="160" w:name="X5054264b6c920dda2c8353a771689db17bde318"/>
      <w:bookmarkEnd w:id="159"/>
      <w:r>
        <w:t>Scott River Watershed Council. 2005. “Limiting Factors Analysis for Coho Salmon and Other Anadromous Fish.”</w:t>
      </w:r>
    </w:p>
    <w:p w14:paraId="44460870" w14:textId="77777777" w:rsidR="009423C5" w:rsidRDefault="00000000">
      <w:pPr>
        <w:pStyle w:val="Bibliography"/>
      </w:pPr>
      <w:bookmarkStart w:id="161" w:name="X35601437fc25b0fdd92b478f2f9ddeaed3398df"/>
      <w:bookmarkEnd w:id="160"/>
      <w:r>
        <w:t>———. 2018. “Restoring Priority Coho Habitat in the Scott River Watershed Modeling and Planning Report.”</w:t>
      </w:r>
    </w:p>
    <w:p w14:paraId="4DBE7FE3" w14:textId="77777777" w:rsidR="009423C5" w:rsidRDefault="00000000">
      <w:pPr>
        <w:pStyle w:val="Bibliography"/>
      </w:pPr>
      <w:bookmarkStart w:id="162" w:name="X219dbab4f1b1e9de43fca9056ca6683a1534b3d"/>
      <w:bookmarkEnd w:id="161"/>
      <w:r>
        <w:t>Scott River Watershed Council, and Siskiyou Resource Conservation District. 2003. “Scott River Fall Flows Action Plan Accomplishments, 1995 to 2003.” Siskiyou Resource Conservation District.</w:t>
      </w:r>
    </w:p>
    <w:p w14:paraId="203D0115" w14:textId="77777777" w:rsidR="009423C5" w:rsidRDefault="00000000">
      <w:pPr>
        <w:pStyle w:val="Bibliography"/>
      </w:pPr>
      <w:bookmarkStart w:id="163" w:name="X016186d9277bc0cdba45e85ab80e8a649230371"/>
      <w:bookmarkEnd w:id="162"/>
      <w:r>
        <w:t>———. 2005. “Initial Phase of the Scott River Watershed Council Strategic Action Plan.” Etna, CA.</w:t>
      </w:r>
    </w:p>
    <w:p w14:paraId="5F5F3F65" w14:textId="77777777" w:rsidR="009423C5" w:rsidRDefault="00000000">
      <w:pPr>
        <w:pStyle w:val="Bibliography"/>
      </w:pPr>
      <w:bookmarkStart w:id="164" w:name="X334218043bd9d5b07a848a610917fcfef0168db"/>
      <w:bookmarkEnd w:id="163"/>
      <w:r>
        <w:t>Scott Valley Area Plan Committee. 1980. “Scott Valley Area Plan.” Siskiyou County.</w:t>
      </w:r>
    </w:p>
    <w:p w14:paraId="640FEB71" w14:textId="77777777" w:rsidR="009423C5" w:rsidRDefault="00000000">
      <w:pPr>
        <w:pStyle w:val="Bibliography"/>
      </w:pPr>
      <w:bookmarkStart w:id="165" w:name="ref-SeeHolmesReducing2015"/>
      <w:bookmarkEnd w:id="164"/>
      <w:r>
        <w:t xml:space="preserve">See, Kevin E., and Elizabeth E. Holmes. 2015. “Reducing Bias and Improving Precision in Species Extinction Forecasts.” </w:t>
      </w:r>
      <w:r>
        <w:rPr>
          <w:i/>
          <w:iCs/>
        </w:rPr>
        <w:t>Ecological Applications</w:t>
      </w:r>
      <w:r>
        <w:t xml:space="preserve"> 25 (4): 1157–65. </w:t>
      </w:r>
      <w:hyperlink r:id="rId87">
        <w:r>
          <w:rPr>
            <w:rStyle w:val="Hyperlink"/>
          </w:rPr>
          <w:t>https://doi.org/10.1890/14-2003.1</w:t>
        </w:r>
      </w:hyperlink>
      <w:r>
        <w:t>.</w:t>
      </w:r>
    </w:p>
    <w:p w14:paraId="51C84184" w14:textId="77777777" w:rsidR="009423C5" w:rsidRDefault="00000000">
      <w:pPr>
        <w:pStyle w:val="Bibliography"/>
      </w:pPr>
      <w:bookmarkStart w:id="166" w:name="ref-SellheimEtAlInformed2020"/>
      <w:bookmarkEnd w:id="165"/>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88">
        <w:r>
          <w:rPr>
            <w:rStyle w:val="Hyperlink"/>
          </w:rPr>
          <w:t>https://doi.org/10.1111/fme.12432</w:t>
        </w:r>
      </w:hyperlink>
      <w:r>
        <w:t>.</w:t>
      </w:r>
    </w:p>
    <w:p w14:paraId="0A863B46" w14:textId="77777777" w:rsidR="009423C5" w:rsidRDefault="00000000">
      <w:pPr>
        <w:pStyle w:val="Bibliography"/>
      </w:pPr>
      <w:bookmarkStart w:id="167" w:name="ref-ShentonEtAlPutting2012"/>
      <w:bookmarkEnd w:id="166"/>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9">
        <w:r>
          <w:rPr>
            <w:rStyle w:val="Hyperlink"/>
          </w:rPr>
          <w:t>https://doi.org/10.1007/s00267-012-9864-z</w:t>
        </w:r>
      </w:hyperlink>
      <w:r>
        <w:t>.</w:t>
      </w:r>
    </w:p>
    <w:p w14:paraId="5A9CA97F" w14:textId="77777777" w:rsidR="009423C5" w:rsidRDefault="00000000">
      <w:pPr>
        <w:pStyle w:val="Bibliography"/>
      </w:pPr>
      <w:bookmarkStart w:id="168" w:name="ref-SinnathambyEtAlEcohydrological2018"/>
      <w:bookmarkEnd w:id="167"/>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90">
        <w:r>
          <w:rPr>
            <w:rStyle w:val="Hyperlink"/>
          </w:rPr>
          <w:t>https://doi.org/10.1002/eco.1909</w:t>
        </w:r>
      </w:hyperlink>
      <w:r>
        <w:t>.</w:t>
      </w:r>
    </w:p>
    <w:p w14:paraId="471F4866" w14:textId="77777777" w:rsidR="009423C5" w:rsidRDefault="00000000">
      <w:pPr>
        <w:pStyle w:val="Bibliography"/>
      </w:pPr>
      <w:bookmarkStart w:id="169" w:name="ref-SiskiyouCountyScott2021"/>
      <w:bookmarkEnd w:id="168"/>
      <w:r>
        <w:t xml:space="preserve">Siskiyou County. 2021. “Scott Valley Groundwater Sustainability Plan.” </w:t>
      </w:r>
      <w:r>
        <w:rPr>
          <w:i/>
          <w:iCs/>
        </w:rPr>
        <w:t>Scott Valley FINAL GSP</w:t>
      </w:r>
      <w:r>
        <w:t>. https://www.co.siskiyou.ca.us/naturalresources/page/scott-valley-final-gsp.</w:t>
      </w:r>
    </w:p>
    <w:p w14:paraId="1629540A" w14:textId="77777777" w:rsidR="009423C5" w:rsidRDefault="00000000">
      <w:pPr>
        <w:pStyle w:val="Bibliography"/>
      </w:pPr>
      <w:bookmarkStart w:id="170" w:name="X764838e26b283ee4a858a9ae505783df61529a2"/>
      <w:bookmarkEnd w:id="169"/>
      <w:r>
        <w:t>Siskiyou Resource Conservation District. 1994. “Scott Valley Irrigation District Study.”</w:t>
      </w:r>
    </w:p>
    <w:p w14:paraId="4A89B516" w14:textId="77777777" w:rsidR="009423C5" w:rsidRDefault="00000000">
      <w:pPr>
        <w:pStyle w:val="Bibliography"/>
      </w:pPr>
      <w:bookmarkStart w:id="171" w:name="Xfb2f30bfeb975733173d4f54503165ae434e004"/>
      <w:bookmarkEnd w:id="170"/>
      <w:r>
        <w:t>———. 2004. “Final Report Scott River Coho Spawning Assessment: 2003-2004.” Etna, CA: Siskiyou Resource Conservation District.</w:t>
      </w:r>
    </w:p>
    <w:p w14:paraId="1FF4E256" w14:textId="77777777" w:rsidR="009423C5" w:rsidRDefault="00000000">
      <w:pPr>
        <w:pStyle w:val="Bibliography"/>
      </w:pPr>
      <w:bookmarkStart w:id="172" w:name="X36416dcc235fcfe51d2b5c41bd26783cc18bc62"/>
      <w:bookmarkEnd w:id="171"/>
      <w:r>
        <w:t>———. 2010. “Scott River Adult Coho Spawning Ground Surveys December 2009 - January 2010.” Etna, CA: Siskiyou Resource Conservation District.</w:t>
      </w:r>
    </w:p>
    <w:p w14:paraId="109BD2D0" w14:textId="77777777" w:rsidR="009423C5" w:rsidRDefault="00000000">
      <w:pPr>
        <w:pStyle w:val="Bibliography"/>
      </w:pPr>
      <w:bookmarkStart w:id="173" w:name="ref-SteinEtAlCalifornia2021"/>
      <w:bookmarkEnd w:id="172"/>
      <w:r>
        <w:lastRenderedPageBreak/>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91">
        <w:r>
          <w:rPr>
            <w:rStyle w:val="Hyperlink"/>
          </w:rPr>
          <w:t>https://doi.org/10.3389/fenvs.2021.769943</w:t>
        </w:r>
      </w:hyperlink>
      <w:r>
        <w:t>.</w:t>
      </w:r>
    </w:p>
    <w:p w14:paraId="44F339AC" w14:textId="77777777" w:rsidR="009423C5" w:rsidRDefault="00000000">
      <w:pPr>
        <w:pStyle w:val="Bibliography"/>
      </w:pPr>
      <w:bookmarkStart w:id="174" w:name="ref-Stewart-KosterEtAlFish2011"/>
      <w:bookmarkEnd w:id="173"/>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92">
        <w:r>
          <w:rPr>
            <w:rStyle w:val="Hyperlink"/>
          </w:rPr>
          <w:t>https://doi.org/10.1111/j.1095-8649.2011.03072.x</w:t>
        </w:r>
      </w:hyperlink>
      <w:r>
        <w:t>.</w:t>
      </w:r>
    </w:p>
    <w:p w14:paraId="41F85998" w14:textId="77777777" w:rsidR="009423C5" w:rsidRDefault="00000000">
      <w:pPr>
        <w:pStyle w:val="Bibliography"/>
      </w:pPr>
      <w:bookmarkStart w:id="175" w:name="ref-TarlockLocal1993"/>
      <w:bookmarkEnd w:id="174"/>
      <w:r>
        <w:t xml:space="preserve">Tarlock, A Dan. 1993. “Local Government Protection of Biodiversity: What Is Its Niche?” </w:t>
      </w:r>
      <w:r>
        <w:rPr>
          <w:i/>
          <w:iCs/>
        </w:rPr>
        <w:t>The University of Chicago Law Review</w:t>
      </w:r>
      <w:r>
        <w:t xml:space="preserve"> 60 (2): 555–613. </w:t>
      </w:r>
      <w:hyperlink r:id="rId93">
        <w:r>
          <w:rPr>
            <w:rStyle w:val="Hyperlink"/>
          </w:rPr>
          <w:t>https://www.jstor.org/stable/1600079</w:t>
        </w:r>
      </w:hyperlink>
      <w:r>
        <w:t>.</w:t>
      </w:r>
    </w:p>
    <w:p w14:paraId="6F91FB73" w14:textId="77777777" w:rsidR="009423C5" w:rsidRDefault="00000000">
      <w:pPr>
        <w:pStyle w:val="Bibliography"/>
      </w:pPr>
      <w:bookmarkStart w:id="176" w:name="ref-TesfayeEtAlClimatic2017"/>
      <w:bookmarkEnd w:id="175"/>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4">
        <w:r>
          <w:rPr>
            <w:rStyle w:val="Hyperlink"/>
          </w:rPr>
          <w:t>https://doi.org/10.1016/j.scitotenv.2017.07.138</w:t>
        </w:r>
      </w:hyperlink>
      <w:r>
        <w:t>.</w:t>
      </w:r>
    </w:p>
    <w:p w14:paraId="4E6865CF" w14:textId="77777777" w:rsidR="009423C5" w:rsidRDefault="00000000">
      <w:pPr>
        <w:pStyle w:val="Bibliography"/>
      </w:pPr>
      <w:bookmarkStart w:id="177" w:name="ref-TharmeGlobal2003"/>
      <w:bookmarkEnd w:id="176"/>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5">
        <w:r>
          <w:rPr>
            <w:rStyle w:val="Hyperlink"/>
          </w:rPr>
          <w:t>https://doi.org/10.1002/rra.736</w:t>
        </w:r>
      </w:hyperlink>
      <w:r>
        <w:t>.</w:t>
      </w:r>
    </w:p>
    <w:p w14:paraId="161699EF" w14:textId="77777777" w:rsidR="009423C5" w:rsidRDefault="00000000">
      <w:pPr>
        <w:pStyle w:val="Bibliography"/>
      </w:pPr>
      <w:bookmarkStart w:id="178" w:name="ref-TheRFoundationProject2025"/>
      <w:bookmarkEnd w:id="177"/>
      <w:r>
        <w:t>The R Foundation. 2025. “R: The R Project for Statistical Computing.” https://www.r-project.org/.</w:t>
      </w:r>
    </w:p>
    <w:p w14:paraId="7C1C103B" w14:textId="77777777" w:rsidR="009423C5" w:rsidRDefault="00000000">
      <w:pPr>
        <w:pStyle w:val="Bibliography"/>
      </w:pPr>
      <w:bookmarkStart w:id="179" w:name="ref-TolleyEtAlSensitivity2019"/>
      <w:bookmarkEnd w:id="178"/>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6">
        <w:r>
          <w:rPr>
            <w:rStyle w:val="Hyperlink"/>
          </w:rPr>
          <w:t>https://doi.org/10.1029/2018WR024209</w:t>
        </w:r>
      </w:hyperlink>
      <w:r>
        <w:t>.</w:t>
      </w:r>
    </w:p>
    <w:p w14:paraId="5BA7A04B" w14:textId="77777777" w:rsidR="009423C5" w:rsidRDefault="00000000">
      <w:pPr>
        <w:pStyle w:val="Bibliography"/>
      </w:pPr>
      <w:bookmarkStart w:id="180" w:name="ref-TurnerStewardsonHydrologic2014"/>
      <w:bookmarkEnd w:id="179"/>
      <w:r>
        <w:t xml:space="preserve">Turner, Margot, and Michael Stewardson. 2014. “Hydrologic Indicators of Hydraulic Conditions That Drive Flow–Biota Relationships.” </w:t>
      </w:r>
      <w:r>
        <w:rPr>
          <w:i/>
          <w:iCs/>
        </w:rPr>
        <w:t>Hydrological Sciences Journal</w:t>
      </w:r>
      <w:r>
        <w:t xml:space="preserve"> 59 (3-4): 659–72. </w:t>
      </w:r>
      <w:hyperlink r:id="rId97">
        <w:r>
          <w:rPr>
            <w:rStyle w:val="Hyperlink"/>
          </w:rPr>
          <w:t>https://doi.org/10.1080/02626667.2014.896997</w:t>
        </w:r>
      </w:hyperlink>
      <w:r>
        <w:t>.</w:t>
      </w:r>
    </w:p>
    <w:p w14:paraId="48BD36A3" w14:textId="77777777" w:rsidR="009423C5" w:rsidRDefault="00000000">
      <w:pPr>
        <w:pStyle w:val="Bibliography"/>
      </w:pPr>
      <w:bookmarkStart w:id="181" w:name="ref-VanKirkNamanRelative2008"/>
      <w:bookmarkEnd w:id="180"/>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8">
        <w:r>
          <w:rPr>
            <w:rStyle w:val="Hyperlink"/>
          </w:rPr>
          <w:t>https://doi.org/10.1111/j.1752-1688.2008.00212.x</w:t>
        </w:r>
      </w:hyperlink>
      <w:r>
        <w:t>.</w:t>
      </w:r>
    </w:p>
    <w:p w14:paraId="1DE5D971" w14:textId="77777777" w:rsidR="009423C5" w:rsidRDefault="00000000">
      <w:pPr>
        <w:pStyle w:val="Bibliography"/>
      </w:pPr>
      <w:bookmarkStart w:id="182" w:name="ref-WainwrightEtAlCCIEA2013"/>
      <w:bookmarkEnd w:id="181"/>
      <w:r>
        <w:t>Wainwright, Thomas C, Thomas H Williams, Kurt L Fresh, and Brian K Wells. 2013. “CCIEA PHASE II REPORT: ECOSYSTEM COMPONENTS, FISHERIES AND PROTECTED SPECIES - SALMON: Chinook and Coho Salmon.” National Marine Fisheries Service.</w:t>
      </w:r>
    </w:p>
    <w:p w14:paraId="15D38FCE" w14:textId="77777777" w:rsidR="009423C5" w:rsidRDefault="00000000">
      <w:pPr>
        <w:pStyle w:val="Bibliography"/>
      </w:pPr>
      <w:bookmarkStart w:id="183" w:name="ref-WardEtAlLeveraging2024"/>
      <w:bookmarkEnd w:id="182"/>
      <w:r>
        <w:lastRenderedPageBreak/>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9">
        <w:r>
          <w:rPr>
            <w:rStyle w:val="Hyperlink"/>
          </w:rPr>
          <w:t>https://doi.org/10.1111/faf.12850</w:t>
        </w:r>
      </w:hyperlink>
      <w:r>
        <w:t>.</w:t>
      </w:r>
    </w:p>
    <w:p w14:paraId="70409DD0" w14:textId="77777777" w:rsidR="009423C5" w:rsidRDefault="00000000">
      <w:pPr>
        <w:pStyle w:val="Bibliography"/>
      </w:pPr>
      <w:bookmarkStart w:id="184" w:name="ref-WebbEtAlAdaptive2018"/>
      <w:bookmarkEnd w:id="183"/>
      <w:r>
        <w:t xml:space="preserve">Webb, J. Angus, Robyn J. Watts, Catherine Allan, and John C. Conallin. 2018. “Adaptive Management of Environmental Flows.” </w:t>
      </w:r>
      <w:r>
        <w:rPr>
          <w:i/>
          <w:iCs/>
        </w:rPr>
        <w:t>Environmental Management</w:t>
      </w:r>
      <w:r>
        <w:t xml:space="preserve"> 61 (3): 339–46. </w:t>
      </w:r>
      <w:hyperlink r:id="rId100">
        <w:r>
          <w:rPr>
            <w:rStyle w:val="Hyperlink"/>
          </w:rPr>
          <w:t>https://doi.org/10.1007/s00267-017-0981-6</w:t>
        </w:r>
      </w:hyperlink>
      <w:r>
        <w:t>.</w:t>
      </w:r>
    </w:p>
    <w:p w14:paraId="79F31571" w14:textId="77777777" w:rsidR="009423C5" w:rsidRDefault="00000000">
      <w:pPr>
        <w:pStyle w:val="Bibliography"/>
      </w:pPr>
      <w:bookmarkStart w:id="185" w:name="ref-WelchEtAlSynthesis2021"/>
      <w:bookmarkEnd w:id="184"/>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101">
        <w:r>
          <w:rPr>
            <w:rStyle w:val="Hyperlink"/>
          </w:rPr>
          <w:t>https://doi.org/10.1111/faf.12514</w:t>
        </w:r>
      </w:hyperlink>
      <w:r>
        <w:t>.</w:t>
      </w:r>
    </w:p>
    <w:p w14:paraId="7D8A8B01" w14:textId="77777777" w:rsidR="009423C5" w:rsidRDefault="00000000">
      <w:pPr>
        <w:pStyle w:val="Bibliography"/>
      </w:pPr>
      <w:bookmarkStart w:id="186" w:name="ref-WhiteEtAlMacroinvertebrate2018"/>
      <w:bookmarkEnd w:id="18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102">
        <w:r>
          <w:rPr>
            <w:rStyle w:val="Hyperlink"/>
          </w:rPr>
          <w:t>https://doi.org/10.1016/j.scitotenv.2017.06.081</w:t>
        </w:r>
      </w:hyperlink>
      <w:r>
        <w:t>.</w:t>
      </w:r>
    </w:p>
    <w:p w14:paraId="4703A86A" w14:textId="77777777" w:rsidR="009423C5" w:rsidRDefault="00000000">
      <w:pPr>
        <w:pStyle w:val="Bibliography"/>
      </w:pPr>
      <w:bookmarkStart w:id="187" w:name="ref-WillisEtAlInstream2016"/>
      <w:bookmarkEnd w:id="186"/>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3">
        <w:r>
          <w:rPr>
            <w:rStyle w:val="Hyperlink"/>
          </w:rPr>
          <w:t>https://doi.org/10.1061/(ASCE)WR.1943-5452.0000590</w:t>
        </w:r>
      </w:hyperlink>
      <w:r>
        <w:t>.</w:t>
      </w:r>
    </w:p>
    <w:p w14:paraId="7260B881" w14:textId="77777777" w:rsidR="009423C5" w:rsidRDefault="00000000">
      <w:pPr>
        <w:pStyle w:val="Bibliography"/>
      </w:pPr>
      <w:bookmarkStart w:id="188" w:name="ref-YaoEtAlIdentifying2021"/>
      <w:bookmarkEnd w:id="187"/>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4">
        <w:r>
          <w:rPr>
            <w:rStyle w:val="Hyperlink"/>
          </w:rPr>
          <w:t>https://doi.org/10.1016/j.ecoleng.2020.106102</w:t>
        </w:r>
      </w:hyperlink>
      <w:r>
        <w:t>.</w:t>
      </w:r>
    </w:p>
    <w:p w14:paraId="03933071" w14:textId="77777777" w:rsidR="009423C5" w:rsidRDefault="00000000">
      <w:pPr>
        <w:pStyle w:val="Bibliography"/>
      </w:pPr>
      <w:bookmarkStart w:id="189" w:name="ref-YarnellEtAlFunctional2015"/>
      <w:bookmarkEnd w:id="188"/>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5">
        <w:r>
          <w:rPr>
            <w:rStyle w:val="Hyperlink"/>
          </w:rPr>
          <w:t>https://doi.org/10.1093/biosci/biv102</w:t>
        </w:r>
      </w:hyperlink>
      <w:r>
        <w:t>.</w:t>
      </w:r>
    </w:p>
    <w:p w14:paraId="40B61107" w14:textId="77777777" w:rsidR="009423C5" w:rsidRDefault="00000000">
      <w:pPr>
        <w:pStyle w:val="Bibliography"/>
      </w:pPr>
      <w:bookmarkStart w:id="190" w:name="ref-YarnellEtAlFunctional2020"/>
      <w:bookmarkEnd w:id="189"/>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6">
        <w:r>
          <w:rPr>
            <w:rStyle w:val="Hyperlink"/>
          </w:rPr>
          <w:t>https://doi.org/10.1002/rra.3575</w:t>
        </w:r>
      </w:hyperlink>
      <w:r>
        <w:t>.</w:t>
      </w:r>
    </w:p>
    <w:p w14:paraId="23B8194E" w14:textId="77777777" w:rsidR="009423C5" w:rsidRDefault="00000000">
      <w:pPr>
        <w:pStyle w:val="Bibliography"/>
      </w:pPr>
      <w:bookmarkStart w:id="191" w:name="ref-YokelScott2011"/>
      <w:bookmarkEnd w:id="190"/>
      <w:r>
        <w:t>Yokel, Danielle. 2011. “Scott River Adult Coho Spawning Ground Surveys 2010-2011 Season.” Etna, CA: Siskiyou Resource Conservation District.</w:t>
      </w:r>
    </w:p>
    <w:p w14:paraId="68AF7E0E" w14:textId="77777777" w:rsidR="009423C5" w:rsidRDefault="00000000">
      <w:pPr>
        <w:pStyle w:val="Bibliography"/>
      </w:pPr>
      <w:bookmarkStart w:id="192" w:name="ref-YokelScott2013"/>
      <w:bookmarkEnd w:id="191"/>
      <w:r>
        <w:t>———. 2013. “Scott River Adult Coho Spawning Ground Surveys 2012-2013 Season.” Etna, CA: Siskiyou Resource Conservation District.</w:t>
      </w:r>
    </w:p>
    <w:p w14:paraId="2F83CC2F" w14:textId="77777777" w:rsidR="009423C5" w:rsidRDefault="00000000">
      <w:pPr>
        <w:pStyle w:val="Bibliography"/>
      </w:pPr>
      <w:bookmarkStart w:id="193" w:name="ref-YokelScott2014"/>
      <w:bookmarkEnd w:id="192"/>
      <w:r>
        <w:lastRenderedPageBreak/>
        <w:t>———. 2014. “Scott River Adult Coho Spawning Ground Surveys 2013-2014 Season.” Etna, CA: Siskiyou Resource Conservation District.</w:t>
      </w:r>
    </w:p>
    <w:p w14:paraId="6E3CEC88" w14:textId="77777777" w:rsidR="009423C5" w:rsidRDefault="00000000">
      <w:pPr>
        <w:pStyle w:val="Bibliography"/>
      </w:pPr>
      <w:bookmarkStart w:id="194" w:name="ref-YokelEtAlScott2018"/>
      <w:bookmarkEnd w:id="193"/>
      <w:r>
        <w:t>Yokel, Erich, Shari Witmore, Betsy Stapleton, Charnna Gilmore, and Michael M Pollock. 2018. “Scott River Beaver Dam Analogue Coho Salmon Habitat Restoration Program 2017 Monitoring Report.” Etna, CA: Scott River Watershed Council.</w:t>
      </w:r>
    </w:p>
    <w:bookmarkEnd w:id="48"/>
    <w:bookmarkEnd w:id="194"/>
    <w:p w14:paraId="324B05DC" w14:textId="77777777" w:rsidR="009423C5" w:rsidRDefault="00000000">
      <w:r>
        <w:br w:type="page"/>
      </w:r>
    </w:p>
    <w:p w14:paraId="032C847E" w14:textId="77777777" w:rsidR="009423C5" w:rsidRDefault="00000000">
      <w:pPr>
        <w:pStyle w:val="Heading1"/>
      </w:pPr>
      <w:bookmarkStart w:id="195" w:name="Xf801689c87c80bcf12813348239a64c98524c33"/>
      <w:bookmarkEnd w:id="46"/>
      <w:r>
        <w:lastRenderedPageBreak/>
        <w:t>Supplement to “A watershed-specific formula to predict salmon reproduction using functional flow metrics”</w:t>
      </w:r>
    </w:p>
    <w:p w14:paraId="5DE398C2" w14:textId="77777777" w:rsidR="009423C5" w:rsidRDefault="00000000">
      <w:pPr>
        <w:pStyle w:val="Heading1"/>
      </w:pPr>
      <w:bookmarkStart w:id="196" w:name="history-of-flow-ecology-relationships-1"/>
      <w:bookmarkEnd w:id="195"/>
      <w:r>
        <w:rPr>
          <w:rStyle w:val="SectionNumber"/>
        </w:rPr>
        <w:t>8</w:t>
      </w:r>
      <w:r>
        <w:tab/>
        <w:t>History of flow-ecology relationships</w:t>
      </w:r>
    </w:p>
    <w:p w14:paraId="7F683326" w14:textId="77777777" w:rsidR="009423C5"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5B7F467E" w14:textId="77777777" w:rsidR="009423C5"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t>
      </w:r>
      <w:r>
        <w:rPr>
          <w:b/>
          <w:bCs/>
        </w:rPr>
        <w:t>insert IHA and ELOHA</w:t>
      </w:r>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3CC03C32" w14:textId="77777777" w:rsidR="009423C5"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35D21DA3" w14:textId="77777777" w:rsidR="009423C5" w:rsidRDefault="00000000">
      <w:pPr>
        <w:pStyle w:val="BodyText"/>
      </w:pPr>
      <w:r>
        <w:lastRenderedPageBreak/>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58C7B707" w14:textId="77777777" w:rsidR="009423C5"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00C565F5" w14:textId="77777777" w:rsidR="009423C5" w:rsidRDefault="00000000">
      <w:pPr>
        <w:pStyle w:val="BodyText"/>
      </w:pPr>
      <w:r>
        <w:t>The present study is a longitudinal “bottom-up” 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2FE51663" w14:textId="77777777" w:rsidR="009423C5" w:rsidRDefault="00000000">
      <w:pPr>
        <w:pStyle w:val="Heading2"/>
      </w:pPr>
      <w:bookmarkStart w:id="197" w:name="X7927e02b030070da3d3f36a45d1c21d7f6b1239"/>
      <w:r>
        <w:rPr>
          <w:rStyle w:val="SectionNumber"/>
        </w:rPr>
        <w:t>8.1</w:t>
      </w:r>
      <w:r>
        <w:tab/>
        <w:t>Previous work and limitations of a hydrologic predictor approach</w:t>
      </w:r>
    </w:p>
    <w:p w14:paraId="02989828" w14:textId="77777777" w:rsidR="009423C5" w:rsidRDefault="00000000">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w:t>
      </w:r>
      <w:r>
        <w:lastRenderedPageBreak/>
        <w:t>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3311DA63" w14:textId="77777777" w:rsidR="009423C5"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w:t>
      </w:r>
    </w:p>
    <w:p w14:paraId="4EF3CB5D" w14:textId="77777777" w:rsidR="009423C5" w:rsidRDefault="00000000">
      <w:pPr>
        <w:pStyle w:val="Heading1"/>
      </w:pPr>
      <w:bookmarkStart w:id="198" w:name="X36fa6955ee881a3061f3114fd02206899c105b3"/>
      <w:bookmarkEnd w:id="196"/>
      <w:bookmarkEnd w:id="197"/>
      <w:r>
        <w:rPr>
          <w:rStyle w:val="SectionNumber"/>
        </w:rPr>
        <w:t>9</w:t>
      </w:r>
      <w:r>
        <w:tab/>
        <w:t>Scott River watershed setting and water use</w:t>
      </w:r>
    </w:p>
    <w:p w14:paraId="79CD9B3E" w14:textId="77777777" w:rsidR="009423C5" w:rsidRDefault="00000000">
      <w:pPr>
        <w:pStyle w:val="Heading2"/>
      </w:pPr>
      <w:bookmarkStart w:id="199" w:name="geography-climate-and-hydrology"/>
      <w:r>
        <w:rPr>
          <w:rStyle w:val="SectionNumber"/>
        </w:rPr>
        <w:t>9.1</w:t>
      </w:r>
      <w:r>
        <w:tab/>
        <w:t>Geography, climate and hydrology</w:t>
      </w:r>
    </w:p>
    <w:p w14:paraId="5FC9839F" w14:textId="77777777" w:rsidR="009423C5"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8).</w:t>
      </w:r>
    </w:p>
    <w:p w14:paraId="50CB4C65" w14:textId="77777777" w:rsidR="009423C5" w:rsidRDefault="00000000">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w:t>
      </w:r>
      <w:r>
        <w:lastRenderedPageBreak/>
        <w:t>management programs in this region, this document uses units of cubic feet per second (cfs) when reporting hydrologic fluxes.</w:t>
      </w:r>
    </w:p>
    <w:p w14:paraId="5494206A" w14:textId="77777777" w:rsidR="009423C5" w:rsidRDefault="00000000">
      <w:pPr>
        <w:pStyle w:val="CaptionedFigure"/>
      </w:pPr>
      <w:r>
        <w:rPr>
          <w:noProof/>
        </w:rPr>
        <w:drawing>
          <wp:inline distT="0" distB="0" distL="0" distR="0" wp14:anchorId="3B7181B5" wp14:editId="0C89DA58">
            <wp:extent cx="5334000" cy="4572000"/>
            <wp:effectExtent l="0" t="0" r="0" b="0"/>
            <wp:docPr id="335" name="Picture"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6" name="Picture" descr="Graphics%20and%20Supplements/Figure%20S1.png"/>
                    <pic:cNvPicPr>
                      <a:picLocks noChangeAspect="1" noChangeArrowheads="1"/>
                    </pic:cNvPicPr>
                  </pic:nvPicPr>
                  <pic:blipFill>
                    <a:blip r:embed="rId107"/>
                    <a:stretch>
                      <a:fillRect/>
                    </a:stretch>
                  </pic:blipFill>
                  <pic:spPr bwMode="auto">
                    <a:xfrm>
                      <a:off x="0" y="0"/>
                      <a:ext cx="5334000" cy="4572000"/>
                    </a:xfrm>
                    <a:prstGeom prst="rect">
                      <a:avLst/>
                    </a:prstGeom>
                    <a:noFill/>
                    <a:ln w="9525">
                      <a:noFill/>
                      <a:headEnd/>
                      <a:tailEnd/>
                    </a:ln>
                  </pic:spPr>
                </pic:pic>
              </a:graphicData>
            </a:graphic>
          </wp:inline>
        </w:drawing>
      </w:r>
    </w:p>
    <w:p w14:paraId="51AC77B2" w14:textId="77777777" w:rsidR="009423C5" w:rsidRDefault="00000000">
      <w:pPr>
        <w:pStyle w:val="ImageCaption"/>
      </w:pPr>
      <w:bookmarkStart w:id="200" w:name="fig:fjFlowFigure"/>
      <w:bookmarkEnd w:id="200"/>
      <w:r>
        <w:t>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6078C4CC" w14:textId="77777777" w:rsidR="009423C5" w:rsidRDefault="00000000">
      <w:pPr>
        <w:pStyle w:val="Heading2"/>
      </w:pPr>
      <w:bookmarkStart w:id="201" w:name="water-uses-and-management-objectives"/>
      <w:bookmarkEnd w:id="199"/>
      <w:r>
        <w:rPr>
          <w:rStyle w:val="SectionNumber"/>
        </w:rPr>
        <w:t>9.2</w:t>
      </w:r>
      <w:r>
        <w:tab/>
        <w:t>Water uses and management objectives</w:t>
      </w:r>
    </w:p>
    <w:p w14:paraId="1422BDD9" w14:textId="77777777" w:rsidR="009423C5"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13D9EB5A" w14:textId="77777777" w:rsidR="009423C5" w:rsidRDefault="00000000">
      <w:pPr>
        <w:pStyle w:val="BodyText"/>
      </w:pPr>
      <w:r>
        <w:t xml:space="preserve">Historically, local regulation of land use has focused on maintaining the rural and agricultural character of Scott Valley (Scott Valley Area Plan Committee 1980). Regulating </w:t>
      </w:r>
      <w:r>
        <w:lastRenderedPageBreak/>
        <w:t>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2A26940B" w14:textId="77777777" w:rsidR="009423C5"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250A3441" w14:textId="77777777" w:rsidR="009423C5" w:rsidRDefault="00000000">
      <w:pPr>
        <w:pStyle w:val="Heading2"/>
      </w:pPr>
      <w:bookmarkStart w:id="202" w:name="Xb27e77f18828496ffbb2766058a1667661d3f8c"/>
      <w:bookmarkEnd w:id="201"/>
      <w:r>
        <w:rPr>
          <w:rStyle w:val="SectionNumber"/>
        </w:rPr>
        <w:t>9.3</w:t>
      </w:r>
      <w:r>
        <w:tab/>
        <w:t>Historical assessments of Scott River flow-ecology relationships</w:t>
      </w:r>
    </w:p>
    <w:p w14:paraId="13835551" w14:textId="77777777" w:rsidR="009423C5" w:rsidRDefault="00000000">
      <w:pPr>
        <w:pStyle w:val="FirstParagraph"/>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p>
    <w:p w14:paraId="306CC4A4" w14:textId="77777777" w:rsidR="009423C5" w:rsidRDefault="00000000">
      <w:pPr>
        <w:pStyle w:val="Heading1"/>
      </w:pPr>
      <w:bookmarkStart w:id="203" w:name="X0bd3016bee80ab9702328ff78f59e4e0f8fa9fc"/>
      <w:bookmarkEnd w:id="198"/>
      <w:bookmarkEnd w:id="202"/>
      <w:r>
        <w:rPr>
          <w:rStyle w:val="SectionNumber"/>
        </w:rPr>
        <w:t>10</w:t>
      </w:r>
      <w:r>
        <w:tab/>
        <w:t>Species of concern - coho and Chinook salmon</w:t>
      </w:r>
    </w:p>
    <w:p w14:paraId="57C0949A" w14:textId="77777777" w:rsidR="009423C5" w:rsidRDefault="00000000">
      <w:pPr>
        <w:pStyle w:val="Heading3"/>
      </w:pPr>
      <w:bookmarkStart w:id="204" w:name="X136f33e79e427ef0f7f53ec015635d638b8a303"/>
      <w:r>
        <w:rPr>
          <w:rStyle w:val="SectionNumber"/>
        </w:rPr>
        <w:t>10.0.1</w:t>
      </w:r>
      <w:r>
        <w:tab/>
        <w:t>Life cycle and status of coho salmon (</w:t>
      </w:r>
      <w:r>
        <w:rPr>
          <w:i/>
          <w:iCs/>
        </w:rPr>
        <w:t>Oncorhynchus kisutch</w:t>
      </w:r>
      <w:r>
        <w:t>)</w:t>
      </w:r>
    </w:p>
    <w:p w14:paraId="1211CDA9" w14:textId="77777777" w:rsidR="009423C5" w:rsidRDefault="00000000">
      <w:pPr>
        <w:pStyle w:val="FirstParagraph"/>
      </w:pPr>
      <w:r>
        <w:t xml:space="preserve">Returning adult coho spawn in natal streams between November and January (Knechtle and Giudice 2020), and juvenile coho spend approximately one full year in freshwater streams before migrating to the ocean as smolts (Moyle 2002; McMahon 1983). In the Scott </w:t>
      </w:r>
      <w:r>
        <w:lastRenderedPageBreak/>
        <w:t>River system these natal streams are the tributaries along the margins of the valley floor (SRCD 2004).</w:t>
      </w:r>
    </w:p>
    <w:p w14:paraId="500B8D95" w14:textId="77777777" w:rsidR="009423C5"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66436804" w14:textId="77777777" w:rsidR="009423C5"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42FA47F5" w14:textId="77777777" w:rsidR="009423C5"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6A74811" w14:textId="77777777" w:rsidR="009423C5" w:rsidRDefault="00000000">
      <w:pPr>
        <w:pStyle w:val="Heading3"/>
      </w:pPr>
      <w:bookmarkStart w:id="205" w:name="X1f6deda8747bb62c369b257f1af857aca7ccbda"/>
      <w:bookmarkEnd w:id="204"/>
      <w:r>
        <w:rPr>
          <w:rStyle w:val="SectionNumber"/>
        </w:rPr>
        <w:t>10.0.2</w:t>
      </w:r>
      <w:r>
        <w:tab/>
        <w:t>Life cycle and status of Chinook salmon (</w:t>
      </w:r>
      <w:r>
        <w:rPr>
          <w:i/>
          <w:iCs/>
        </w:rPr>
        <w:t>Onchorhynchus tsawytscha</w:t>
      </w:r>
      <w:r>
        <w:t>)</w:t>
      </w:r>
    </w:p>
    <w:p w14:paraId="2A846149" w14:textId="77777777" w:rsidR="009423C5"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maturity, and timing of return to natal stream (Groot and Margolis 1991; Bourret, Caudill, and Keefer 2016).</w:t>
      </w:r>
    </w:p>
    <w:p w14:paraId="3394EE55" w14:textId="77777777" w:rsidR="009423C5"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73881149" w14:textId="77777777" w:rsidR="009423C5" w:rsidRDefault="00000000">
      <w:pPr>
        <w:pStyle w:val="Heading1"/>
      </w:pPr>
      <w:bookmarkStart w:id="206" w:name="hydrologic-metrics"/>
      <w:bookmarkEnd w:id="203"/>
      <w:bookmarkEnd w:id="205"/>
      <w:r>
        <w:rPr>
          <w:rStyle w:val="SectionNumber"/>
        </w:rPr>
        <w:lastRenderedPageBreak/>
        <w:t>11</w:t>
      </w:r>
      <w:r>
        <w:tab/>
        <w:t>Hydrologic Metrics</w:t>
      </w:r>
    </w:p>
    <w:p w14:paraId="460C18A0" w14:textId="77777777" w:rsidR="009423C5" w:rsidRDefault="00000000">
      <w:pPr>
        <w:pStyle w:val="Heading2"/>
      </w:pPr>
      <w:bookmarkStart w:id="207" w:name="functional-flows-background"/>
      <w:r>
        <w:rPr>
          <w:rStyle w:val="SectionNumber"/>
        </w:rPr>
        <w:t>11.1</w:t>
      </w:r>
      <w:r>
        <w:tab/>
        <w:t>Functional Flows Background</w:t>
      </w:r>
    </w:p>
    <w:p w14:paraId="59199CBF" w14:textId="77777777" w:rsidR="009423C5" w:rsidRDefault="00000000">
      <w:pPr>
        <w:pStyle w:val="FirstParagraph"/>
      </w:pPr>
      <w:r>
        <w:t>The annual functional flow metrics calculated from Fort Jones average daily flow (USGS Gauge 11519500) (Patterson et al. 2020; Carpenter 2024) are shown in Tables 6 through 11 below. These are then aligned with a salmon cohort for the statistical modeling exercise.</w:t>
      </w:r>
    </w:p>
    <w:p w14:paraId="469F376F" w14:textId="77777777" w:rsidR="009423C5" w:rsidRDefault="00000000">
      <w:pPr>
        <w:pStyle w:val="TableCaption"/>
      </w:pPr>
      <w:bookmarkStart w:id="208" w:name="tab:funcFlowTermsTab"/>
      <w:bookmarkEnd w:id="208"/>
      <w:r>
        <w:t>Table 5: Explanation of functional flows used in this analysis (Patterson et al. 2020;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9423C5" w14:paraId="5E8585F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E7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11C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C67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877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9423C5" w14:paraId="2A6D1A1F" w14:textId="77777777" w:rsidTr="009423C5">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30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45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3E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09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9423C5" w14:paraId="4045B9D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D2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F8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F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A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9423C5" w14:paraId="2C4DCE4F"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AB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75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15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AF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 (with 90th and 50th %ile flows representing early summer flows and median summer baseflow, respectively).</w:t>
            </w:r>
          </w:p>
        </w:tc>
      </w:tr>
      <w:tr w:rsidR="009423C5" w14:paraId="598744AC"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71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72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D5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A3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9423C5" w14:paraId="439C8478"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6A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6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FD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94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9423C5" w14:paraId="19016B13"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C4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6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98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25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w:t>
            </w:r>
          </w:p>
        </w:tc>
      </w:tr>
      <w:tr w:rsidR="009423C5" w14:paraId="0A5245EE"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7D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9A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66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8D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9423C5" w14:paraId="599F3F0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5E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7A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BC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2B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9423C5" w14:paraId="0F2EEA11"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3E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FC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76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D6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flow during the wet season, with the 10th %ile corresponding to baseflow levels and 50th %ile corresponding to the median flow including winter storms.</w:t>
            </w:r>
          </w:p>
        </w:tc>
      </w:tr>
      <w:tr w:rsidR="009423C5" w14:paraId="7A5242E6"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59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0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45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5B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9423C5" w14:paraId="48BD587F"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71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D2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3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D2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9423C5" w14:paraId="419D7913"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E9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83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A5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B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9423C5" w14:paraId="2012FC1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AA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71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6B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39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9423C5" w14:paraId="07EDCDA5"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30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CF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E3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E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9423C5" w14:paraId="5AA18C81"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D5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25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0C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16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9423C5" w14:paraId="00085228"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17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96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D1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A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9423C5" w14:paraId="28C920CF"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83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1C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76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F5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9423C5" w14:paraId="2136131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6E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F1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C8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68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9423C5" w14:paraId="6DDDFCA3"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95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2D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59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55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9423C5" w14:paraId="1684FE21"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1F7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72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C9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91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9423C5" w14:paraId="13AD4CB6" w14:textId="77777777" w:rsidTr="009423C5">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5FE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B65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A8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3C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7A649C7C" w14:textId="77777777" w:rsidR="009423C5" w:rsidRDefault="00000000">
      <w:pPr>
        <w:pStyle w:val="SourceCode"/>
      </w:pPr>
      <w:r>
        <w:rPr>
          <w:rStyle w:val="VerbatimChar"/>
        </w:rPr>
        <w:t>## [1] FALSE</w:t>
      </w:r>
    </w:p>
    <w:p w14:paraId="00D42DFF" w14:textId="77777777" w:rsidR="009423C5" w:rsidRDefault="00000000">
      <w:pPr>
        <w:pStyle w:val="CaptionedFigure"/>
      </w:pPr>
      <w:r>
        <w:rPr>
          <w:noProof/>
        </w:rPr>
        <w:lastRenderedPageBreak/>
        <w:drawing>
          <wp:inline distT="0" distB="0" distL="0" distR="0" wp14:anchorId="1F8A106D" wp14:editId="0EA4F0C1">
            <wp:extent cx="5009989" cy="5932073"/>
            <wp:effectExtent l="0" t="0" r="0" b="0"/>
            <wp:docPr id="347"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48" name="Picture" descr="Graphics%20and%20Supplements/Figure%20S2.png"/>
                    <pic:cNvPicPr>
                      <a:picLocks noChangeAspect="1" noChangeArrowheads="1"/>
                    </pic:cNvPicPr>
                  </pic:nvPicPr>
                  <pic:blipFill>
                    <a:blip r:embed="rId108"/>
                    <a:stretch>
                      <a:fillRect/>
                    </a:stretch>
                  </pic:blipFill>
                  <pic:spPr bwMode="auto">
                    <a:xfrm>
                      <a:off x="0" y="0"/>
                      <a:ext cx="5009989" cy="5932073"/>
                    </a:xfrm>
                    <a:prstGeom prst="rect">
                      <a:avLst/>
                    </a:prstGeom>
                    <a:noFill/>
                    <a:ln w="9525">
                      <a:noFill/>
                      <a:headEnd/>
                      <a:tailEnd/>
                    </a:ln>
                  </pic:spPr>
                </pic:pic>
              </a:graphicData>
            </a:graphic>
          </wp:inline>
        </w:drawing>
      </w:r>
    </w:p>
    <w:p w14:paraId="66F5474E" w14:textId="77777777" w:rsidR="009423C5" w:rsidRDefault="00000000">
      <w:pPr>
        <w:pStyle w:val="ImageCaption"/>
      </w:pPr>
      <w:bookmarkStart w:id="209" w:name="fig:fig2Yarnell2020"/>
      <w:bookmarkEnd w:id="209"/>
      <w:r>
        <w:t>Figure 9: Figure 2 from Yarnell et al., 2020. Illustration of five functional flow categories identified for a mixed rain-snowmelt runoff river in California.</w:t>
      </w:r>
    </w:p>
    <w:p w14:paraId="6ABD79F7" w14:textId="77777777" w:rsidR="009423C5" w:rsidRDefault="00000000">
      <w:r>
        <w:br w:type="page"/>
      </w:r>
    </w:p>
    <w:p w14:paraId="01FCDCFD" w14:textId="77777777" w:rsidR="009423C5" w:rsidRDefault="00000000">
      <w:pPr>
        <w:pStyle w:val="Heading2"/>
      </w:pPr>
      <w:bookmarkStart w:id="210" w:name="X5143b889c42d61cce794706663e70ef2a3a0f5b"/>
      <w:bookmarkEnd w:id="207"/>
      <w:r>
        <w:rPr>
          <w:rStyle w:val="SectionNumber"/>
        </w:rPr>
        <w:lastRenderedPageBreak/>
        <w:t>11.2</w:t>
      </w:r>
      <w:r>
        <w:tab/>
        <w:t>Data tables: annual values for Fort Jones Gauge functional flows</w:t>
      </w:r>
    </w:p>
    <w:p w14:paraId="5CB68ABC" w14:textId="77777777" w:rsidR="009423C5" w:rsidRDefault="00000000">
      <w:pPr>
        <w:pStyle w:val="TableCaption"/>
      </w:pPr>
      <w:bookmarkStart w:id="211" w:name="tab:funcFlowsAnnualValuesTab1"/>
      <w:bookmarkEnd w:id="211"/>
      <w:r>
        <w:t>Table 6: Functional Flows calculated for Scott River Gauge 11519500, columns 1 through 7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080"/>
        <w:gridCol w:w="1440"/>
        <w:gridCol w:w="1440"/>
        <w:gridCol w:w="1080"/>
        <w:gridCol w:w="1080"/>
      </w:tblGrid>
      <w:tr w:rsidR="009423C5" w14:paraId="51984B7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52A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50B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Dur_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C5E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16E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5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CBC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DAB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B64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r>
      <w:tr w:rsidR="009423C5" w14:paraId="1F5D1A20"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F1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73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45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3C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887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C94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40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6B4D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0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DC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9E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1F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09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FB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36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9423C5" w14:paraId="399790A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B2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6D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C0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C6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595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6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07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r>
      <w:tr w:rsidR="009423C5" w14:paraId="459960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5B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1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1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23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51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A8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FE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r>
      <w:tr w:rsidR="009423C5" w14:paraId="6F060DB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B3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AB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E4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06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2F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35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5A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9423C5" w14:paraId="71D3AF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97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12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C3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F2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D3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35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86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r>
      <w:tr w:rsidR="009423C5" w14:paraId="0709216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C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DE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E5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6F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04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36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CD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r>
      <w:tr w:rsidR="009423C5" w14:paraId="29B73F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5B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31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E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E6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D8A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24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3C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9423C5" w14:paraId="11FC64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B1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EA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5C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B8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F3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FF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DB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r>
      <w:tr w:rsidR="009423C5" w14:paraId="1ED8C1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21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9E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A5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A8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53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A1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91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9423C5" w14:paraId="31A6EAA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77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F7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F1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AE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BC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0A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68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r>
      <w:tr w:rsidR="009423C5" w14:paraId="66D333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D0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EC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A9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CB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07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3B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A8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9423C5" w14:paraId="71E2FDA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0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7B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0D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39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0B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97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6B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r>
      <w:tr w:rsidR="009423C5" w14:paraId="5BD8A65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CD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EB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96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89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A8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FD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23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r>
      <w:tr w:rsidR="009423C5" w14:paraId="497319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BA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C1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8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61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3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F1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07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9423C5" w14:paraId="0A48B0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61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5F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5C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05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34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F1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F4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r>
      <w:tr w:rsidR="009423C5" w14:paraId="5E452BE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44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D2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C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7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D0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E8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90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r>
      <w:tr w:rsidR="009423C5" w14:paraId="6D763D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62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A6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91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3E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C9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B8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8C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r>
      <w:tr w:rsidR="009423C5" w14:paraId="3E25102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D5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A2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39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5E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9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8C3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979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F4D4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D7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65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3B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2C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79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7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4A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9423C5" w14:paraId="76A942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A3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C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8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30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9C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2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7F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9423C5" w14:paraId="5A23FB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EF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E6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BF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FD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86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D7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5D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r>
      <w:tr w:rsidR="009423C5" w14:paraId="51DB44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90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07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13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CE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12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8E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AC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r>
      <w:tr w:rsidR="009423C5" w14:paraId="3EAC6C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81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09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49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72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38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BF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D8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r>
      <w:tr w:rsidR="009423C5" w14:paraId="1CCC87A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E3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E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E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FA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0F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B1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B8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r>
      <w:tr w:rsidR="009423C5" w14:paraId="7DE9808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F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10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78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A0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70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E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88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r>
      <w:tr w:rsidR="009423C5" w14:paraId="23563DE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6F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54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D0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A9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66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7D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D9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r>
      <w:tr w:rsidR="009423C5" w14:paraId="783192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A7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52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A8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3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55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20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03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r>
      <w:tr w:rsidR="009423C5" w14:paraId="4500BA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B8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7D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F7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00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D4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4B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5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r>
      <w:tr w:rsidR="009423C5" w14:paraId="6D0FE5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7A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8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CA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28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5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00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9A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9423C5" w14:paraId="1FD2E04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77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9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04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94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D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A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81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9423C5" w14:paraId="5A5D70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B7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83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CD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E8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F2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DE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9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r>
      <w:tr w:rsidR="009423C5" w14:paraId="2EF044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E4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42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33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7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96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FF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D0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9423C5" w14:paraId="427078B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39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9D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98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44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A3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7D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2E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r>
      <w:tr w:rsidR="009423C5" w14:paraId="301DEF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50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B5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B3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E4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48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2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E9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r>
      <w:tr w:rsidR="009423C5" w14:paraId="2A38B4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63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5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00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A4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5A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DE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C0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E36D6B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F8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08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2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3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77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91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99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r>
      <w:tr w:rsidR="009423C5" w14:paraId="5C6A0E0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09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DF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86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AB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1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F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50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r>
      <w:tr w:rsidR="009423C5" w14:paraId="5E40E1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A1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9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4D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C8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8C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A6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99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r>
      <w:tr w:rsidR="009423C5" w14:paraId="261F68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C3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E0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EE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66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26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6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A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9423C5" w14:paraId="4E0D76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CD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CE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04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46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A1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46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5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r>
      <w:tr w:rsidR="009423C5" w14:paraId="36CC62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20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20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42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B3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2B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A3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CF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r>
      <w:tr w:rsidR="009423C5" w14:paraId="5FAB9B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0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AB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02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C2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16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C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7B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9423C5" w14:paraId="2E37462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45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2A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94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D0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88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7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AC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r>
      <w:tr w:rsidR="009423C5" w14:paraId="2D2ED7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6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BF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DC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93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AE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B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D8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9423C5" w14:paraId="7F7158C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EB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EE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2F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94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AE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86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3B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9423C5" w14:paraId="547101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D9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E1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BB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1A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F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53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A0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r>
      <w:tr w:rsidR="009423C5" w14:paraId="1E2D563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E6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A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EB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14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F2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29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34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9423C5" w14:paraId="4729E5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6A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CD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1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A5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E3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8B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44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r>
      <w:tr w:rsidR="009423C5" w14:paraId="3948113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0B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D7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76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70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BA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07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7F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r>
      <w:tr w:rsidR="009423C5" w14:paraId="0D75DA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FC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01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6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F3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C4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28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5A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9423C5" w14:paraId="0DE6FAC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E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52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47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B1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9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8C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54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9423C5" w14:paraId="530E20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2A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81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96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BE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0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75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CC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9423C5" w14:paraId="3683EE1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9E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AD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07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2E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3B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75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05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9423C5" w14:paraId="03CCCB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C7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7A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BD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30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6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88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5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r>
      <w:tr w:rsidR="009423C5" w14:paraId="342B40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27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B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6C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28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6F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30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E6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9423C5" w14:paraId="3C2CEA1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C1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6C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61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2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84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F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6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9423C5" w14:paraId="1F7ADC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D0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BF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2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3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78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C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r>
      <w:tr w:rsidR="009423C5" w14:paraId="7A27AB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4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BB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07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EE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0F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C9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91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r>
      <w:tr w:rsidR="009423C5" w14:paraId="2B3C811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AC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37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64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80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A6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DC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969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EC14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2A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0B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58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19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93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0A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E2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r>
      <w:tr w:rsidR="009423C5" w14:paraId="79E750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24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09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B8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2B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BB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0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8E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r>
      <w:tr w:rsidR="009423C5" w14:paraId="2DC877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9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17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92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D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B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3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1F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r>
      <w:tr w:rsidR="009423C5" w14:paraId="3B07B5D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BE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1F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B5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D9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6A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F2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12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9423C5" w14:paraId="17E6EBA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B2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52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DC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5C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E5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2F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CE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r>
      <w:tr w:rsidR="009423C5" w14:paraId="5D2B89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9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D2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8B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5F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C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80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17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9423C5" w14:paraId="5E8455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23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30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D2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A6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A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45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C5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r>
      <w:tr w:rsidR="009423C5" w14:paraId="53CDFE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41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68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F1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79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DA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91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A9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r>
      <w:tr w:rsidR="009423C5" w14:paraId="14A787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A1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5A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6B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4D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6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D1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A9A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r>
      <w:tr w:rsidR="009423C5" w14:paraId="69EC170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3F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6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2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0F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97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97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1D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r>
      <w:tr w:rsidR="009423C5" w14:paraId="43E3674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C9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F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EA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21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D7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81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A2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7BE6E2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5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26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6F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DC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54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D6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A7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r>
      <w:tr w:rsidR="009423C5" w14:paraId="5784775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B7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12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7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91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0B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8A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BF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D3BE89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CE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5D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01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DF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AF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BE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5F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r>
      <w:tr w:rsidR="009423C5" w14:paraId="4709221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5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45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2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F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B6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72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1C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r>
      <w:tr w:rsidR="009423C5" w14:paraId="4F57F43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F1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B6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06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F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67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5E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2E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r>
      <w:tr w:rsidR="009423C5" w14:paraId="3B80FFC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A8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3A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45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71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4A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A2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6E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r>
      <w:tr w:rsidR="009423C5" w14:paraId="7B8906A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BE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56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1F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F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26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3B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09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r>
      <w:tr w:rsidR="009423C5" w14:paraId="2B406D0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9D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8C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D0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19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0C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E5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FE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r>
      <w:tr w:rsidR="009423C5" w14:paraId="46B8E7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2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62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DF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5F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CD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3F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1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9423C5" w14:paraId="7FE4B3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29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01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3B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CD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0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D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16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r>
      <w:tr w:rsidR="009423C5" w14:paraId="1ED707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45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8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54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AE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6A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2B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4E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9423C5" w14:paraId="3623C5C2"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E37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BD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CDA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0AD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C5C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B5B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94C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r>
    </w:tbl>
    <w:p w14:paraId="156676E0" w14:textId="77777777" w:rsidR="009423C5" w:rsidRDefault="00000000">
      <w:r>
        <w:br w:type="page"/>
      </w:r>
    </w:p>
    <w:p w14:paraId="16EB2939" w14:textId="77777777" w:rsidR="009423C5" w:rsidRDefault="00000000">
      <w:pPr>
        <w:pStyle w:val="TableCaption"/>
      </w:pPr>
      <w:bookmarkStart w:id="212" w:name="tab:funcFlowsAnnualValuesTab2"/>
      <w:bookmarkEnd w:id="212"/>
      <w:r>
        <w:lastRenderedPageBreak/>
        <w:t>Table 7: Functional Flows calculated for Scott River Gauge 11519500, columns 7 through 12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440"/>
        <w:gridCol w:w="1440"/>
        <w:gridCol w:w="1440"/>
        <w:gridCol w:w="1080"/>
      </w:tblGrid>
      <w:tr w:rsidR="009423C5" w14:paraId="57F5EC5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92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504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3DB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8FB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if_nu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38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05C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_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FB9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r>
      <w:tr w:rsidR="009423C5" w14:paraId="0374AC88"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AD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11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AA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4E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8D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18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0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69D4A2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8B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48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DB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F2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8FE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CE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23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9423C5" w14:paraId="36CB6B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A4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63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8E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B3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AE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37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F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9423C5" w14:paraId="0B9C76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3A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681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D3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6F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B2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0B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20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r>
      <w:tr w:rsidR="009423C5" w14:paraId="7BA110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28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39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A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C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56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BC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9423C5" w14:paraId="158B82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7E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4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D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67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D5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C1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16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6D6BE4E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5B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DD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B8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FA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2A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09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C7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50FB14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92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69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1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8E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A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D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78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46E99A0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C1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CC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B5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15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DF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AB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E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9423C5" w14:paraId="2C8B4B3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22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F9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77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8D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95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77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62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9423C5" w14:paraId="7BB2320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3E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F2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41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9A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0E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4E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6F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9423C5" w14:paraId="1AF36C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55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D4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6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CC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4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63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A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625A14D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F3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53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36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FB0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F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B9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3C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9423C5" w14:paraId="0416CF9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AB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1D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9B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AB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B5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5B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A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9423C5" w14:paraId="207232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5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DF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8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99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2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DD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7E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9423C5" w14:paraId="649BA85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55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A8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F4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5F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56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12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AB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9423C5" w14:paraId="7AD50F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2B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31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99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4C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7F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46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5A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9423C5" w14:paraId="58771D4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8F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1B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8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E8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0F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8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58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9423C5" w14:paraId="113ED6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FE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34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72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06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CE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C8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24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02C4D0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F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65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2E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AF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58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2F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8D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9423C5" w14:paraId="517E510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21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E2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03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74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B9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AE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CD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9423C5" w14:paraId="341722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4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E6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FE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4D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34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89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C0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9423C5" w14:paraId="4546D59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7E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CD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67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4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8C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6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81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9423C5" w14:paraId="41D6A3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41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97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E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34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3C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AD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DE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r>
      <w:tr w:rsidR="009423C5" w14:paraId="29BCF9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F7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E7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4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50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23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B2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75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9423C5" w14:paraId="0DA579F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06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8B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88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4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2A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4C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44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71A6296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EE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AB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9C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84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20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A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32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9423C5" w14:paraId="08AEC8C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CC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F5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52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F9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B3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9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22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9423C5" w14:paraId="39C3719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7A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CB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BB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C8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E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69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6F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9423C5" w14:paraId="75AA7EF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A7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F2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20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B8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EF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E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2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9423C5" w14:paraId="35E13E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37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04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E4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68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9D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59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EC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9423C5" w14:paraId="792AB7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5C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93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04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BD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E1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20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D7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5C62F6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96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38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C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6F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50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5E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8F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9423C5" w14:paraId="6DEB69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69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B4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0E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D2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68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2E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7B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9423C5" w14:paraId="3842828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3B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71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BC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E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B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4C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24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9423C5" w14:paraId="5823FB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4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55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DF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1D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0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11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C9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9423C5" w14:paraId="268D06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6D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00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E11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56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1A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21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6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5DA8A9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16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E6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5B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33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E9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CF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07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41D365D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78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0F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C7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1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EC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B4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BF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9423C5" w14:paraId="516CF75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2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71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BA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56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D4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C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3E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9423C5" w14:paraId="618641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57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F9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387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F0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3B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50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5A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9423C5" w14:paraId="58F59B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A7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9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B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8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53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EE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2D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9423C5" w14:paraId="4639B8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D4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C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E7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C6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8E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2D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00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9423C5" w14:paraId="0B7958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76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36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A2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A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70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E8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DCF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63E3DA9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18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62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33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DD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89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31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71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9423C5" w14:paraId="175A1D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53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1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D9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F8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9C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6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1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4D75E74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86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89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17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D7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D8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0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6A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9423C5" w14:paraId="43AA48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86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4C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00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18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F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BFE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C8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9423C5" w14:paraId="35308C2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DA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C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D9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08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D1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CF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6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9423C5" w14:paraId="788A5F2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98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E3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F3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8C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C7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EA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FB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9423C5" w14:paraId="13D641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5C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BA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09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E4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06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B0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D4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9423C5" w14:paraId="45BB14C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6E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6E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3E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D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22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E8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A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9423C5" w14:paraId="5F12D08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2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6F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3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65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EA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AD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D4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9423C5" w14:paraId="12490F4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3C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98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03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38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FC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C6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01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9423C5" w14:paraId="2A37528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E3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DF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A1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1A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8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A7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0C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4BD6DDE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36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3E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2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53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2F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9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21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9423C5" w14:paraId="06D996F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8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E0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06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CF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93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0E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CD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9423C5" w14:paraId="28EDEDE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74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BD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4D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5C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2B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8B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FC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9423C5" w14:paraId="2AA83D3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62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2A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5F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E6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9E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71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3B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9423C5" w14:paraId="56DE77C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4D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B9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430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E8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7D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61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77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9423C5" w14:paraId="30D5C92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55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7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C1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89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88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D5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D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9423C5" w14:paraId="692D1C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BF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70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43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9A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30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28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E5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9423C5" w14:paraId="1FBCCD4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6B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2F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2C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BE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53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4A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F6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9423C5" w14:paraId="4C1303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E5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B4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6B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9D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D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5B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D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9423C5" w14:paraId="747CC49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69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D7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36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1B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EE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FE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DF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9423C5" w14:paraId="00D32B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E9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B5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BB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EC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24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9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B1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9423C5" w14:paraId="755AB6A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D4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30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D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58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D2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9A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B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9423C5" w14:paraId="3B9C56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B8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B2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EE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CA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41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6A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C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5524EF6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FD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3F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48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1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95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A3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D6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2D61B60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18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C8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B6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1D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A9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3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22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9423C5" w14:paraId="73B351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DB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62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68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7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98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CE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5C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4F996A1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E7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BE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14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2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E7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03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9D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5766D1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F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2B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A87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11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9C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EC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60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9423C5" w14:paraId="316C855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A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14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67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FC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D8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70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27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9423C5" w14:paraId="4336695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A4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A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20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1C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90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B1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5E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9423C5" w14:paraId="7BD4E3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5A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DC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D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6E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25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27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74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9423C5" w14:paraId="78E2A1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F6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FE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03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17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87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D6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4B3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9423C5" w14:paraId="7C19E48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1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24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71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91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6F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92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72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129863F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28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0F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59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83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F7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37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26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3C3B91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63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F9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7A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C0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C3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7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3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9423C5" w14:paraId="5A6EBB2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5D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16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D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B0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80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3E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5B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9423C5" w14:paraId="3E4CCE9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73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18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E2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E4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DA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46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42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9423C5" w14:paraId="29232292"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DD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DD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4F1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86A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C8F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B7E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7EE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bl>
    <w:p w14:paraId="43F1F363" w14:textId="77777777" w:rsidR="009423C5" w:rsidRDefault="00000000">
      <w:r>
        <w:br w:type="page"/>
      </w:r>
    </w:p>
    <w:p w14:paraId="3412E738" w14:textId="77777777" w:rsidR="009423C5" w:rsidRDefault="00000000">
      <w:pPr>
        <w:pStyle w:val="TableCaption"/>
      </w:pPr>
      <w:bookmarkStart w:id="213" w:name="tab:funcFlowsAnnualValuesTab3"/>
      <w:bookmarkEnd w:id="213"/>
      <w:r>
        <w:lastRenderedPageBreak/>
        <w:t>Table 8: Functional Flows calculated for Scott River Gauge 11519500, columns 12 through 18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080"/>
        <w:gridCol w:w="1440"/>
        <w:gridCol w:w="1440"/>
        <w:gridCol w:w="1440"/>
        <w:gridCol w:w="1080"/>
      </w:tblGrid>
      <w:tr w:rsidR="009423C5" w14:paraId="5547A4C8"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D29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A61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5D3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DB2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75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Du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E62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13E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5E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r>
      <w:tr w:rsidR="009423C5" w14:paraId="6C91C950"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6C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5C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88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C5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C0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10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47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84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89B65A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E0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16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8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8F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27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27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A1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3D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9423C5" w14:paraId="3CE790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88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82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FC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7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2D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ED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4C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BF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9423C5" w14:paraId="17F66A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47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DE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B8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76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62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5C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5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7D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9423C5" w14:paraId="275718C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CC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7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15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D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3D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AF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D8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4E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9423C5" w14:paraId="4840E4A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53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9B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CA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F2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B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9D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D4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3EB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9423C5" w14:paraId="79DBC2D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B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4D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15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86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E0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2B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4C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88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9423C5" w14:paraId="39FF25B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C7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E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E5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BE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DA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B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D9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4A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30A16F7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30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4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1D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68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D8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48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89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CC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9423C5" w14:paraId="354A98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79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8F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D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4A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74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FF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12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FE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9423C5" w14:paraId="05D9AC2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33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22B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00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F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FD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33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56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0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9423C5" w14:paraId="0C7B76E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26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5B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FB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8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08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94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87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3A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9423C5" w14:paraId="0E5958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0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EC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85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D3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8A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DE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15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AE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2898C1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CC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3F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8F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15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4B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4C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D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AC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9423C5" w14:paraId="535E90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95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7C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8D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E3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AE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2F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21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E9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r>
      <w:tr w:rsidR="009423C5" w14:paraId="2A59B4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4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AE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F1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9F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2F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67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F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D3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9423C5" w14:paraId="436739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89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1B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75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7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4B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49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DE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21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9423C5" w14:paraId="1F4D9F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EE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0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8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DE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A6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A6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A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A2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9423C5" w14:paraId="7F726F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A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AF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ED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83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38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C94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25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C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9423C5" w14:paraId="636272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9F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EA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BB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C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5A2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27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3C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FF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79206BE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6F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0E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6F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A0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AB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AC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B1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04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9423C5" w14:paraId="4E89D38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4C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16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8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76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FC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47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B5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1C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1ED627B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E7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53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7B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6D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EF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7E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43B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39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9423C5" w14:paraId="1C54A3C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8F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52F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E2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5D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2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CC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C6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3D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1613C3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05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DF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A0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A2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0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8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BC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66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9423C5" w14:paraId="134520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86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63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6B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9A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6E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0A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B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D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9423C5" w14:paraId="4C2E1B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BE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C6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9E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9D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13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29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61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41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9423C5" w14:paraId="3B824C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A8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04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D7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79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2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0A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FC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05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9423C5" w14:paraId="385761E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CD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C8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1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C8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A9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D3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EC3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4E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9423C5" w14:paraId="34DC47C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66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36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C6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E3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41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64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FC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9C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9423C5" w14:paraId="5C76F6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B0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61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F1A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C2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39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1E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80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5A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4C7DE5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92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F3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E2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E2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01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85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94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36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9423C5" w14:paraId="3DCB2B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CC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0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60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C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FC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44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57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12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9423C5" w14:paraId="180A090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2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0D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D2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E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C1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4B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C0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4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9423C5" w14:paraId="4F9894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B9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8A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48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35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70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E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CA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F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9423C5" w14:paraId="71AE6CD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27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B7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39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2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F6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70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5C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18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9423C5" w14:paraId="23E49D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B2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DA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1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B7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29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AD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87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AC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4D7EA2F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44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C6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06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E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44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8A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A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30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9423C5" w14:paraId="4B8B1B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78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BA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9A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366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65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53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13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09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9423C5" w14:paraId="311860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199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4B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2D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3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70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B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AF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58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5774EB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B0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37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AC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9C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BC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68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56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4A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9423C5" w14:paraId="6A1631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A4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52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38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84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28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D2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F1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BE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9423C5" w14:paraId="272D710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A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0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65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9F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F5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2A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CF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10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9423C5" w14:paraId="0C03AB9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1B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A9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18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FE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09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5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F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8F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9423C5" w14:paraId="6E9399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92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25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B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0D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26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2D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2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A9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4B8B99E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73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49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D8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F5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E1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40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87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2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9423C5" w14:paraId="64C499A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DB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9B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F2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D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AD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00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10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5D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326CC6A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74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2F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3D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A4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56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92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CE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CC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9423C5" w14:paraId="77F79D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A5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74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E2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E4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A3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01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D2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25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9423C5" w14:paraId="4A5D984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C2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B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DA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43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06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59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64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81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774F3D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57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7B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3C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D9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1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D1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A3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A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1FB461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FF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8E0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C3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57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1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8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4B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40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9423C5" w14:paraId="2EE965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D5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5A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24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81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3B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C0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68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91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9423C5" w14:paraId="2CC334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BA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8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B5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0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1F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5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63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FA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9423C5" w14:paraId="3914EF2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33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4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13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1D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6E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B5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9F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F1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9423C5" w14:paraId="3C093C6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EA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9F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6A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A8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1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53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E2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EC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9423C5" w14:paraId="004F79E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BC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56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C9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2A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1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2F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54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49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9423C5" w14:paraId="186228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DE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55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25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A7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6D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81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3B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4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9423C5" w14:paraId="544F52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3D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85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E5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7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F4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7C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1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E9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9423C5" w14:paraId="1767AF7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25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5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7B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AB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D3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52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4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E8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9423C5" w14:paraId="38A225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F2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AE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58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62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15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9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F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88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5C6E8D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04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16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5C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52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79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D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F4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A8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9423C5" w14:paraId="6F43D2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DC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7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BC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B6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C6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D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26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3F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7E1EC9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EB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09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9E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A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41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1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DD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52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9423C5" w14:paraId="49A2FDF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7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9D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56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2D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48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7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2B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D2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9423C5" w14:paraId="6F96E7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8E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E7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69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B9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DF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09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A8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BA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9423C5" w14:paraId="279B63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30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F3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E8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A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5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F4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73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AB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9423C5" w14:paraId="4E9318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B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F4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98D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14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B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0F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72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C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9423C5" w14:paraId="52D4A6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3A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F6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E2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D8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B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78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39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38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r>
      <w:tr w:rsidR="009423C5" w14:paraId="3AB673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93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4F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29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E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C1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6F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72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40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9423C5" w14:paraId="4334925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A4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DB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0C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D1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1A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6B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9C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C5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9423C5" w14:paraId="5A68CB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8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58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0B8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1B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B9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DF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D3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C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9423C5" w14:paraId="08BA09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D9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87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16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9D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73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C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B5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AB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9423C5" w14:paraId="57640E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5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6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69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95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4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AD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4F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59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9423C5" w14:paraId="13144CD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7B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F5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D3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2B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5B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27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56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5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9423C5" w14:paraId="1DC3868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19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AE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F6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BF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41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5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D2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B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9423C5" w14:paraId="36930E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B4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81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7A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54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DC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B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13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44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9423C5" w14:paraId="253748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DC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E8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AF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17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BB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28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6F8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9D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9423C5" w14:paraId="29BAB1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A4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E4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52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77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40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D3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09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0E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9423C5" w14:paraId="5D4589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5C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12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76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7D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95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2F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C6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E1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9423C5" w14:paraId="5290BA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9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84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76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63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D2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45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E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A2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02E31B5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94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CB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42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7C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FC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3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9E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0F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25410AD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D51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47E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5D1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66D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B65E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320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0A3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11F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bl>
    <w:p w14:paraId="4B4925CE" w14:textId="77777777" w:rsidR="009423C5" w:rsidRDefault="00000000">
      <w:r>
        <w:br w:type="page"/>
      </w:r>
    </w:p>
    <w:p w14:paraId="503C31EB" w14:textId="77777777" w:rsidR="009423C5" w:rsidRDefault="00000000">
      <w:pPr>
        <w:pStyle w:val="TableCaption"/>
      </w:pPr>
      <w:bookmarkStart w:id="214" w:name="tab:funcFlowsAnnualValuesTab4"/>
      <w:bookmarkEnd w:id="214"/>
      <w:r>
        <w:lastRenderedPageBreak/>
        <w:t>Table 9: Functional Flows calculated for Scott River Gauge 11519500, columns 18 through 23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440"/>
        <w:gridCol w:w="1440"/>
        <w:gridCol w:w="1440"/>
        <w:gridCol w:w="1440"/>
        <w:gridCol w:w="1440"/>
      </w:tblGrid>
      <w:tr w:rsidR="009423C5" w14:paraId="0F1AAFFD"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3D5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A7E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AAA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37A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055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B3B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849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r>
      <w:tr w:rsidR="009423C5" w14:paraId="445A7CFF"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42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D87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51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06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64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71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17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394082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10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1B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50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18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FD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87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56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0108A0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9A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15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0F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24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16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66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439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6A0D71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A7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8E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A8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1F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FB2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F9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9644F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C2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5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D6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D0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7B4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308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67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601B6D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70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00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CA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3C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D6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F0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94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CE93D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EC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A2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5B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65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F7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2E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8B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09B998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E5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AE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D1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58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04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58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7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11434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50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A8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1D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75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83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57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3E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0C5F3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D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6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75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90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0B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21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8F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9423C5" w14:paraId="621644D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2B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7B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50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64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BA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A8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E1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5915716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16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B5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7C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1E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25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944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52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9423C5" w14:paraId="32C79A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41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3D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93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46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65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25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B9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9423C5" w14:paraId="71E106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9F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42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FE2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C5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94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491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6E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6E84D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9C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07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9B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30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8B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DC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E8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9423C5" w14:paraId="345F355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77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A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5B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7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83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04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D6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9423C5" w14:paraId="661143D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0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5E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FE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2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6A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CE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8D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76AF8D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E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F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2F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E4F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EA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BD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BB58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F8878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8E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C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FE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37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19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101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9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3AC3B69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5A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8E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77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7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84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B8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70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C7FF6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8E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91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81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D0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FD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29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BE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EE6F59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07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91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3C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F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AA2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1E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7B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9423C5" w14:paraId="2E7C56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4D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D7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3D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F38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A4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1B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8D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B5B43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F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EF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67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14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50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9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BF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1F978F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75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C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FC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C6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FD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1EC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16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DB3DD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0A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4B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51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3D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FE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4B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47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A1399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23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68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EC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A4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24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86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AD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9423C5" w14:paraId="086F3A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34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61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113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D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B2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B7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F3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3E2B2F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ED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CC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1B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62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AF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AE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6B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9423C5" w14:paraId="3753701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E5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BC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FC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D5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C5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FE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1F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331979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C3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BD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C4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5F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2E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FB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2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29DCB0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33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11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05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7E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9E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2B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32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0E5DE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A8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AB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69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95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B5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3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0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9423C5" w14:paraId="44F7FFC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4B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70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40E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BD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54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055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DC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26568B6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4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E9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E87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42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BDE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76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69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C3A4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43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63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7A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FC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63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65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643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8A8B0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5E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6C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1C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6E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412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30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2C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9423C5" w14:paraId="7661DD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08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CA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CF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90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7A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B0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FB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E8023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EF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67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41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07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2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52C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B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9423C5" w14:paraId="0F18CD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EF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A9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85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6F9D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EB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F6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32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CB66B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A4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08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64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0B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FA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B0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9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764EFE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4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9A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95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7F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98A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CF0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23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9423C5" w14:paraId="30B66B4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EF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5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9A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1F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F8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1DE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30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F26CB9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B4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CC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BB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59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4E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62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A2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2FF21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6C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21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83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6A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C2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37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7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9423C5" w14:paraId="040098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81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E5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A3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4CC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6D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D1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73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4A133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27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56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002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A0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0D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E9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99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3F37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8A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B5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66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3B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02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C8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FC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104BA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1C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06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DD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69A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C1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52A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A0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5DC2E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95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A0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29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0A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8A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34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2A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5D5D6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F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59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32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A6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A0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A0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518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29F3F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D1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54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47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3D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EF1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9B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B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9423C5" w14:paraId="558D52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38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CA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89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2D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26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0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9D7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97BFE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E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8A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A2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3F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7F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915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41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4C644B0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CF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28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C0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FA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A1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F3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24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6DA775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FF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DA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8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E4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8E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CF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D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9423C5" w14:paraId="2008FAC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38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48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0C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A8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1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F5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D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9423C5" w14:paraId="53007D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67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87C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FC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CA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3F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55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9B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96733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BF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C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04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CE3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FC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E3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2B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EEF73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7E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00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AF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6A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67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B3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03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B7F80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04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4D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62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74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EAC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A9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87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237796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B6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83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B7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60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19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01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6B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39215E3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E6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18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19E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C3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E2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C4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5E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BCAB0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F4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E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1B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DC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B5D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2B2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A7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2C081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28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15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93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B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33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2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0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9423C5" w14:paraId="03B6C96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FE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8F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CFD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AA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5B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C14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96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B4B4A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CD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B0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97B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69F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34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15E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31E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C24B6A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C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06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933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1D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77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EB3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5F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32EF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64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D9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C8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24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90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05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51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F725B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96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7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7B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6F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EB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BB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41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EBA53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84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93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CC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ED2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22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60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914543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6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87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1F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6A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1D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AE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0C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0888C5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94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4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76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33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C5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20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D12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540F72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D8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54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5A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4A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2D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6C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FF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9423C5" w14:paraId="6B182B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62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49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B4C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10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53A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C0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37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5942D2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36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55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8A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F9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FC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9A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B8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7A25A1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27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CB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EB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A0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E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3C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B6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FA2CC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6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B7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47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A8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54C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A7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0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16AD5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EA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76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4C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C2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E4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36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BB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2C0D8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EE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0D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A0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F8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15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9E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82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0C531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41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E4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14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22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597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F5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AA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D5BF24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84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23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61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45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2F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4D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87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92E37C0"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A83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F52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C0B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39E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179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F0A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14C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7D1DBC14" w14:textId="77777777" w:rsidR="009423C5" w:rsidRDefault="00000000">
      <w:r>
        <w:br w:type="page"/>
      </w:r>
    </w:p>
    <w:p w14:paraId="78C54ADE" w14:textId="77777777" w:rsidR="009423C5" w:rsidRDefault="00000000">
      <w:pPr>
        <w:pStyle w:val="TableCaption"/>
      </w:pPr>
      <w:bookmarkStart w:id="215" w:name="tab:funcFlowsAnnualValuesTab5"/>
      <w:bookmarkEnd w:id="215"/>
      <w:r>
        <w:lastRenderedPageBreak/>
        <w:t>Table 10: Functional Flows calculated for Scott River Gauge 11519500, columns 23 through 28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080"/>
        <w:gridCol w:w="1080"/>
        <w:gridCol w:w="1080"/>
        <w:gridCol w:w="1440"/>
      </w:tblGrid>
      <w:tr w:rsidR="009423C5" w14:paraId="250E09CB"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60D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BF6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C3D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032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A03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4DF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D6B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r>
      <w:tr w:rsidR="009423C5" w14:paraId="688657E7"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A74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13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52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A5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25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1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43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F8071B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3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75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AD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62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28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43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40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E0A983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4B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EFA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7B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1B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FA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99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81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3E7772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0B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D3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C8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31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30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EF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A66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986DC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8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FA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DD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FC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CB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8B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01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08EF3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CC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315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5F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43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A1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31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BF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8A54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FB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95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2D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D3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5B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F2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E0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FC72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C0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90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BA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35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51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0B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A0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335DA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82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05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B7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52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4B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6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EDB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7A971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F3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8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99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82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A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30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53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A24EB4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1D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51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ED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6B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E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56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58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CCD214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F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4C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11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D4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64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92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7A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124F0C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81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C5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26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7A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40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A8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84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F707C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23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FA8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83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29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88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A0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B2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4D1AD6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37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4F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0C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B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C6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C5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DB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30227E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19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24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7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35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1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2C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7F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D533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9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DA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6C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2F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C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31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10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45275D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BF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53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73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40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8D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5E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0F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A6AA8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B7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E06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D5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9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9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0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275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0493FE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0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94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11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C6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BE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A0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F2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7BE9D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4A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AC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F0E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3F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C2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5D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38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9BE2F0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F9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42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24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50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5B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8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79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B4525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F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2B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9E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CB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F9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F5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A61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1EAA21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1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10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67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6B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05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56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4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DC439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C4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4D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19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80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0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55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82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11B79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AC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D1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EC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9F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A3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9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0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67E703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A7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6D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F2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A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D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A2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BE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1C8E7E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0C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D8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BC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76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2E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5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37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BB402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BA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C1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0D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01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5A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6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09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153E2A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81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1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E9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89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39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2D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71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16F3A9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F5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DC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37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2A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F6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5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6A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19B3B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ED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DD1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C08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E6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8F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B4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E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E56F0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16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D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A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F1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DA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9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98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6769B72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BB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5E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DF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61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9B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8B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77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398F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6E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61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022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1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6B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E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C3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C738E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11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D7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41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AF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1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A9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0C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14FC2D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E8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67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57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E2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7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16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09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7555BE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06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5A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E3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EF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A5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55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00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705B3C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64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6D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E5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F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8B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B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C9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4BF90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6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1A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6E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EF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DD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6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0E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9F642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3F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E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B6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7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2D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FF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9A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3402B7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83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E4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22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7E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BD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31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CD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339AA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61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F4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21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24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D1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2C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66C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1B6B0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D1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2B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9A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0D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FC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5C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47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570874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D3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5E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B2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E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E8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21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24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6A963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F2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E3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EB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F0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F0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ED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8AB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A66B0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6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5F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B3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7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C4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3F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B7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02FD15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6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FF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6F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77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3D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F7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A0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F41A1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89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31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13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FE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95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1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ED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DB087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25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4EC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F1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FB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09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33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15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DE66E6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AA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646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C4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FA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7E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08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2B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86BF9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51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9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AB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C6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4E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B4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EA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F98F0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A3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79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9D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9D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1B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59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51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20E92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E5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08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16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1E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27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24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5A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0CE4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D3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7B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10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E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0E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38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22C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20795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A3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F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16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15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F6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28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D9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2761428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98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7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49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AD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8E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74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87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5DEC51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1D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ED3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AD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9C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3B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5C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99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561C7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18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B2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14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7D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F1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66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BB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D516A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1D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77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72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23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16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A4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47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E9BB9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17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363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A3C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103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AE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23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A8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D73E3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74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A9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9AE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B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2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FF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99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F2CBB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6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42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F1C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54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EF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12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F3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84CF29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5D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C5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F2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C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37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F2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AD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54C77F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75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BB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7C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45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17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B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30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1F679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84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2B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CE3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E0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7A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14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B5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BC05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19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08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F4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C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E6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9F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3E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061CF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9B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08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2C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2CC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09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95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0B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9C52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6F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BE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42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3A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98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07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FF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07DC5C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AC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5A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D8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7E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D4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DE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83C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3CFE90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39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59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F8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53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D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7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18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7D77B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04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6E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41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AD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18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E0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BF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C2353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19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1EA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6B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D7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96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A1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B7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64069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9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59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5D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2D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F3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AA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30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1F7D4A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01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72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63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61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0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83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EF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ECD1F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FF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D2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5A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D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D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80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36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BCF24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A6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CF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817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41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81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6C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ADC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DEC7AC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47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F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C4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17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13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3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56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054A1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6D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6F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AC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EF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4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1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5F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E7F2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FA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1E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25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9C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56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03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4D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4D221B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5F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95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44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7F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9A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B6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B31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D8E54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4C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C9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E5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EC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D4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10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23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F3DB2CA"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0D4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13D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4AC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990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6D5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72A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CC2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D00BB96" w14:textId="77777777" w:rsidR="009423C5" w:rsidRDefault="00000000">
      <w:r>
        <w:br w:type="page"/>
      </w:r>
    </w:p>
    <w:p w14:paraId="402938EB" w14:textId="77777777" w:rsidR="009423C5" w:rsidRDefault="00000000">
      <w:pPr>
        <w:pStyle w:val="TableCaption"/>
      </w:pPr>
      <w:bookmarkStart w:id="216" w:name="tab:funcFlowsAnnualValuesTab6"/>
      <w:bookmarkEnd w:id="216"/>
      <w:r>
        <w:lastRenderedPageBreak/>
        <w:t>Table 11: Functional Flows calculated for Scott River Gauge 11519500, columns 28 through 32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440"/>
        <w:gridCol w:w="1440"/>
        <w:gridCol w:w="1080"/>
      </w:tblGrid>
      <w:tr w:rsidR="009423C5" w14:paraId="5F170A1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57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FAC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568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689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16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ean_Ann_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45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r>
      <w:tr w:rsidR="009423C5" w14:paraId="22CEDF01"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0E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A7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43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A68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B3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9F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8DAD72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E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AA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E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B6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D2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D1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5A13EB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6F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D9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B4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3E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59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B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FE9F9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0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42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7D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27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B8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7A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7D4EC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8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B2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E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CB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C8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07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942AD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84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55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BD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469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2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3F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7BBC089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4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09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5A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9C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DA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22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737D30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67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AF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EB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EA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E8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8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2A89B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A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95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09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88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53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82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3EC242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03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1C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EC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13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D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B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BBE74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26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00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61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C8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9F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B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7978E3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E2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41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BC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BB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3A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4B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E2C36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7D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82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5B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74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85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A3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64208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67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4F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D3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7E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A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31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31B214F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2C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1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DF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19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51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A8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75B5DE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BB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FF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6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D0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D5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99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5ED32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5B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F5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8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D8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17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76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1B78D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87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64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95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95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B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A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A164D8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3F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F4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97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BDE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A7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F4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99078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18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1CE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30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322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0E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90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9AB136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E8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7B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56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89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ED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A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0D55E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85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F8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EE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09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AD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9C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7023C61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05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2E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80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CEE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78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93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2782A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43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B1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DC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97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1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38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168D0D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B0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2C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96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EC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0A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F0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EC251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81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02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27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A4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6F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69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2EA602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42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E2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0B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8A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C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82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15DBED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B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B3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D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14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21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A2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EFA405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94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39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8B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0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A5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85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589D7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D9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64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12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D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B3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D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6D6C8F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61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91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2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FE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1D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29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1D9726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3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E3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9D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8E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A4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4BA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404ADB8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B4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3A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D4B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4F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DC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3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C3E3C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48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85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C9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86E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2C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29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C2F77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4A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59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45E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4D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5C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1A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E15D84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71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A5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75A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E6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1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68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CB8A85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44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8DC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80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8F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F4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E8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BE7E2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28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F6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E1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7C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FF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54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C7E37D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15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FF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28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B1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F0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8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94CB76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22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92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7B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06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E8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D3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BAFEBC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4C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7E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2F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D1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3A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C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18A0816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04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99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0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37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14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52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E1E714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F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50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20D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F34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CB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3A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205924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CE1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452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BF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5A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5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2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2D0AE5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B8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6C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BE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7F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6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39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3469B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0D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16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51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7F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DA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B8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458939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29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5E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00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48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CB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0A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8D94B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9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A07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4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50F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86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9D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C232A5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88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8DC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3B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46D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95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4D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6D6DC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90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39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91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43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B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FC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6B952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9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85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F4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ED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AF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50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7031CF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0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BF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35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72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5E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7E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E7D168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BC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B6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AB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72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40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3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2AA382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35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23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8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0D1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6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8B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2109FA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B1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9F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1E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02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BB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12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37EDF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B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4B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C4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E1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39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C7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3A7F53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11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73B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CE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8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2A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FB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F50C94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C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845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21F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FB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E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1F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9868A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F9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FF4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A4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6F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E5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84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017701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7E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C5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CB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6CC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98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81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A6E8D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31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65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F43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41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4B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7C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0C6A6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35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18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84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0E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60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67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8DF4CF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48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67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C1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03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F2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29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89FF81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66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28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F8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E86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8D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6F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66CC83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EB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D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92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5E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6D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B3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AC6A5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6B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04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40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1B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A0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C8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3CFCC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55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505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37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89F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46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0B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F8588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CE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E6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C8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2A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BB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B7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022C9E8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33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C8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E8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9C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4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6C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2123C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4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54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3F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CC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3E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88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05E28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24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93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39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A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84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C6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D9F526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72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B7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0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68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01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A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398B581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7F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BC5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A3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CB0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5D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8F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51C9AA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86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8B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82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FF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85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F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0E02AD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F3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78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96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9C1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48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BD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4D4BF8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4E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803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B5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EB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70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BE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581352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F6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299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D5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613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3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4C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0F91027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75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737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6E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B4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D0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BB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549F90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2D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30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03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66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75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FA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437719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4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2C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A3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FE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F6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A9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FB2386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26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D0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AD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BB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56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AE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4B62C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DA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36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D1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F0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E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DD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0AFB809"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7E7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38C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FF6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F654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DA7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6BE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00341B4C" w14:textId="77777777" w:rsidR="009423C5" w:rsidRDefault="00000000">
      <w:r>
        <w:br w:type="page"/>
      </w:r>
    </w:p>
    <w:p w14:paraId="6A07E6E8" w14:textId="77777777" w:rsidR="009423C5" w:rsidRDefault="00000000">
      <w:pPr>
        <w:pStyle w:val="Heading2"/>
      </w:pPr>
      <w:bookmarkStart w:id="217" w:name="X4a0b1fd30caa3903d668a37fc55f7e74f86f272"/>
      <w:bookmarkEnd w:id="210"/>
      <w:r>
        <w:rPr>
          <w:rStyle w:val="SectionNumber"/>
        </w:rPr>
        <w:lastRenderedPageBreak/>
        <w:t>11.3</w:t>
      </w:r>
      <w:r>
        <w:tab/>
        <w:t>Hydrologic Metrics Designed for This Study</w:t>
      </w:r>
    </w:p>
    <w:p w14:paraId="4C324A3E" w14:textId="77777777" w:rsidR="009423C5" w:rsidRDefault="00000000">
      <w:pPr>
        <w:pStyle w:val="TableCaption"/>
      </w:pPr>
      <w:bookmarkStart w:id="218" w:name="tab:customHydroMetricsTab"/>
      <w:bookmarkEnd w:id="218"/>
      <w:r>
        <w:t>Table 12: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c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9423C5" w14:paraId="457E28F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70D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74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2AC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926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9423C5" w14:paraId="0BFBF04D" w14:textId="77777777" w:rsidTr="009423C5">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73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05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37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B8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9423C5" w14:paraId="0F8D1C71" w14:textId="77777777" w:rsidTr="009423C5">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E83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9A0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768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0A2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14:paraId="2381960B" w14:textId="77777777" w:rsidR="009423C5" w:rsidRDefault="00000000">
      <w:pPr>
        <w:pStyle w:val="CaptionedFigure"/>
      </w:pPr>
      <w:r>
        <w:rPr>
          <w:noProof/>
        </w:rPr>
        <w:lastRenderedPageBreak/>
        <w:drawing>
          <wp:inline distT="0" distB="0" distL="0" distR="0" wp14:anchorId="68B4D6B4" wp14:editId="7C9DB93D">
            <wp:extent cx="5334000" cy="3429000"/>
            <wp:effectExtent l="0" t="0" r="0" b="0"/>
            <wp:docPr id="360"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61" name="Picture" descr="Graphics%20and%20Supplements/Figure%20S3.png"/>
                    <pic:cNvPicPr>
                      <a:picLocks noChangeAspect="1" noChangeArrowheads="1"/>
                    </pic:cNvPicPr>
                  </pic:nvPicPr>
                  <pic:blipFill>
                    <a:blip r:embed="rId109"/>
                    <a:stretch>
                      <a:fillRect/>
                    </a:stretch>
                  </pic:blipFill>
                  <pic:spPr bwMode="auto">
                    <a:xfrm>
                      <a:off x="0" y="0"/>
                      <a:ext cx="5334000" cy="3429000"/>
                    </a:xfrm>
                    <a:prstGeom prst="rect">
                      <a:avLst/>
                    </a:prstGeom>
                    <a:noFill/>
                    <a:ln w="9525">
                      <a:noFill/>
                      <a:headEnd/>
                      <a:tailEnd/>
                    </a:ln>
                  </pic:spPr>
                </pic:pic>
              </a:graphicData>
            </a:graphic>
          </wp:inline>
        </w:drawing>
      </w:r>
    </w:p>
    <w:p w14:paraId="3D65E928" w14:textId="77777777" w:rsidR="009423C5" w:rsidRDefault="00000000">
      <w:pPr>
        <w:pStyle w:val="ImageCaption"/>
      </w:pPr>
      <w:bookmarkStart w:id="219" w:name="fig:reconnectExplainerHydrograph"/>
      <w:bookmarkEnd w:id="219"/>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09AE701D" w14:textId="77777777" w:rsidR="009423C5" w:rsidRDefault="00000000">
      <w:pPr>
        <w:pStyle w:val="Heading2"/>
      </w:pPr>
      <w:bookmarkStart w:id="220" w:name="screening-predictors-for-collinearity"/>
      <w:bookmarkEnd w:id="217"/>
      <w:r>
        <w:rPr>
          <w:rStyle w:val="SectionNumber"/>
        </w:rPr>
        <w:t>11.4</w:t>
      </w:r>
      <w:r>
        <w:tab/>
        <w:t>Screening Predictors for Collinearity</w:t>
      </w:r>
    </w:p>
    <w:p w14:paraId="040FAE14" w14:textId="77777777" w:rsidR="009423C5" w:rsidRDefault="00000000">
      <w:pPr>
        <w:pStyle w:val="TableCaption"/>
      </w:pPr>
      <w:bookmarkStart w:id="221" w:name="tab:predCorrScreeningTable"/>
      <w:bookmarkEnd w:id="221"/>
      <w:r>
        <w:t>Table 13: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1080"/>
        <w:gridCol w:w="4032"/>
        <w:gridCol w:w="2880"/>
        <w:gridCol w:w="2160"/>
      </w:tblGrid>
      <w:tr w:rsidR="009423C5" w14:paraId="20BC9B3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5E8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D</w:t>
            </w:r>
          </w:p>
        </w:tc>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172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4F9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587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9423C5" w14:paraId="1E974994"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37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E2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94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19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9423C5" w14:paraId="2CA440A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7E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41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2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4B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9423C5" w14:paraId="176D10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40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3</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15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80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D5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9423C5" w14:paraId="3576EB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A4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D7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BE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F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9423C5" w14:paraId="191A809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97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E1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E0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71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9423C5" w14:paraId="70AEDA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0E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4E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95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96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9423C5" w14:paraId="283418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8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8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 w1_Wet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32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parents' spawning or as egg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FD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9423C5" w14:paraId="230D161B"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015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5D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8EE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CBA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815E020" w14:textId="77777777" w:rsidR="009423C5" w:rsidRDefault="00000000">
      <w:pPr>
        <w:pStyle w:val="Heading3"/>
      </w:pPr>
      <w:bookmarkStart w:id="222" w:name="groups-1-and-2"/>
      <w:r>
        <w:rPr>
          <w:rStyle w:val="SectionNumber"/>
        </w:rPr>
        <w:t>11.4.1</w:t>
      </w:r>
      <w:r>
        <w:tab/>
        <w:t>Groups 1 and 2</w:t>
      </w:r>
    </w:p>
    <w:p w14:paraId="0A440F0F" w14:textId="77777777" w:rsidR="009423C5" w:rsidRDefault="00000000">
      <w:pPr>
        <w:pStyle w:val="FirstParagraph"/>
      </w:pPr>
      <w:r>
        <w:t xml:space="preserve">These metrics describe the magnitude and timing of wet-season flows (years 1 and 2), as well as (for </w:t>
      </w:r>
      <w:r>
        <w:rPr>
          <w:rStyle w:val="VerbatimChar"/>
        </w:rPr>
        <w:t>w1</w:t>
      </w:r>
      <w:r>
        <w:t xml:space="preserve">) conditions during the following dry season, which can be summarized by the question, ‘how wet was the wet season?’ We selected median wet season flows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Seasons </w:t>
      </w:r>
      <w:r>
        <w:rPr>
          <w:rStyle w:val="VerbatimChar"/>
        </w:rPr>
        <w:t>w1</w:t>
      </w:r>
      <w:r>
        <w:t xml:space="preserve"> and </w:t>
      </w:r>
      <w:r>
        <w:rPr>
          <w:rStyle w:val="VerbatimChar"/>
        </w:rPr>
        <w:t>w2</w:t>
      </w:r>
      <w:r>
        <w:t xml:space="preserve"> are experienced by a cohort as eggs and newly-hatched alevin and fry, and as overwintering parr, respectively.</w:t>
      </w:r>
    </w:p>
    <w:p w14:paraId="70026759" w14:textId="77777777" w:rsidR="009423C5" w:rsidRDefault="00000000">
      <w:pPr>
        <w:pStyle w:val="Heading3"/>
      </w:pPr>
      <w:bookmarkStart w:id="223" w:name="group-3"/>
      <w:bookmarkEnd w:id="222"/>
      <w:r>
        <w:rPr>
          <w:rStyle w:val="SectionNumber"/>
        </w:rPr>
        <w:t>11.4.2</w:t>
      </w:r>
      <w:r>
        <w:tab/>
        <w:t>Group 3</w:t>
      </w:r>
    </w:p>
    <w:p w14:paraId="2743A450" w14:textId="77777777" w:rsidR="009423C5" w:rsidRDefault="00000000">
      <w:pPr>
        <w:pStyle w:val="FirstParagraph"/>
      </w:pPr>
      <w:r>
        <w:t xml:space="preserve">These metrics describe the magnitude and timing of dry-season flows before the cohort’s spawning. We selected the dry season median flow, </w:t>
      </w:r>
      <w:r>
        <w:rPr>
          <w:rStyle w:val="VerbatimChar"/>
        </w:rPr>
        <w:t>d1_DS_Mag_50</w:t>
      </w:r>
      <w:r>
        <w:t>, as the most conceptually central metric to represent the amount of water passing through the watershed during the dry season before a cohort’s parents’ spawning.</w:t>
      </w:r>
    </w:p>
    <w:p w14:paraId="690368F4" w14:textId="77777777" w:rsidR="009423C5" w:rsidRDefault="00000000">
      <w:pPr>
        <w:pStyle w:val="Heading3"/>
      </w:pPr>
      <w:bookmarkStart w:id="224" w:name="groups-4-5-and-7"/>
      <w:bookmarkEnd w:id="223"/>
      <w:r>
        <w:rPr>
          <w:rStyle w:val="SectionNumber"/>
        </w:rPr>
        <w:t>11.4.3</w:t>
      </w:r>
      <w:r>
        <w:tab/>
        <w:t>Groups 4, 5 and 7</w:t>
      </w:r>
    </w:p>
    <w:p w14:paraId="42DE34F4" w14:textId="77777777" w:rsidR="009423C5" w:rsidRDefault="00000000">
      <w:pPr>
        <w:pStyle w:val="FirstParagraph"/>
      </w:pPr>
      <w:r>
        <w:t xml:space="preserve">These metrics relate to the timing of the transition from dry to wet season in year 2 and year 1. We selected </w:t>
      </w:r>
      <w:r>
        <w:rPr>
          <w:rStyle w:val="VerbatimChar"/>
        </w:rPr>
        <w:t>w2_Wet_Tim</w:t>
      </w:r>
      <w:r>
        <w:t xml:space="preserve"> and </w:t>
      </w:r>
      <w:r>
        <w:rPr>
          <w:rStyle w:val="VerbatimChar"/>
        </w:rPr>
        <w:t>w1_Wet_Tim</w:t>
      </w:r>
      <w:r>
        <w:t xml:space="preserve">, the timing of the wet season onset, for both years. In </w:t>
      </w:r>
      <w:r>
        <w:rPr>
          <w:rStyle w:val="VerbatimChar"/>
        </w:rPr>
        <w:t>w1</w:t>
      </w:r>
      <w:r>
        <w:t xml:space="preserve"> and </w:t>
      </w:r>
      <w:r>
        <w:rPr>
          <w:rStyle w:val="VerbatimChar"/>
        </w:rPr>
        <w:t>w2</w:t>
      </w:r>
      <w:r>
        <w:t>, hydrology is experienced by a cohort of coho as eggs/new hatchlings and overwintering juveniles, respectively.</w:t>
      </w:r>
    </w:p>
    <w:p w14:paraId="61A24616" w14:textId="77777777" w:rsidR="009423C5" w:rsidRDefault="00000000">
      <w:pPr>
        <w:pStyle w:val="Heading3"/>
      </w:pPr>
      <w:bookmarkStart w:id="225" w:name="groups-6-and-8"/>
      <w:bookmarkEnd w:id="224"/>
      <w:r>
        <w:rPr>
          <w:rStyle w:val="SectionNumber"/>
        </w:rPr>
        <w:lastRenderedPageBreak/>
        <w:t>11.4.4</w:t>
      </w:r>
      <w:r>
        <w:tab/>
        <w:t>Groups 6 and 8</w:t>
      </w:r>
    </w:p>
    <w:p w14:paraId="2967A4D7" w14:textId="77777777" w:rsidR="009423C5" w:rsidRDefault="00000000">
      <w:pPr>
        <w:pStyle w:val="FirstParagraph"/>
      </w:pPr>
      <w:r>
        <w:t xml:space="preserve">These metrics quantify the magnitude of the fall pulse flow (years 1 and 2). We selected the fall flow increase </w:t>
      </w:r>
      <w:r>
        <w:rPr>
          <w:rStyle w:val="VerbatimChar"/>
        </w:rPr>
        <w:t>FA_dif_num</w:t>
      </w:r>
      <w:r>
        <w:t xml:space="preserve"> (from Baruch et al. 2024) for both years, as it is the only fall flows magnitude metric occurring in every water year, with no missing values.</w:t>
      </w:r>
    </w:p>
    <w:p w14:paraId="082BA6B3" w14:textId="77777777" w:rsidR="009423C5" w:rsidRDefault="00000000">
      <w:pPr>
        <w:pStyle w:val="Heading1"/>
      </w:pPr>
      <w:bookmarkStart w:id="226" w:name="ecological-data-features"/>
      <w:bookmarkEnd w:id="206"/>
      <w:bookmarkEnd w:id="220"/>
      <w:bookmarkEnd w:id="225"/>
      <w:r>
        <w:rPr>
          <w:rStyle w:val="SectionNumber"/>
        </w:rPr>
        <w:t>12</w:t>
      </w:r>
      <w:r>
        <w:tab/>
        <w:t>Ecological Data Features</w:t>
      </w:r>
    </w:p>
    <w:p w14:paraId="0DA6C54C" w14:textId="77777777" w:rsidR="009423C5" w:rsidRDefault="00000000">
      <w:pPr>
        <w:pStyle w:val="Heading2"/>
      </w:pPr>
      <w:bookmarkStart w:id="227" w:name="sources-and-methods"/>
      <w:r>
        <w:rPr>
          <w:rStyle w:val="SectionNumber"/>
        </w:rPr>
        <w:t>12.1</w:t>
      </w:r>
      <w:r>
        <w:tab/>
        <w:t>Sources and methods</w:t>
      </w:r>
    </w:p>
    <w:p w14:paraId="51EBA4CA" w14:textId="77777777" w:rsidR="009423C5" w:rsidRDefault="00000000">
      <w:pPr>
        <w:pStyle w:val="TableCaption"/>
      </w:pPr>
      <w:bookmarkStart w:id="228" w:name="tab:ecoMetricsMonitoringTab"/>
      <w:bookmarkEnd w:id="228"/>
      <w:r>
        <w:t>Table 14: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9423C5" w14:paraId="7572089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DAB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390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CEB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45E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739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54B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9423C5" w14:paraId="65B94BD5" w14:textId="77777777" w:rsidTr="009423C5">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8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5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B1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D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1B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E4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9423C5" w14:paraId="23BBF6F0"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0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45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AF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0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BA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22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9423C5" w14:paraId="7337549B"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25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20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9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9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22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53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9423C5" w14:paraId="6FAAC812"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B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62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7A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0D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D1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F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9423C5" w14:paraId="6690DC26"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45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61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4C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82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E7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A2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9423C5" w14:paraId="763B20AA"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9B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CC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36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D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FD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07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9423C5" w14:paraId="2BA7AF08"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20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58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F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4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A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FC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9423C5" w14:paraId="3D63E9BA" w14:textId="77777777" w:rsidTr="009423C5">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28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F88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5CF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86F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67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B38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D0A6BD2" w14:textId="77777777" w:rsidR="009423C5" w:rsidRDefault="00000000">
      <w:pPr>
        <w:pStyle w:val="Heading2"/>
      </w:pPr>
      <w:bookmarkStart w:id="229" w:name="autocorrelation-in-ecological-records"/>
      <w:bookmarkEnd w:id="227"/>
      <w:r>
        <w:rPr>
          <w:rStyle w:val="SectionNumber"/>
        </w:rPr>
        <w:t>12.2</w:t>
      </w:r>
      <w:r>
        <w:tab/>
        <w:t>Autocorrelation in ecological records</w:t>
      </w:r>
    </w:p>
    <w:p w14:paraId="53D73CAB" w14:textId="77777777" w:rsidR="009423C5"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033F3CBF" w14:textId="77777777" w:rsidR="009423C5"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2C0A2FF3" w14:textId="77777777" w:rsidR="009423C5" w:rsidRDefault="00000000">
      <w:pPr>
        <w:pStyle w:val="BodyText"/>
      </w:pPr>
      <w:r>
        <w:t>No significant autocorrelation is evident in the three Chinook data types, and none is observed for coho smolt per female.</w:t>
      </w:r>
    </w:p>
    <w:p w14:paraId="71295777" w14:textId="77777777" w:rsidR="009423C5" w:rsidRDefault="00000000">
      <w:pPr>
        <w:pStyle w:val="CaptionedFigure"/>
      </w:pPr>
      <w:r>
        <w:rPr>
          <w:noProof/>
        </w:rPr>
        <w:lastRenderedPageBreak/>
        <w:drawing>
          <wp:inline distT="0" distB="0" distL="0" distR="0" wp14:anchorId="49D8510C" wp14:editId="0AAA04D1">
            <wp:extent cx="5334000" cy="6095999"/>
            <wp:effectExtent l="0" t="0" r="0" b="0"/>
            <wp:docPr id="374"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75" name="Picture" descr="Graphics%20and%20Supplements/Figure%20S4.png"/>
                    <pic:cNvPicPr>
                      <a:picLocks noChangeAspect="1" noChangeArrowheads="1"/>
                    </pic:cNvPicPr>
                  </pic:nvPicPr>
                  <pic:blipFill>
                    <a:blip r:embed="rId110"/>
                    <a:stretch>
                      <a:fillRect/>
                    </a:stretch>
                  </pic:blipFill>
                  <pic:spPr bwMode="auto">
                    <a:xfrm>
                      <a:off x="0" y="0"/>
                      <a:ext cx="5334000" cy="6095999"/>
                    </a:xfrm>
                    <a:prstGeom prst="rect">
                      <a:avLst/>
                    </a:prstGeom>
                    <a:noFill/>
                    <a:ln w="9525">
                      <a:noFill/>
                      <a:headEnd/>
                      <a:tailEnd/>
                    </a:ln>
                  </pic:spPr>
                </pic:pic>
              </a:graphicData>
            </a:graphic>
          </wp:inline>
        </w:drawing>
      </w:r>
    </w:p>
    <w:p w14:paraId="5A0D6471" w14:textId="77777777" w:rsidR="009423C5" w:rsidRDefault="00000000">
      <w:pPr>
        <w:pStyle w:val="ImageCaption"/>
      </w:pPr>
      <w:bookmarkStart w:id="230" w:name="fig:acfEcoRecords"/>
      <w:bookmarkEnd w:id="230"/>
      <w:r>
        <w:t>Figure 11: Autocorrelation function estimates for all available ecological outcome records.</w:t>
      </w:r>
    </w:p>
    <w:p w14:paraId="4ED338C3" w14:textId="77777777" w:rsidR="009423C5" w:rsidRDefault="00000000">
      <w:pPr>
        <w:pStyle w:val="Heading1"/>
      </w:pPr>
      <w:bookmarkStart w:id="231" w:name="X6093433934225ee8547f24a23454097b4ebfa2f"/>
      <w:bookmarkEnd w:id="226"/>
      <w:bookmarkEnd w:id="229"/>
      <w:r>
        <w:rPr>
          <w:rStyle w:val="SectionNumber"/>
        </w:rPr>
        <w:t>13</w:t>
      </w:r>
      <w:r>
        <w:tab/>
        <w:t>Data tables: Alignment of predictor and response data</w:t>
      </w:r>
    </w:p>
    <w:p w14:paraId="18357865" w14:textId="77777777" w:rsidR="009423C5" w:rsidRDefault="00000000">
      <w:pPr>
        <w:pStyle w:val="FirstParagraph"/>
      </w:pPr>
      <w:r>
        <w:t xml:space="preserve">The aligned hydrologic predictor and ecological response data are shown in Tables 15 through 26 below. The first eight columns (Table 15) are composed of ecological responses observed for each brood year. The remaining 72 columns tabulate the functional flow and other hydrologic metrics, covering two years of coho salmon freshwater life stages, </w:t>
      </w:r>
      <w:r>
        <w:lastRenderedPageBreak/>
        <w:t>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14:paraId="56586F37" w14:textId="77777777" w:rsidR="009423C5" w:rsidRDefault="00000000">
      <w:r>
        <w:br w:type="page"/>
      </w:r>
    </w:p>
    <w:p w14:paraId="19AF777C" w14:textId="77777777" w:rsidR="009423C5" w:rsidRDefault="00000000">
      <w:pPr>
        <w:pStyle w:val="TableCaption"/>
      </w:pPr>
      <w:bookmarkStart w:id="232" w:name="tab:hydroAndEcoTab1"/>
      <w:bookmarkEnd w:id="232"/>
      <w:r>
        <w:lastRenderedPageBreak/>
        <w:t>Table 15: Hydrologic metrics and ecological observations aligned by brood year of each salmon cohort, columns 1 through 8 of 80.</w:t>
      </w:r>
    </w:p>
    <w:tbl>
      <w:tblPr>
        <w:tblStyle w:val="Table"/>
        <w:tblW w:w="0" w:type="auto"/>
        <w:jc w:val="center"/>
        <w:tblLayout w:type="fixed"/>
        <w:tblLook w:val="0420" w:firstRow="1" w:lastRow="0" w:firstColumn="0" w:lastColumn="0" w:noHBand="0" w:noVBand="1"/>
      </w:tblPr>
      <w:tblGrid>
        <w:gridCol w:w="1080"/>
        <w:gridCol w:w="1080"/>
        <w:gridCol w:w="1080"/>
        <w:gridCol w:w="1440"/>
        <w:gridCol w:w="1080"/>
        <w:gridCol w:w="1080"/>
        <w:gridCol w:w="1440"/>
        <w:gridCol w:w="1440"/>
      </w:tblGrid>
      <w:tr w:rsidR="009423C5" w14:paraId="0989A8D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796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65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per fe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554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 per adul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8EF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pawner abunda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F10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redds in broo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A51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abun es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549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spawner abundanc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F66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enile abundance</w:t>
            </w:r>
          </w:p>
        </w:tc>
      </w:tr>
      <w:tr w:rsidR="009423C5" w14:paraId="77F86D04"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EA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37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E1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22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26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C2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4D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4</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8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906</w:t>
            </w:r>
          </w:p>
        </w:tc>
      </w:tr>
      <w:tr w:rsidR="009423C5" w14:paraId="7A3395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28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FB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7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65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1B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F5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27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02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151</w:t>
            </w:r>
          </w:p>
        </w:tc>
      </w:tr>
      <w:tr w:rsidR="009423C5" w14:paraId="22C24C5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4B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F7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BB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4D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F5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E0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47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60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207</w:t>
            </w:r>
          </w:p>
        </w:tc>
      </w:tr>
      <w:tr w:rsidR="009423C5" w14:paraId="79D0BB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71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E1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7F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C3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1B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18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7E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DF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909</w:t>
            </w:r>
          </w:p>
        </w:tc>
      </w:tr>
      <w:tr w:rsidR="009423C5" w14:paraId="6E78591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E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7F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45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27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B5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4D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6C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D5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1,604</w:t>
            </w:r>
          </w:p>
        </w:tc>
      </w:tr>
      <w:tr w:rsidR="009423C5" w14:paraId="57F0D1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D3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F5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85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A48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0C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6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11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34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847</w:t>
            </w:r>
          </w:p>
        </w:tc>
      </w:tr>
      <w:tr w:rsidR="009423C5" w14:paraId="0CDAB8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7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1C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19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E4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8F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82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B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01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9</w:t>
            </w:r>
          </w:p>
        </w:tc>
      </w:tr>
      <w:tr w:rsidR="009423C5" w14:paraId="7DB083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12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53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27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12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1C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4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22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05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622</w:t>
            </w:r>
          </w:p>
        </w:tc>
      </w:tr>
      <w:tr w:rsidR="009423C5" w14:paraId="250ECA0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52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65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1A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3A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9E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F8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26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95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948</w:t>
            </w:r>
          </w:p>
        </w:tc>
      </w:tr>
      <w:tr w:rsidR="009423C5" w14:paraId="0597AA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62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5C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70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4B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13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1A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A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65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520</w:t>
            </w:r>
          </w:p>
        </w:tc>
      </w:tr>
      <w:tr w:rsidR="009423C5" w14:paraId="47454E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6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F4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45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3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09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7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12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D3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3,392</w:t>
            </w:r>
          </w:p>
        </w:tc>
      </w:tr>
      <w:tr w:rsidR="009423C5" w14:paraId="6D5E0C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BB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B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2E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B9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EE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B1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A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706</w:t>
            </w:r>
          </w:p>
        </w:tc>
      </w:tr>
      <w:tr w:rsidR="009423C5" w14:paraId="22C1706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56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63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50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8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ED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53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96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C3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304</w:t>
            </w:r>
          </w:p>
        </w:tc>
      </w:tr>
      <w:tr w:rsidR="009423C5" w14:paraId="3103F9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55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C5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F3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ED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74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F8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3C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F9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804</w:t>
            </w:r>
          </w:p>
        </w:tc>
      </w:tr>
      <w:tr w:rsidR="009423C5" w14:paraId="7C7E4E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CB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41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CA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0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4E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D7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5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9A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721</w:t>
            </w:r>
          </w:p>
        </w:tc>
      </w:tr>
      <w:tr w:rsidR="009423C5" w14:paraId="0BCE2FF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37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C7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5D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91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66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DE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8F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3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329</w:t>
            </w:r>
          </w:p>
        </w:tc>
      </w:tr>
      <w:tr w:rsidR="009423C5" w14:paraId="14BE29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59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2D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5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A7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15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27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3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F3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27</w:t>
            </w:r>
          </w:p>
        </w:tc>
      </w:tr>
      <w:tr w:rsidR="009423C5" w14:paraId="56D396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F4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2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56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6C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51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88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72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4F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2A80A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F1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C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A5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A8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85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78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55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20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688</w:t>
            </w:r>
          </w:p>
        </w:tc>
      </w:tr>
      <w:tr w:rsidR="009423C5" w14:paraId="6B9487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3E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95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54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72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4B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FC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8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1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947</w:t>
            </w:r>
          </w:p>
        </w:tc>
      </w:tr>
      <w:tr w:rsidR="009423C5" w14:paraId="45C237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3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73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04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67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2A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4F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90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18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643</w:t>
            </w:r>
          </w:p>
        </w:tc>
      </w:tr>
      <w:tr w:rsidR="009423C5" w14:paraId="7BFFB0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7F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A7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A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FF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98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65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2C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2F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716</w:t>
            </w:r>
          </w:p>
        </w:tc>
      </w:tr>
      <w:tr w:rsidR="009423C5" w14:paraId="6B86F7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A5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22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CB2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70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B2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99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13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CA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53844F3"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F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3CB1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3A8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E5E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A21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85DF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AC9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1AA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ABA0FCC" w14:textId="77777777" w:rsidR="009423C5" w:rsidRDefault="00000000">
      <w:r>
        <w:br w:type="page"/>
      </w:r>
    </w:p>
    <w:p w14:paraId="1EFCBFC8" w14:textId="77777777" w:rsidR="009423C5" w:rsidRDefault="00000000">
      <w:pPr>
        <w:pStyle w:val="TableCaption"/>
      </w:pPr>
      <w:bookmarkStart w:id="233" w:name="tab:hydroAndEcoTab2"/>
      <w:bookmarkEnd w:id="233"/>
      <w:r>
        <w:lastRenderedPageBreak/>
        <w:t>Table 16: Hydrologic metrics and ecological observations aligned by brood year of each salmon cohort, columns 9 through 15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147C338F"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617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9EE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219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C1E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E16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0FD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274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597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20</w:t>
            </w:r>
          </w:p>
        </w:tc>
      </w:tr>
      <w:tr w:rsidR="009423C5" w14:paraId="7D004D59"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C2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C1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B0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9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7B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72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C1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C0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9423C5" w14:paraId="25F2EA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54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8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D5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07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26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B8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68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42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9423C5" w14:paraId="396680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654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9D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55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E8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FC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2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88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E2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r>
      <w:tr w:rsidR="009423C5" w14:paraId="0E5F1C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E8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E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01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B7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FE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B1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8C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18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0A71CC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47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AA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BA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E1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07F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A1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50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AC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9423C5" w14:paraId="2FC3CA5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BC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4B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4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9D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14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29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55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97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9423C5" w14:paraId="70A0E0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66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3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95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F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AB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EA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B3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490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75C57E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96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E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68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2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8F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8B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57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96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9423C5" w14:paraId="644743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55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34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5D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D3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95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F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3A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6B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9423C5" w14:paraId="6A306B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93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63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6B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24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D4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ED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C1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F1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9423C5" w14:paraId="6CDFE4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D7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56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74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57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0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C5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6C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A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09C7638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6D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98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3E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88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02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99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7F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3C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207443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71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98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B6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36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18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D8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53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C7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9423C5" w14:paraId="30E9FE2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CC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9E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F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F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41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55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A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1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9423C5" w14:paraId="268ACB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E9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3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70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4B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2B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04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81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B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1E331A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AB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B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BB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18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B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BD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D0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4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r>
      <w:tr w:rsidR="009423C5" w14:paraId="383FF01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8E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63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6E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00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A8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C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9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36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9423C5" w14:paraId="66D29E0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4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A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19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6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17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0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1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C4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98869F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91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4C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28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C8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62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15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7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6B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9423C5" w14:paraId="4CF7E72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08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F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E2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8F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42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3A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94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6E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9423C5" w14:paraId="77A277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58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C4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26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26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FB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41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A9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A9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5D5549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E0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7F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A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F9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F7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97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A3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76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9423C5" w14:paraId="750DA0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75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C1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CF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3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FC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C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4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15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58D0F29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7AB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419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596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B5D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C2C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11A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839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DFF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62F707C8" w14:textId="77777777" w:rsidR="009423C5" w:rsidRDefault="00000000">
      <w:r>
        <w:br w:type="page"/>
      </w:r>
    </w:p>
    <w:p w14:paraId="39F272B3" w14:textId="77777777" w:rsidR="009423C5" w:rsidRDefault="00000000">
      <w:pPr>
        <w:pStyle w:val="TableCaption"/>
      </w:pPr>
      <w:bookmarkStart w:id="234" w:name="tab:hydroAndEcoTab3"/>
      <w:bookmarkEnd w:id="234"/>
      <w:r>
        <w:lastRenderedPageBreak/>
        <w:t>Table 17: Hydrologic metrics and ecological observations aligned by brood year of each salmon cohort, columns 16 through 22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7CEB1CF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71E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EC7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DF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ED1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3BE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Dur 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685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D0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C62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90</w:t>
            </w:r>
          </w:p>
        </w:tc>
      </w:tr>
      <w:tr w:rsidR="009423C5" w14:paraId="022F6297"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1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F8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76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2F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4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02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22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A4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r>
      <w:tr w:rsidR="009423C5" w14:paraId="5FEBBB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E2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D8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2A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23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8F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38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E3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BA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9423C5" w14:paraId="27167D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05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25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00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7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46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B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8E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06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r>
      <w:tr w:rsidR="009423C5" w14:paraId="02E05AF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32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B6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9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8D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E7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F2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24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18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r>
      <w:tr w:rsidR="009423C5" w14:paraId="486DD4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D4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A9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3D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96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C3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A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A8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DD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r>
      <w:tr w:rsidR="009423C5" w14:paraId="1361D1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95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5A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A0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5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C6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4B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B3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6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r>
      <w:tr w:rsidR="009423C5" w14:paraId="1C7BB6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3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F2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4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48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77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B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A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C6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r>
      <w:tr w:rsidR="009423C5" w14:paraId="2EA19B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B2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DE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77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F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07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51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88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r>
      <w:tr w:rsidR="009423C5" w14:paraId="6D8855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BC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4B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02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F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6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1F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0D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DA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r>
      <w:tr w:rsidR="009423C5" w14:paraId="12D5CE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72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E3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80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EE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8F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4C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2C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E8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r>
      <w:tr w:rsidR="009423C5" w14:paraId="7993217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2D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9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86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49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6D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28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E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D6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9423C5" w14:paraId="5C40F9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E5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82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94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3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1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71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C2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96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r>
      <w:tr w:rsidR="009423C5" w14:paraId="3AC37E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1F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49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55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D1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2B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D6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A48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8F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r>
      <w:tr w:rsidR="009423C5" w14:paraId="373E85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C1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12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91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44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EC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E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FE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0D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r>
      <w:tr w:rsidR="009423C5" w14:paraId="44EACA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16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7F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C8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7F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F0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44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37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49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r>
      <w:tr w:rsidR="009423C5" w14:paraId="53D3A2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57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81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4A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8D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E1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B2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20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C5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r>
      <w:tr w:rsidR="009423C5" w14:paraId="6EC795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47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E6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F8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0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73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D5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B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21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r>
      <w:tr w:rsidR="009423C5" w14:paraId="1134612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76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AB6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4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F9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C1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C8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9F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8A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r>
      <w:tr w:rsidR="009423C5" w14:paraId="561739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AE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C6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2D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2D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16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7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8A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C8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r>
      <w:tr w:rsidR="009423C5" w14:paraId="33DD500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8F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7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7E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8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34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89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36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13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r>
      <w:tr w:rsidR="009423C5" w14:paraId="1B36851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F2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2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AB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F1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D2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B4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E3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E5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r>
      <w:tr w:rsidR="009423C5" w14:paraId="691734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3F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BF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4D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D5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07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D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5D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51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9423C5" w14:paraId="55F020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DD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F2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4E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C6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96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58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6A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E1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9423C5" w14:paraId="4DC1AAC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88B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E9F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90B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065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3BF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24E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853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AA7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r>
    </w:tbl>
    <w:p w14:paraId="19C10862" w14:textId="77777777" w:rsidR="009423C5" w:rsidRDefault="00000000">
      <w:r>
        <w:br w:type="page"/>
      </w:r>
    </w:p>
    <w:p w14:paraId="1D6B66A7" w14:textId="77777777" w:rsidR="009423C5" w:rsidRDefault="00000000">
      <w:pPr>
        <w:pStyle w:val="TableCaption"/>
      </w:pPr>
      <w:bookmarkStart w:id="235" w:name="tab:hydroAndEcoTab4"/>
      <w:bookmarkEnd w:id="235"/>
      <w:r>
        <w:lastRenderedPageBreak/>
        <w:t>Table 18: Hydrologic metrics and ecological observations aligned by brood year of each salmon cohort, columns 23 through 29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48E7CC64"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DE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47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C9D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73D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B54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if n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5D6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115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C31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50</w:t>
            </w:r>
          </w:p>
        </w:tc>
      </w:tr>
      <w:tr w:rsidR="009423C5" w14:paraId="0212FE23"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04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D9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55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88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41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01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F7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4B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r>
      <w:tr w:rsidR="009423C5" w14:paraId="18955F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42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F0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88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6F9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EE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A4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A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4E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r>
      <w:tr w:rsidR="009423C5" w14:paraId="0EB73B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AA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52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A9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57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C3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51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2F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E1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r>
      <w:tr w:rsidR="009423C5" w14:paraId="5BCD0E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54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C0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21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A0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6B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4A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33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77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r>
      <w:tr w:rsidR="009423C5" w14:paraId="029FE39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AB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D5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E8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A5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89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E3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D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D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r>
      <w:tr w:rsidR="009423C5" w14:paraId="628925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0E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BF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E0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EF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A3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8A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1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05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r>
      <w:tr w:rsidR="009423C5" w14:paraId="232EE5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FB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3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C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10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6D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DB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5A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2D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r>
      <w:tr w:rsidR="009423C5" w14:paraId="5B936C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E9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EF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3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5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8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E6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89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9E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r>
      <w:tr w:rsidR="009423C5" w14:paraId="037E01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16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B3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C7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E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E5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D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7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60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r>
      <w:tr w:rsidR="009423C5" w14:paraId="03DDB87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07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65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C3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AB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46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10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E9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AC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r>
      <w:tr w:rsidR="009423C5" w14:paraId="3A1FF0F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77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2F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50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DA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B6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35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4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CE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r>
      <w:tr w:rsidR="009423C5" w14:paraId="4433B64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18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38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F8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DC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87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F2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89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F7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r>
      <w:tr w:rsidR="009423C5" w14:paraId="3D7F75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FA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04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5B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35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4B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12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0C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B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r>
      <w:tr w:rsidR="009423C5" w14:paraId="0376D2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0C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05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25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0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86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F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B1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E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9423C5" w14:paraId="1C2755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FB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38B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16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5F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CA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96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D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3E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r>
      <w:tr w:rsidR="009423C5" w14:paraId="2EF96B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AA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0D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4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D1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38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F7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5A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7D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r>
      <w:tr w:rsidR="009423C5" w14:paraId="5CE450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B4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B6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B7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C1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CA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7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25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25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r>
      <w:tr w:rsidR="009423C5" w14:paraId="41E36B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E0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4E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46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5A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29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86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02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F6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r>
      <w:tr w:rsidR="009423C5" w14:paraId="62FB010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3A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DE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FC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65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51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F1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3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50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r>
      <w:tr w:rsidR="009423C5" w14:paraId="01889D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7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7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33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D6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80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FE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19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B1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r>
      <w:tr w:rsidR="009423C5" w14:paraId="266BEF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A9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59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2B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D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62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D6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3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9B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r>
      <w:tr w:rsidR="009423C5" w14:paraId="6B7031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20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C4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9C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4C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87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66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2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DA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r>
      <w:tr w:rsidR="009423C5" w14:paraId="65B6A2C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BF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AC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7A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E3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A4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4CA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E3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8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9423C5" w14:paraId="4A61B7F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0C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CA8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B5A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EB7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FE4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C77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0B1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76D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r>
    </w:tbl>
    <w:p w14:paraId="21DAD9B8" w14:textId="77777777" w:rsidR="009423C5" w:rsidRDefault="00000000">
      <w:r>
        <w:lastRenderedPageBreak/>
        <w:br w:type="page"/>
      </w:r>
    </w:p>
    <w:p w14:paraId="63DF25A8" w14:textId="77777777" w:rsidR="009423C5" w:rsidRDefault="00000000">
      <w:pPr>
        <w:pStyle w:val="TableCaption"/>
      </w:pPr>
      <w:bookmarkStart w:id="236" w:name="tab:hydroAndEcoTab5"/>
      <w:bookmarkEnd w:id="236"/>
      <w:r>
        <w:lastRenderedPageBreak/>
        <w:t>Table 19: Hydrologic metrics and ecological observations aligned by brood year of each salmon cohort, columns 30 through 36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7D6BD198"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498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F9F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A10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BCA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701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9E5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31E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49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5</w:t>
            </w:r>
          </w:p>
        </w:tc>
      </w:tr>
      <w:tr w:rsidR="009423C5" w14:paraId="574F7A9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B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51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B0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2A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3F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DE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C12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BA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3B2A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B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DE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1C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20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88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96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51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65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30207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EA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C0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B8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82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65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10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E9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38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6EC801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AB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08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47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DE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99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45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0E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84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5CDB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E6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DE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523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FE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0E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67D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0E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BF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8C25A7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C1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9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35D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90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BC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B8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2E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06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CC98D8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92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0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A3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A6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34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46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C8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D6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1944F2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C7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50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04E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EF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3BE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0C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B1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C6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B3F2B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45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05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38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DE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98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0A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56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06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5E599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A0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32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E0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DF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BEC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DA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B4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18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13AF0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10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89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B1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82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45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AD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D7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1B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F8B0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0E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9C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24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15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67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C7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94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DD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5E2A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0E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4B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FD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01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1D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DC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B5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47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61BC8F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9B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75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1F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26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C4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1C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CE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90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A871D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9D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34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47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36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E6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0F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9A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E6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6485B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7A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F1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87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E8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11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D3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76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C3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12C691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A7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5B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50B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62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6E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46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7F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2C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FF3E5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E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2A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53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3B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9B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B1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B1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BA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64149A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82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61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D5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5E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914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10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07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AE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77683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86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71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9C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99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E2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60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6F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C2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7F69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1A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68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7F9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6F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9D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4D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57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E6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55F351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BE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B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D3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AF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5C3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B9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23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E57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C938FF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4B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DA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BD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AB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35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89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144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1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6FF1245"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623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DCE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888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E19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3C0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33B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860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B9A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26CCB63" w14:textId="77777777" w:rsidR="009423C5" w:rsidRDefault="00000000">
      <w:r>
        <w:br w:type="page"/>
      </w:r>
    </w:p>
    <w:p w14:paraId="02C38B81" w14:textId="77777777" w:rsidR="009423C5" w:rsidRDefault="00000000">
      <w:pPr>
        <w:pStyle w:val="TableCaption"/>
      </w:pPr>
      <w:bookmarkStart w:id="237" w:name="tab:hydroAndEcoTab6"/>
      <w:bookmarkEnd w:id="237"/>
      <w:r>
        <w:lastRenderedPageBreak/>
        <w:t>Table 20: Hydrologic metrics and ecological observations aligned by brood year of each salmon cohort, columns 37 through 43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62477273"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B94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F0E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56A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B5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1A7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597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EF3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DC4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w:t>
            </w:r>
          </w:p>
        </w:tc>
      </w:tr>
      <w:tr w:rsidR="009423C5" w14:paraId="3E5D2D9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A1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07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75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7C1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01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645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0B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9423C5" w14:paraId="21F215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AF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2A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F5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00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66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F2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19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FB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r>
      <w:tr w:rsidR="009423C5" w14:paraId="3AEDA0E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BC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77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06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6A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4C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39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8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13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r>
      <w:tr w:rsidR="009423C5" w14:paraId="3DC744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A8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6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1A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0E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A8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A4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EFA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5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9423C5" w14:paraId="1BEA47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43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FB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21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33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43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DB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38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68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r>
      <w:tr w:rsidR="009423C5" w14:paraId="1270945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0D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4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86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16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53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93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50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13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r>
      <w:tr w:rsidR="009423C5" w14:paraId="4969A80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BF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C3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8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0C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0D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3C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63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6D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9423C5" w14:paraId="5CC7E7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E9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06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17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B9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4B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1A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74A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22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9423C5" w14:paraId="259E42F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7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6D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C5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EC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F0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59A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36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6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9423C5" w14:paraId="4401FF3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A9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9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24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43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51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1F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A5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F5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r>
      <w:tr w:rsidR="009423C5" w14:paraId="6F9B185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A4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20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CD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85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43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42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840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30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9423C5" w14:paraId="7E33B80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11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24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8C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49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6E0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89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FD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F9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9423C5" w14:paraId="417BCC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26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53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6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C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2F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C7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59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5A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r>
      <w:tr w:rsidR="009423C5" w14:paraId="4FBEF7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0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C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BA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8A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44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15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0F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9F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r w:rsidR="009423C5" w14:paraId="30424B2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05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78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C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31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25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A9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B0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A5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9423C5" w14:paraId="11822C9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D1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67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5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C0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0B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15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80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8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9423C5" w14:paraId="0314945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CB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63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7B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E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8A2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CF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098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BC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9423C5" w14:paraId="419CECC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56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A3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02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C4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E7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CA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D2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DC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r>
      <w:tr w:rsidR="009423C5" w14:paraId="3E23C58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98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38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0E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52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7B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A4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67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A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r>
      <w:tr w:rsidR="009423C5" w14:paraId="2D61641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FD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64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B9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10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899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65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E6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C5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r>
      <w:tr w:rsidR="009423C5" w14:paraId="36794F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66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1A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3D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83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33A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F4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C4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4E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r>
      <w:tr w:rsidR="009423C5" w14:paraId="47A0CB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28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FA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2A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F1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34C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C6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75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61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9423C5" w14:paraId="775951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1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1A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DC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59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88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04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4EA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0D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r>
      <w:tr w:rsidR="009423C5" w14:paraId="78969B4F"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3E4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31D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849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D73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EE6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7A0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784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DD3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bl>
    <w:p w14:paraId="44D11857" w14:textId="77777777" w:rsidR="009423C5" w:rsidRDefault="00000000">
      <w:r>
        <w:br w:type="page"/>
      </w:r>
    </w:p>
    <w:p w14:paraId="249F9826" w14:textId="77777777" w:rsidR="009423C5" w:rsidRDefault="00000000">
      <w:pPr>
        <w:pStyle w:val="TableCaption"/>
      </w:pPr>
      <w:bookmarkStart w:id="238" w:name="tab:hydroAndEcoTab7"/>
      <w:bookmarkEnd w:id="238"/>
      <w:r>
        <w:lastRenderedPageBreak/>
        <w:t>Table 21: Hydrologic metrics and ecological observations aligned by brood year of each salmon cohort, columns 44 through 50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569066D4"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CBB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C90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48B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810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2F15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ECF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1 Mean Ann 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422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 WY C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0B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Dur WS</w:t>
            </w:r>
          </w:p>
        </w:tc>
      </w:tr>
      <w:tr w:rsidR="009423C5" w14:paraId="5DC4677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A5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2C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EF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DE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DF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41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7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36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9423C5" w14:paraId="4A1CF1F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0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4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EF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6C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57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38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E6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F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r>
      <w:tr w:rsidR="009423C5" w14:paraId="0F4BAF5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52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B7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E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D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34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0CF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3B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9423C5" w14:paraId="61A3B0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11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38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6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00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61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E6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59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A8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9423C5" w14:paraId="2E77EA0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2C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D8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2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F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A3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F9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98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7F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9423C5" w14:paraId="3009AA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A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68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96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9C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AF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7A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99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5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9423C5" w14:paraId="17E3F7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A4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39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E3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4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C3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33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CA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D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9423C5" w14:paraId="23B7A0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77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CC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9A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C1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66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07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F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79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9423C5" w14:paraId="6993A3F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3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61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94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3A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8E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1A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8C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48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9423C5" w14:paraId="3C70D3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A1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3D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7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3A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43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B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9C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17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9423C5" w14:paraId="7BD9B1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DB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26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16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5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A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81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DF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E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276F55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3C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BB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9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40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E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84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1A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D5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9423C5" w14:paraId="2103C5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73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03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6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BD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76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9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9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A5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9423C5" w14:paraId="12C388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8B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1D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E7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90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9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9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AB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7A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9423C5" w14:paraId="05FB22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D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4F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6B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4A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E2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A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C1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32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9423C5" w14:paraId="6E6D9E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9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8A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FF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32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5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B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17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6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9423C5" w14:paraId="356503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54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20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CA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4B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06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62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DF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8F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9423C5" w14:paraId="3D16577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29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8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95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1D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DE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76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C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B1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9423C5" w14:paraId="5E98833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ED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EC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4E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67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2E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3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74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AE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9423C5" w14:paraId="7CE8FC4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9F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5A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A4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2B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38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2E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1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2C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9423C5" w14:paraId="34B4F28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97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88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E4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02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1E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F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904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9423C5" w14:paraId="11DEFB9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20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3C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2D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E0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BA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58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21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75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r>
      <w:tr w:rsidR="009423C5" w14:paraId="521EA3A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AC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3E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81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3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9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72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00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05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9423C5" w14:paraId="1203FCD6"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841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8758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A1F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95F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82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155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6B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D1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bl>
    <w:p w14:paraId="3E076872" w14:textId="77777777" w:rsidR="009423C5" w:rsidRDefault="00000000">
      <w:r>
        <w:br w:type="page"/>
      </w:r>
    </w:p>
    <w:p w14:paraId="3D3EBAED" w14:textId="77777777" w:rsidR="009423C5" w:rsidRDefault="00000000">
      <w:pPr>
        <w:pStyle w:val="TableCaption"/>
      </w:pPr>
      <w:bookmarkStart w:id="239" w:name="tab:hydroAndEcoTab8"/>
      <w:bookmarkEnd w:id="239"/>
      <w:r>
        <w:lastRenderedPageBreak/>
        <w:t>Table 22: Hydrologic metrics and ecological observations aligned by brood year of each salmon cohort, columns 51 through 57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79298AB5"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5E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6B0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FF1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C4A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026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585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25D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BD8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if num</w:t>
            </w:r>
          </w:p>
        </w:tc>
      </w:tr>
      <w:tr w:rsidR="009423C5" w14:paraId="1EF20B7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30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E3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3E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02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B39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C5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2B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E2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9423C5" w14:paraId="7C4CD09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7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73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59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14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A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95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94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58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r>
      <w:tr w:rsidR="009423C5" w14:paraId="364CB8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CE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6D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D7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9B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B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0D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92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r>
      <w:tr w:rsidR="009423C5" w14:paraId="3E60C6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BE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70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7F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E3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53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0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CA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9D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r>
      <w:tr w:rsidR="009423C5" w14:paraId="37B7E73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3D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F9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35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D7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80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FB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E04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D6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r>
      <w:tr w:rsidR="009423C5" w14:paraId="45B78A8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3F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42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C2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C1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2A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D5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A4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BB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r>
      <w:tr w:rsidR="009423C5" w14:paraId="32E8FC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1A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18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66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2D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B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F1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7A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AC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r>
      <w:tr w:rsidR="009423C5" w14:paraId="7FC8D41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52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4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6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52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51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3E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D8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FD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r>
      <w:tr w:rsidR="009423C5" w14:paraId="68FD2FC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38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28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0E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60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4D5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C0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1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8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r>
      <w:tr w:rsidR="009423C5" w14:paraId="30777B7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C5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07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C1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8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41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B3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7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EF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9423C5" w14:paraId="03577A6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35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EF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FD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F5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3F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CE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33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E9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r>
      <w:tr w:rsidR="009423C5" w14:paraId="0728CE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2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46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6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C2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74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65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91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F1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9423C5" w14:paraId="74F37D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9D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78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F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78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6F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70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EA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9423C5" w14:paraId="203D07A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7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85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FD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D3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ED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10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C3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79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9423C5" w14:paraId="1B9FA7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71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E8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5A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E9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26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99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143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E4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r>
      <w:tr w:rsidR="009423C5" w14:paraId="635FE8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2F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C2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84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8A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3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3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7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9D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r>
      <w:tr w:rsidR="009423C5" w14:paraId="545165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3D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4C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51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5A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51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80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32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C4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r>
      <w:tr w:rsidR="009423C5" w14:paraId="3192BA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E1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B2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18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BEC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3B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62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C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ED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r>
      <w:tr w:rsidR="009423C5" w14:paraId="168DD31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9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C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54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F8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AB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5A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E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B0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r>
      <w:tr w:rsidR="009423C5" w14:paraId="7CC81B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E5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F3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96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1C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BC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9B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5C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DD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r>
      <w:tr w:rsidR="009423C5" w14:paraId="571CCA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48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AA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41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7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A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CF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A8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2A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r>
      <w:tr w:rsidR="009423C5" w14:paraId="20D289C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AF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5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65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F7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25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F7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A3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A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r>
      <w:tr w:rsidR="009423C5" w14:paraId="4F3F4DA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9B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3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66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29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07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E4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1B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27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9423C5" w14:paraId="572D6BB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2E4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E4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F659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609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96F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9E5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5E8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869C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r>
    </w:tbl>
    <w:p w14:paraId="0489B681" w14:textId="77777777" w:rsidR="009423C5" w:rsidRDefault="00000000">
      <w:r>
        <w:br w:type="page"/>
      </w:r>
    </w:p>
    <w:p w14:paraId="322B2BBC" w14:textId="77777777" w:rsidR="009423C5" w:rsidRDefault="00000000">
      <w:pPr>
        <w:pStyle w:val="TableCaption"/>
      </w:pPr>
      <w:bookmarkStart w:id="240" w:name="tab:hydroAndEcoTab9"/>
      <w:bookmarkEnd w:id="240"/>
      <w:r>
        <w:lastRenderedPageBreak/>
        <w:t>Table 23: Hydrologic metrics and ecological observations aligned by brood year of each salmon cohort, columns 58 through 64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31D03009"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99F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AAA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481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82F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B28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982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D8D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3D5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5</w:t>
            </w:r>
          </w:p>
        </w:tc>
      </w:tr>
      <w:tr w:rsidR="009423C5" w14:paraId="2A328DC9"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96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8F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47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8A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72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2F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1C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C5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DE65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34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72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C5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4B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4CB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16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3F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E4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825C5C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91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60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63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7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C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E3B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E2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E9A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97410C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C8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D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B0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C2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38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E6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9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C0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AEB9B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93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4D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B2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82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E7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967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12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50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C10913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1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0A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B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C8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8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01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2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6A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9423C5" w14:paraId="2F0BFC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D9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39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5B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D0C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2C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8E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F3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0A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E348A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FD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A0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F0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F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56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30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6B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26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39C1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B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17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87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B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EB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C7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6F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B5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4EE112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0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7E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7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2A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CC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52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DE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78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22D43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FC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34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3F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2A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CA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1D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9B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BBA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8136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D2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E3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4C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07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8E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35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AD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58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46DEB2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96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16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1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5D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8F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6F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92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35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66D0D2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2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4A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DB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04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86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D1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B8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6F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309D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D3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0E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C6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85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1D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8A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8A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9423C5" w14:paraId="377F4B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DE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8F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64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9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70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3B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0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4E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62975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32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2C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9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F7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AB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85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6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A1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9423C5" w14:paraId="6C0A81A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40D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BE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FE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14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04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E2F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2D3D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4B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2ADB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29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BC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2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CC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9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D7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EB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43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70F9D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6D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D6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0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AB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7A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17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BD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12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62CC3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9A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9C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B2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C6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4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EBF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40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1E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6C3C44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49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EA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E2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6A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71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FC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45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3C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F441C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FD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5C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6A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7B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60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4E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E1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29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F528E1"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506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0E7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FBE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BEC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8E8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85A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404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345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82E1E27" w14:textId="77777777" w:rsidR="009423C5" w:rsidRDefault="00000000">
      <w:r>
        <w:br w:type="page"/>
      </w:r>
    </w:p>
    <w:p w14:paraId="3C476C8D" w14:textId="77777777" w:rsidR="009423C5" w:rsidRDefault="00000000">
      <w:pPr>
        <w:pStyle w:val="TableCaption"/>
      </w:pPr>
      <w:bookmarkStart w:id="241" w:name="tab:hydroAndEcoTab10"/>
      <w:bookmarkEnd w:id="241"/>
      <w:r>
        <w:lastRenderedPageBreak/>
        <w:t>Table 24: Hydrologic metrics and ecological observations aligned by brood year of each salmon cohort, columns 65 through 71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5CEF79EA"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C21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A77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50E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84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191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926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47C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8C6A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10</w:t>
            </w:r>
          </w:p>
        </w:tc>
      </w:tr>
      <w:tr w:rsidR="009423C5" w14:paraId="407171B4"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E2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95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EB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88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9A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64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B9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C4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F1A5E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D9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D4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979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C3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C2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65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50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AFD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4A88A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28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5D8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1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68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CE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97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8E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55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A291F0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19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CBF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8A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E2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55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29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AC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5C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17A0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16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A7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16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16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4F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F1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3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87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332BE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B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AF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BE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65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F7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7F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BE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74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1941C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BE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81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B4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22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5F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5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BA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EF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818A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BF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51E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22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2D7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A2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9C6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6A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C0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9B40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260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2B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58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4A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C7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BE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B7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A5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ACAB9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39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90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E5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8B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7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0FB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6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642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E159F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77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EB3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5E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D8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5C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6F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02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B6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D8412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4E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5E8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09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DD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9C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6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E4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BA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D572EF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60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67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9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2C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6A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F2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43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851E2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00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97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D3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DF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C1E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C8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9C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D8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C32B6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20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D0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F5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97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D3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5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38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B3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63F4B5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39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AB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6E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9B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00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B0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4B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64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4D946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57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26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21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2E6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E0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C8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C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BE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82A82A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B2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E2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80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3B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1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C8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E7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F7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3C5F1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6F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6C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66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96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45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5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4D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E0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7026E8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10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18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A41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5D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91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1C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4A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41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A516FB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5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3F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2E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A7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74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D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67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74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46EEA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F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DA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9F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D9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F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83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3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98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6A5418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E3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D5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4C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C1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A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E2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9B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E7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5BAC92"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FF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E26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58B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CEE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83C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2BE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7D4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593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BF8372D" w14:textId="77777777" w:rsidR="009423C5" w:rsidRDefault="00000000">
      <w:r>
        <w:br w:type="page"/>
      </w:r>
    </w:p>
    <w:p w14:paraId="5C69A6E4" w14:textId="77777777" w:rsidR="009423C5" w:rsidRDefault="00000000">
      <w:pPr>
        <w:pStyle w:val="TableCaption"/>
      </w:pPr>
      <w:bookmarkStart w:id="242" w:name="tab:hydroAndEcoTab11"/>
      <w:bookmarkEnd w:id="242"/>
      <w:r>
        <w:lastRenderedPageBreak/>
        <w:t>Table 25: Hydrologic metrics and ecological observations aligned by brood year of each salmon cohort, columns 72 through 78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3AEEC426"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468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8A56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100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B0A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F34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FAD0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FB7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0EA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Tim</w:t>
            </w:r>
          </w:p>
        </w:tc>
      </w:tr>
      <w:tr w:rsidR="009423C5" w14:paraId="0C2FE65B"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AA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F3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1F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D7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FE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44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8A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0E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9423C5" w14:paraId="285967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F0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B8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8D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CB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22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BD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02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4E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9423C5" w14:paraId="7C96AC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54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27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4D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78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C2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16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7A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28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9423C5" w14:paraId="59E511B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C3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2A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61E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E3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831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2C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5C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B3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9423C5" w14:paraId="26DB0FF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D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B8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D6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DE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BD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B9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F3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B4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9423C5" w14:paraId="2B084E9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45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EF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D1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9B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5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90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2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1A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9423C5" w14:paraId="575134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7A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23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A92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F4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9B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79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7E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E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9423C5" w14:paraId="058982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36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F6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E8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6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99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C7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B3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0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9423C5" w14:paraId="0C04E9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E0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B2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395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36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C8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B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3B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DD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9423C5" w14:paraId="1C5D920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A0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EB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D7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AC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F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74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1C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23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r>
      <w:tr w:rsidR="009423C5" w14:paraId="0D077D4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57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9E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0B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85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1E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DF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36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A0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r>
      <w:tr w:rsidR="009423C5" w14:paraId="00D02C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58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5C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80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6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8A7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5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88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5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9423C5" w14:paraId="794D5BD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F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5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70C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A0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7F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77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41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FB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9423C5" w14:paraId="2FDB4D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74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4A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BED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758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7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5C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37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r>
      <w:tr w:rsidR="009423C5" w14:paraId="1D7C066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F3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F0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D4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8D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75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15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6F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A2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9423C5" w14:paraId="5206018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54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12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34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E7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38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21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56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5F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9423C5" w14:paraId="3C9CA0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0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40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3A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F2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DF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B6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5E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49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9423C5" w14:paraId="74B920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0A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87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C9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E9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BA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22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F6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25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9423C5" w14:paraId="267727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9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96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02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9C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EE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4A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CC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34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9423C5" w14:paraId="60E458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74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307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16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B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D1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73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5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04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9423C5" w14:paraId="7471ECB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C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80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18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8D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63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7E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BD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BE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9423C5" w14:paraId="254F050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4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51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B0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B1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6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F0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42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5E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r>
      <w:tr w:rsidR="009423C5" w14:paraId="6A43EB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B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1E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83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EB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22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93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1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60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9423C5" w14:paraId="28829267"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E89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96D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7808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AE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E50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D4F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4F1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96C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r>
    </w:tbl>
    <w:p w14:paraId="34373A15" w14:textId="77777777" w:rsidR="009423C5" w:rsidRDefault="00000000">
      <w:r>
        <w:br w:type="page"/>
      </w:r>
    </w:p>
    <w:p w14:paraId="45BC081A" w14:textId="77777777" w:rsidR="009423C5" w:rsidRDefault="00000000">
      <w:pPr>
        <w:pStyle w:val="TableCaption"/>
      </w:pPr>
      <w:bookmarkStart w:id="243" w:name="tab:hydroAndEcoTab12"/>
      <w:bookmarkEnd w:id="243"/>
      <w:r>
        <w:lastRenderedPageBreak/>
        <w:t>Table 26: Hydrologic metrics and ecological observations aligned by brood year of each salmon cohort, columns 79 through 80 of 80.</w:t>
      </w:r>
    </w:p>
    <w:tbl>
      <w:tblPr>
        <w:tblStyle w:val="Table"/>
        <w:tblW w:w="0" w:type="auto"/>
        <w:jc w:val="center"/>
        <w:tblLayout w:type="fixed"/>
        <w:tblLook w:val="0420" w:firstRow="1" w:lastRow="0" w:firstColumn="0" w:lastColumn="0" w:noHBand="0" w:noVBand="1"/>
      </w:tblPr>
      <w:tblGrid>
        <w:gridCol w:w="1080"/>
        <w:gridCol w:w="1080"/>
        <w:gridCol w:w="2160"/>
      </w:tblGrid>
      <w:tr w:rsidR="009423C5" w14:paraId="285CB09E"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FAA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A27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2 Mean Ann Flow</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429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 WY Cat</w:t>
            </w:r>
          </w:p>
        </w:tc>
      </w:tr>
      <w:tr w:rsidR="009423C5" w14:paraId="340BA389"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75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D3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85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EF8E94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87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87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E3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B8F5E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17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AC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D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28B174A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8E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4E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C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E2817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0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49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7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3CA0A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C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5B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7D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D8AF1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3E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C9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10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9A8A9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F0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54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EB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A20DD4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79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C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26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FFE4B4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9E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05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6C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93833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98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FD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A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515FDA9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0C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55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D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F3E66A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1D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72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08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763CE4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E2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36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A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72428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EE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B8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9B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CE9D5F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51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2C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A0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AB6A7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2D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5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39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886BBA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8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D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62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D0DAD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E1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47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A2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8B2DAF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8E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9B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C9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4CE834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E8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8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D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A3677B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F6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BB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A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788F5F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93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F2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F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96F23F8"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529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825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71F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17C3D815" w14:textId="77777777" w:rsidR="009423C5" w:rsidRDefault="00000000">
      <w:pPr>
        <w:pStyle w:val="Heading1"/>
      </w:pPr>
      <w:bookmarkStart w:id="244" w:name="Xe1a51312ce0ea4757c54deddb5b7e9235beaed1"/>
      <w:bookmarkEnd w:id="231"/>
      <w:r>
        <w:rPr>
          <w:rStyle w:val="SectionNumber"/>
        </w:rPr>
        <w:lastRenderedPageBreak/>
        <w:t>14</w:t>
      </w:r>
      <w:r>
        <w:tab/>
        <w:t>Six statistical modeling structures - method details</w:t>
      </w:r>
    </w:p>
    <w:p w14:paraId="4F456230" w14:textId="77777777" w:rsidR="009423C5"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27 and 28)</w:t>
      </w:r>
    </w:p>
    <w:p w14:paraId="33D4ACFF" w14:textId="77777777" w:rsidR="009423C5" w:rsidRDefault="00000000">
      <w:pPr>
        <w:pStyle w:val="BodyText"/>
      </w:pPr>
      <w:r>
        <w:rPr>
          <w:b/>
          <w:bCs/>
        </w:rPr>
        <w:t>LASSO model of juvenile abundance, hydrology and spawners:</w:t>
      </w:r>
      <w:r>
        <w:t xml:space="preserve"> the selected predictors included spawners only for Chinook (Tables 31 and 32).</w:t>
      </w:r>
    </w:p>
    <w:p w14:paraId="00FD7926" w14:textId="77777777" w:rsidR="009423C5"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29 and 30).</w:t>
      </w:r>
    </w:p>
    <w:p w14:paraId="171D575C" w14:textId="77777777" w:rsidR="009423C5"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33 and 34).</w:t>
      </w:r>
    </w:p>
    <w:p w14:paraId="5BAD32DF" w14:textId="77777777" w:rsidR="009423C5" w:rsidRDefault="00000000">
      <w:pPr>
        <w:pStyle w:val="BodyText"/>
      </w:pPr>
      <w:r>
        <w:rPr>
          <w:b/>
          <w:bCs/>
        </w:rPr>
        <w:t>MARSS models of juveniles abundance, single hydrologic covariate:</w:t>
      </w:r>
      <w:r>
        <w:t xml:space="preserve"> hydrology order of importance interpreted as described above (Tables 33 and 34); this is used to test the utility of adding spawners as a covariate.</w:t>
      </w:r>
    </w:p>
    <w:p w14:paraId="1E85812C" w14:textId="77777777" w:rsidR="009423C5" w:rsidRDefault="00000000">
      <w:pPr>
        <w:pStyle w:val="BodyText"/>
      </w:pPr>
      <w:r>
        <w:rPr>
          <w:b/>
          <w:bCs/>
        </w:rPr>
        <w:t>MARSS models of juvenile abundance, two covariates:</w:t>
      </w:r>
      <w:r>
        <w:t xml:space="preserve"> This model structure calculates a coefficient value for spawners and for any single hydrologic metric (Tables 37 and 38). For the four best models, hydrology coefficients are equal to or greater than coefficients for spawners. For worse, higher-AICc models, spawner influence grows to be much greater than the hydrology.</w:t>
      </w:r>
    </w:p>
    <w:p w14:paraId="02B94337" w14:textId="77777777" w:rsidR="009423C5" w:rsidRDefault="00000000">
      <w:pPr>
        <w:pStyle w:val="BodyText"/>
      </w:pPr>
      <w:r>
        <w:t>MARSS models tended to perform better at predicting coho than Chinook (Figures 15, 16, and 17, possibly because Chinook records did not contain significant autocorrelation (Figure 11).</w:t>
      </w:r>
    </w:p>
    <w:p w14:paraId="18543A5F" w14:textId="77777777" w:rsidR="009423C5" w:rsidRDefault="00000000">
      <w:pPr>
        <w:pStyle w:val="Heading1"/>
      </w:pPr>
      <w:bookmarkStart w:id="245" w:name="lasso-regression-1"/>
      <w:bookmarkEnd w:id="244"/>
      <w:r>
        <w:rPr>
          <w:rStyle w:val="SectionNumber"/>
        </w:rPr>
        <w:t>15</w:t>
      </w:r>
      <w:r>
        <w:tab/>
        <w:t>LASSO regression</w:t>
      </w:r>
    </w:p>
    <w:p w14:paraId="72501A7D" w14:textId="77777777" w:rsidR="009423C5" w:rsidRDefault="00000000">
      <w:pPr>
        <w:pStyle w:val="FirstParagraph"/>
      </w:pPr>
      <w:r>
        <w:t>LASSO (Least Absolute Shrinkage and Selection Operator) regression minimizes the following quantity:</w:t>
      </w:r>
    </w:p>
    <w:p w14:paraId="0615254D" w14:textId="77777777" w:rsidR="009423C5"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7444A00F" w14:textId="77777777" w:rsidR="009423C5" w:rsidRDefault="00000000">
      <w:pPr>
        <w:pStyle w:val="FirstParagraph"/>
      </w:pPr>
      <w:r>
        <w:t>Where:</w:t>
      </w:r>
    </w:p>
    <w:p w14:paraId="07BD5C49" w14:textId="77777777" w:rsidR="009423C5" w:rsidRDefault="00000000">
      <w:pPr>
        <w:pStyle w:val="Compact"/>
        <w:numPr>
          <w:ilvl w:val="0"/>
          <w:numId w:val="10"/>
        </w:numPr>
      </w:pPr>
      <m:oMath>
        <m:r>
          <w:rPr>
            <w:rFonts w:ascii="Cambria Math" w:hAnsi="Cambria Math"/>
          </w:rPr>
          <w:lastRenderedPageBreak/>
          <m:t>n</m:t>
        </m:r>
      </m:oMath>
      <w:r>
        <w:t xml:space="preserve"> is the number of ecological observations;</w:t>
      </w:r>
    </w:p>
    <w:p w14:paraId="068A0150" w14:textId="77777777" w:rsidR="009423C5" w:rsidRDefault="00000000">
      <w:pPr>
        <w:pStyle w:val="Compact"/>
        <w:numPr>
          <w:ilvl w:val="0"/>
          <w:numId w:val="10"/>
        </w:numPr>
      </w:pPr>
      <m:oMath>
        <m:r>
          <w:rPr>
            <w:rFonts w:ascii="Cambria Math" w:hAnsi="Cambria Math"/>
          </w:rPr>
          <m:t>i</m:t>
        </m:r>
      </m:oMath>
      <w:r>
        <w:t xml:space="preserve"> enumerates the brood years;</w:t>
      </w:r>
    </w:p>
    <w:p w14:paraId="776114A7" w14:textId="77777777" w:rsidR="009423C5" w:rsidRDefault="00000000">
      <w:pPr>
        <w:pStyle w:val="Compact"/>
        <w:numPr>
          <w:ilvl w:val="0"/>
          <w:numId w:val="10"/>
        </w:numPr>
      </w:pPr>
      <m:oMath>
        <m:r>
          <w:rPr>
            <w:rFonts w:ascii="Cambria Math" w:hAnsi="Cambria Math"/>
          </w:rPr>
          <m:t>p</m:t>
        </m:r>
      </m:oMath>
      <w:r>
        <w:t xml:space="preserve"> is the number of predictors;</w:t>
      </w:r>
    </w:p>
    <w:p w14:paraId="62624C84" w14:textId="77777777" w:rsidR="009423C5" w:rsidRDefault="00000000">
      <w:pPr>
        <w:pStyle w:val="Compact"/>
        <w:numPr>
          <w:ilvl w:val="0"/>
          <w:numId w:val="10"/>
        </w:numPr>
      </w:pPr>
      <m:oMath>
        <m:r>
          <w:rPr>
            <w:rFonts w:ascii="Cambria Math" w:hAnsi="Cambria Math"/>
          </w:rPr>
          <m:t>j</m:t>
        </m:r>
      </m:oMath>
      <w:r>
        <w:t xml:space="preserve"> enumerates the hydrologic predictors;</w:t>
      </w:r>
    </w:p>
    <w:p w14:paraId="701E5BE9"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57B8F26E"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6D39384E"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4731FA14"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353A0EA" w14:textId="77777777" w:rsidR="009423C5" w:rsidRDefault="00000000">
      <w:pPr>
        <w:pStyle w:val="Compact"/>
        <w:numPr>
          <w:ilvl w:val="0"/>
          <w:numId w:val="10"/>
        </w:numPr>
      </w:pPr>
      <m:oMath>
        <m:r>
          <w:rPr>
            <w:rFonts w:ascii="Cambria Math" w:hAnsi="Cambria Math"/>
          </w:rPr>
          <m:t>λ</m:t>
        </m:r>
      </m:oMath>
      <w:r>
        <w:t xml:space="preserve"> is a tuning parameter, referred to as a shrinkage penalty.</w:t>
      </w:r>
    </w:p>
    <w:p w14:paraId="1A510E12" w14:textId="77777777" w:rsidR="009423C5"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329592F2" w14:textId="77777777" w:rsidR="009423C5" w:rsidRDefault="00000000">
      <w:pPr>
        <w:pStyle w:val="Heading2"/>
      </w:pPr>
      <w:bookmarkStart w:id="246" w:name="Xc7f4fce2925e78cd732a10f0f6235d1875f74f7"/>
      <w:r>
        <w:rPr>
          <w:rStyle w:val="SectionNumber"/>
        </w:rPr>
        <w:t>15.1</w:t>
      </w:r>
      <w:r>
        <w:tab/>
        <w:t>LASSO results: juveniles-per-spawner based on hydrologic metrics</w:t>
      </w:r>
    </w:p>
    <w:p w14:paraId="2F330F8D" w14:textId="77777777" w:rsidR="009423C5" w:rsidRDefault="00000000">
      <w:pPr>
        <w:pStyle w:val="FirstParagraph"/>
      </w:pPr>
      <w:r>
        <w:t>For purposes of statistical model comparison, we predicted the ratio of juveniles per spawner for coho and Chinook based on a predictor set that included only Z-scored hydrologic metrics.</w:t>
      </w:r>
    </w:p>
    <w:p w14:paraId="747FA5B9" w14:textId="77777777" w:rsidR="009423C5" w:rsidRDefault="00000000">
      <w:pPr>
        <w:pStyle w:val="CaptionedFigure"/>
      </w:pPr>
      <w:r>
        <w:rPr>
          <w:noProof/>
        </w:rPr>
        <w:lastRenderedPageBreak/>
        <w:drawing>
          <wp:inline distT="0" distB="0" distL="0" distR="0" wp14:anchorId="37877608" wp14:editId="62C7DBE8">
            <wp:extent cx="5334000" cy="6095999"/>
            <wp:effectExtent l="0" t="0" r="0" b="0"/>
            <wp:docPr id="394"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95" name="Picture" descr="Graphics%20and%20Supplements/Figure%20S5.png"/>
                    <pic:cNvPicPr>
                      <a:picLocks noChangeAspect="1" noChangeArrowheads="1"/>
                    </pic:cNvPicPr>
                  </pic:nvPicPr>
                  <pic:blipFill>
                    <a:blip r:embed="rId111"/>
                    <a:stretch>
                      <a:fillRect/>
                    </a:stretch>
                  </pic:blipFill>
                  <pic:spPr bwMode="auto">
                    <a:xfrm>
                      <a:off x="0" y="0"/>
                      <a:ext cx="5334000" cy="6095999"/>
                    </a:xfrm>
                    <a:prstGeom prst="rect">
                      <a:avLst/>
                    </a:prstGeom>
                    <a:noFill/>
                    <a:ln w="9525">
                      <a:noFill/>
                      <a:headEnd/>
                      <a:tailEnd/>
                    </a:ln>
                  </pic:spPr>
                </pic:pic>
              </a:graphicData>
            </a:graphic>
          </wp:inline>
        </w:drawing>
      </w:r>
    </w:p>
    <w:p w14:paraId="600598E0" w14:textId="77777777" w:rsidR="009423C5" w:rsidRDefault="00000000">
      <w:pPr>
        <w:pStyle w:val="ImageCaption"/>
      </w:pPr>
      <w:bookmarkStart w:id="247" w:name="fig:jpsLassoCohoChinook"/>
      <w:bookmarkEnd w:id="247"/>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51C6AE27" w14:textId="77777777" w:rsidR="009423C5" w:rsidRDefault="00000000">
      <w:pPr>
        <w:pStyle w:val="TableCaption"/>
      </w:pPr>
      <w:bookmarkStart w:id="248" w:name="tab:jpsCoefTableCoho"/>
      <w:bookmarkEnd w:id="248"/>
      <w:r>
        <w:lastRenderedPageBreak/>
        <w:t>Table 27: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9423C5" w14:paraId="414583A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3F3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BB2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6C21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4F098F3C"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5B0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1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C9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46134C0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D1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B4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49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9423C5" w14:paraId="1445255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3E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16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90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9423C5" w14:paraId="38D535F5"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66D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83F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DFF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6683C9C0" w14:textId="77777777" w:rsidR="009423C5" w:rsidRDefault="00000000">
      <w:pPr>
        <w:pStyle w:val="TableCaption"/>
      </w:pPr>
      <w:bookmarkStart w:id="249" w:name="tab:jpsCoefTableChinook"/>
      <w:bookmarkEnd w:id="249"/>
      <w:r>
        <w:t>Table 28: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9423C5" w14:paraId="7685AC3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FA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41B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73E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5173EA62"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A0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F5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4</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D8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2DC26215"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8D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FC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36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9423C5" w14:paraId="650A0CAD"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97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BD4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7FA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4D95253C" w14:textId="77777777" w:rsidR="009423C5" w:rsidRDefault="00000000">
      <w:pPr>
        <w:pStyle w:val="Heading2"/>
      </w:pPr>
      <w:bookmarkStart w:id="250" w:name="X840e5219786a97d61bdedd065f758b9c9f99c94"/>
      <w:bookmarkEnd w:id="246"/>
      <w:r>
        <w:rPr>
          <w:rStyle w:val="SectionNumber"/>
        </w:rPr>
        <w:t>15.2</w:t>
      </w:r>
      <w:r>
        <w:tab/>
        <w:t>LASSO results: juvenile abundance on hydrologic metrics only</w:t>
      </w:r>
    </w:p>
    <w:p w14:paraId="6DC24736" w14:textId="77777777" w:rsidR="009423C5" w:rsidRDefault="00000000">
      <w:pPr>
        <w:pStyle w:val="FirstParagraph"/>
      </w:pPr>
      <w:r>
        <w:t>For purposes of statistical model comparison, we predicted juvenile abundance of coho and Chinook based on a predictor set that included only Z-scored hydrologic metrics.</w:t>
      </w:r>
    </w:p>
    <w:p w14:paraId="24631002" w14:textId="77777777" w:rsidR="009423C5" w:rsidRDefault="00000000">
      <w:pPr>
        <w:pStyle w:val="CaptionedFigure"/>
      </w:pPr>
      <w:r>
        <w:rPr>
          <w:noProof/>
        </w:rPr>
        <w:lastRenderedPageBreak/>
        <w:drawing>
          <wp:inline distT="0" distB="0" distL="0" distR="0" wp14:anchorId="284C4CAB" wp14:editId="1225F97E">
            <wp:extent cx="5334000" cy="6095999"/>
            <wp:effectExtent l="0" t="0" r="0" b="0"/>
            <wp:docPr id="401"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402" name="Picture" descr="Graphics%20and%20Supplements/Figure%20S6.png"/>
                    <pic:cNvPicPr>
                      <a:picLocks noChangeAspect="1" noChangeArrowheads="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14:paraId="0769EACE" w14:textId="77777777" w:rsidR="009423C5" w:rsidRDefault="00000000">
      <w:pPr>
        <w:pStyle w:val="ImageCaption"/>
      </w:pPr>
      <w:bookmarkStart w:id="251" w:name="fig:juvAbunHydOnlyLassoCohoChinook"/>
      <w:bookmarkEnd w:id="251"/>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05619EA8" w14:textId="77777777" w:rsidR="009423C5" w:rsidRDefault="00000000">
      <w:pPr>
        <w:pStyle w:val="TableCaption"/>
      </w:pPr>
      <w:bookmarkStart w:id="252" w:name="tab:juvAbunHydOnlyCoefTableCoho"/>
      <w:bookmarkEnd w:id="252"/>
      <w:r>
        <w:lastRenderedPageBreak/>
        <w:t>Table 29: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0C5EACEF"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040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624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6DD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0ABCBB0B"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14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F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A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7C32A444"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5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4D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48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9423C5" w14:paraId="544ECE2B"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B3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68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B0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9423C5" w14:paraId="79CC229B"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82D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BC9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3E1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275898DC" w14:textId="77777777" w:rsidR="009423C5" w:rsidRDefault="00000000">
      <w:pPr>
        <w:pStyle w:val="TableCaption"/>
      </w:pPr>
      <w:bookmarkStart w:id="253" w:name="tab:juvAbunHydOnlyCoefTableChinook"/>
      <w:bookmarkEnd w:id="253"/>
      <w:r>
        <w:t>Table 30: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01035E55"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CEF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9BC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80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4113D355"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861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2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12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0B41860F"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F39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FD3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42B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6BC0A977" w14:textId="77777777" w:rsidR="009423C5" w:rsidRDefault="00000000">
      <w:pPr>
        <w:pStyle w:val="Heading2"/>
      </w:pPr>
      <w:bookmarkStart w:id="254" w:name="Xb5c29abbec8aeaf7c48de5c825fcee09925f5df"/>
      <w:bookmarkEnd w:id="250"/>
      <w:r>
        <w:rPr>
          <w:rStyle w:val="SectionNumber"/>
        </w:rPr>
        <w:t>15.3</w:t>
      </w:r>
      <w:r>
        <w:tab/>
        <w:t>LASSO results: juvenile abundance on hydrologic metrics and spawner abundance</w:t>
      </w:r>
    </w:p>
    <w:p w14:paraId="59322706" w14:textId="77777777" w:rsidR="009423C5"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25FC3F59" w14:textId="77777777" w:rsidR="009423C5" w:rsidRDefault="00000000">
      <w:pPr>
        <w:pStyle w:val="CaptionedFigure"/>
      </w:pPr>
      <w:r>
        <w:rPr>
          <w:noProof/>
        </w:rPr>
        <w:lastRenderedPageBreak/>
        <w:drawing>
          <wp:inline distT="0" distB="0" distL="0" distR="0" wp14:anchorId="55E1012F" wp14:editId="33F73A92">
            <wp:extent cx="5334000" cy="6095999"/>
            <wp:effectExtent l="0" t="0" r="0" b="0"/>
            <wp:docPr id="408"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409" name="Picture" descr="Graphics%20and%20Supplements/Figure%20S7.png"/>
                    <pic:cNvPicPr>
                      <a:picLocks noChangeAspect="1" noChangeArrowheads="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14:paraId="5916F366" w14:textId="77777777" w:rsidR="009423C5" w:rsidRDefault="00000000">
      <w:pPr>
        <w:pStyle w:val="ImageCaption"/>
      </w:pPr>
      <w:bookmarkStart w:id="255" w:name="fig:juvAbunLassoCohoChinook"/>
      <w:bookmarkEnd w:id="255"/>
      <w:r>
        <w:t>Figure 14: Results of lasso regression to predict log-transformed coho and Chinook outcomes with Z-scored hydrologic metrics and spawner abundance.</w:t>
      </w:r>
    </w:p>
    <w:p w14:paraId="6084877D" w14:textId="77777777" w:rsidR="009423C5" w:rsidRDefault="00000000">
      <w:pPr>
        <w:pStyle w:val="BodyText"/>
      </w:pPr>
      <w:r>
        <w:t>[1] “juvenile abundance, hydro and spawners” ::: {custom-style=“Table Caption”}</w:t>
      </w:r>
    </w:p>
    <w:p w14:paraId="574EB4C7" w14:textId="77777777" w:rsidR="009423C5" w:rsidRDefault="00000000">
      <w:pPr>
        <w:pStyle w:val="BodyText"/>
      </w:pPr>
      <w:bookmarkStart w:id="256" w:name="tab:juvAbunCoefTableCoho"/>
      <w:bookmarkEnd w:id="256"/>
      <w:r>
        <w:t>Table 31: Values for the intercept and coefficient terms in the Hydrologic Benefit function for estimated coho smolt abundance based on hydrologic metrics and spawner abundance, including a description of which phenomena are associated with higher ecological outcome values.</w:t>
      </w:r>
    </w:p>
    <w:p w14:paraId="017A257E" w14:textId="77777777" w:rsidR="009423C5" w:rsidRDefault="00000000">
      <w:pPr>
        <w:pStyle w:val="BodyText"/>
      </w:pPr>
      <w:r>
        <w:t>:::</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1980B8D6"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CF5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634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571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77CA4AD1"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A2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A1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38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513B310F"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2A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59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94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9423C5" w14:paraId="51184CA6"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E0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5F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A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9423C5" w14:paraId="7933F1EF"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15B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FF1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35A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58D54D64" w14:textId="77777777" w:rsidR="009423C5" w:rsidRDefault="00000000">
      <w:pPr>
        <w:pStyle w:val="TableCaption"/>
      </w:pPr>
      <w:bookmarkStart w:id="257" w:name="tab:juvAbunCoefTableChinook"/>
      <w:bookmarkEnd w:id="257"/>
      <w:r>
        <w:t>Table 32: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9423C5" w14:paraId="2F8C6FB3"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6E1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297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B66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078034A3"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F7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87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D8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29FE6D5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FA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29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4</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10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9423C5" w14:paraId="645E0DC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23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32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6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9423C5" w14:paraId="14B7365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FF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71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FE7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9423C5" w14:paraId="65EDBE38"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D1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407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FF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hatchlings)</w:t>
            </w:r>
          </w:p>
        </w:tc>
      </w:tr>
    </w:tbl>
    <w:p w14:paraId="6CA75C4F" w14:textId="77777777" w:rsidR="009423C5" w:rsidRDefault="00000000">
      <w:pPr>
        <w:pStyle w:val="Heading1"/>
      </w:pPr>
      <w:bookmarkStart w:id="258" w:name="marss-models"/>
      <w:bookmarkEnd w:id="245"/>
      <w:bookmarkEnd w:id="254"/>
      <w:r>
        <w:rPr>
          <w:rStyle w:val="SectionNumber"/>
        </w:rPr>
        <w:t>16</w:t>
      </w:r>
      <w:r>
        <w:tab/>
        <w:t>MARSS Models</w:t>
      </w:r>
    </w:p>
    <w:p w14:paraId="6B8D271A" w14:textId="77777777" w:rsidR="009423C5" w:rsidRDefault="00000000">
      <w:pPr>
        <w:pStyle w:val="Heading2"/>
      </w:pPr>
      <w:bookmarkStart w:id="259" w:name="X53ba3ae59a0a1d3d9001f54a4c1d9c8ec796c14"/>
      <w:r>
        <w:rPr>
          <w:rStyle w:val="SectionNumber"/>
        </w:rPr>
        <w:t>16.1</w:t>
      </w:r>
      <w:r>
        <w:tab/>
        <w:t>MARSS models of juveniles per spawner, single hydrologic covariate</w:t>
      </w:r>
    </w:p>
    <w:p w14:paraId="2121F992" w14:textId="77777777" w:rsidR="009423C5"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2F7029E3" w14:textId="77777777" w:rsidR="009423C5" w:rsidRDefault="00000000">
      <w:pPr>
        <w:pStyle w:val="TableCaption"/>
      </w:pPr>
      <w:bookmarkStart w:id="260" w:name="tab:MARSSSingleCovarTableCoho"/>
      <w:bookmarkEnd w:id="260"/>
      <w:r>
        <w:t xml:space="preserve">Table 33: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708E7EBD"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3A6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12A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FE2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69DC95E6"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05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C9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37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9423C5" w14:paraId="65BB3E5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77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34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21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9423C5" w14:paraId="77A65A47"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C0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79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9423C5" w14:paraId="20AC11E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4C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B9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1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9423C5" w14:paraId="23E8902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6C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F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4D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9423C5" w14:paraId="4DA7113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9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FC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9B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9423C5" w14:paraId="15A0D28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19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F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47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9423C5" w14:paraId="14069DA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07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D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56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74</w:t>
            </w:r>
          </w:p>
        </w:tc>
      </w:tr>
      <w:tr w:rsidR="009423C5" w14:paraId="1003822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11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07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87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9423C5" w14:paraId="314F8FC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24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99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F8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9423C5" w14:paraId="5FAEB3B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0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81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3F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9423C5" w14:paraId="46D63DA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DB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BF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FB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9423C5" w14:paraId="13EE78E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4B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D9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03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9423C5" w14:paraId="493F0E14"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E0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6F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0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9423C5" w14:paraId="423D2C8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FF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93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D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9423C5" w14:paraId="26EB6E7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D3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B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74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2F47B1D7"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9DE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C71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12F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C7E605E" w14:textId="77777777" w:rsidR="009423C5" w:rsidRDefault="00000000">
      <w:pPr>
        <w:pStyle w:val="TableCaption"/>
      </w:pPr>
      <w:bookmarkStart w:id="261" w:name="tab:MARSSSingleCovarTableChinook"/>
      <w:bookmarkEnd w:id="261"/>
      <w:r>
        <w:t>Table 34: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7F29962B"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3D9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D9E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4FA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404C2C96"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DA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08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7D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9423C5" w14:paraId="2AFC36D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45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71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55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9423C5" w14:paraId="4834ACF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E5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8B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5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9423C5" w14:paraId="60F2206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3C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A0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15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2</w:t>
            </w:r>
          </w:p>
        </w:tc>
      </w:tr>
      <w:tr w:rsidR="009423C5" w14:paraId="27C28EE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61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2B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7A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9423C5" w14:paraId="674E5980"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E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52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A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9423C5" w14:paraId="0CDD59C0"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5E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2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19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9423C5" w14:paraId="110C2A3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D1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B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98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9423C5" w14:paraId="6C50FC51"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D2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924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011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5600497" w14:textId="77777777" w:rsidR="009423C5" w:rsidRDefault="00000000">
      <w:pPr>
        <w:pStyle w:val="CaptionedFigure"/>
      </w:pPr>
      <w:r>
        <w:rPr>
          <w:noProof/>
        </w:rPr>
        <w:lastRenderedPageBreak/>
        <w:drawing>
          <wp:inline distT="0" distB="0" distL="0" distR="0" wp14:anchorId="2E8ECC5B" wp14:editId="37428651">
            <wp:extent cx="5334000" cy="6095999"/>
            <wp:effectExtent l="0" t="0" r="0" b="0"/>
            <wp:docPr id="418"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419" name="Picture" descr="Graphics%20and%20Supplements/Figure%20S8.png"/>
                    <pic:cNvPicPr>
                      <a:picLocks noChangeAspect="1" noChangeArrowheads="1"/>
                    </pic:cNvPicPr>
                  </pic:nvPicPr>
                  <pic:blipFill>
                    <a:blip r:embed="rId114"/>
                    <a:stretch>
                      <a:fillRect/>
                    </a:stretch>
                  </pic:blipFill>
                  <pic:spPr bwMode="auto">
                    <a:xfrm>
                      <a:off x="0" y="0"/>
                      <a:ext cx="5334000" cy="6095999"/>
                    </a:xfrm>
                    <a:prstGeom prst="rect">
                      <a:avLst/>
                    </a:prstGeom>
                    <a:noFill/>
                    <a:ln w="9525">
                      <a:noFill/>
                      <a:headEnd/>
                      <a:tailEnd/>
                    </a:ln>
                  </pic:spPr>
                </pic:pic>
              </a:graphicData>
            </a:graphic>
          </wp:inline>
        </w:drawing>
      </w:r>
    </w:p>
    <w:p w14:paraId="4F9CCBED" w14:textId="77777777" w:rsidR="009423C5" w:rsidRDefault="00000000">
      <w:pPr>
        <w:pStyle w:val="ImageCaption"/>
      </w:pPr>
      <w:bookmarkStart w:id="262" w:name="fig:MARSSSingleCovars"/>
      <w:bookmarkEnd w:id="262"/>
      <w:r>
        <w:t>Figure 15: Results of the three best single-hydrologic-covariate MARSS models to predict log-transformed Chinook and coho juvenile-per-spawners ratios with Z-scored hydrologic metrics.</w:t>
      </w:r>
    </w:p>
    <w:p w14:paraId="4D483058" w14:textId="77777777" w:rsidR="009423C5" w:rsidRDefault="00000000">
      <w:pPr>
        <w:pStyle w:val="Heading2"/>
      </w:pPr>
      <w:bookmarkStart w:id="263" w:name="Xda7b675b78516a61b6319b9b721049d3bb8cd7e"/>
      <w:bookmarkEnd w:id="259"/>
      <w:r>
        <w:rPr>
          <w:rStyle w:val="SectionNumber"/>
        </w:rPr>
        <w:t>16.2</w:t>
      </w:r>
      <w:r>
        <w:tab/>
        <w:t>MARSS models of juveniles abundance, single hydrologic covariate</w:t>
      </w:r>
    </w:p>
    <w:p w14:paraId="6573735D" w14:textId="77777777" w:rsidR="009423C5"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191D96FF" w14:textId="77777777" w:rsidR="009423C5" w:rsidRDefault="00000000">
      <w:pPr>
        <w:pStyle w:val="TableCaption"/>
      </w:pPr>
      <w:bookmarkStart w:id="264" w:name="tab:MARSSJuvAbunSingleCovarTableCoho"/>
      <w:bookmarkEnd w:id="264"/>
      <w:r>
        <w:lastRenderedPageBreak/>
        <w:t>Table 35: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1E0F43B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670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263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4A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6A2205DD"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9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BF5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D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9423C5" w14:paraId="2C200F6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D7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09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D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9423C5" w14:paraId="4B0861F1"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6B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33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19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9423C5" w14:paraId="1289E26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4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72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33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9423C5" w14:paraId="0C2B2015"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10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E2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4B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9423C5" w14:paraId="19F3AF7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6C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A7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E8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9423C5" w14:paraId="54B1506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63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84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32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9423C5" w14:paraId="074C0AF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B4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A7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4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9423C5" w14:paraId="74EC1B4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8A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09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0B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9423C5" w14:paraId="1CECD286"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2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B2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23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9423C5" w14:paraId="513EDB4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1F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82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9E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9423C5" w14:paraId="0EA9F2B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56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B5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EA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9423C5" w14:paraId="74523AD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4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50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FC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9423C5" w14:paraId="6BF9A97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7A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C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EF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9423C5" w14:paraId="10C6BC2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B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45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70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9423C5" w14:paraId="3F15633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4B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BE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BF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318615E0"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D48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962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776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001FEBB" w14:textId="77777777" w:rsidR="009423C5" w:rsidRDefault="00000000">
      <w:pPr>
        <w:pStyle w:val="TableCaption"/>
      </w:pPr>
      <w:bookmarkStart w:id="265" w:name="tab:MARSSJuvAbunSingleCovarTableChinook"/>
      <w:bookmarkEnd w:id="265"/>
      <w:r>
        <w:t xml:space="preserve">Table 36: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1846C24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602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B4A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F1A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3AF56FFE"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2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8F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7D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9423C5" w14:paraId="4272068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2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30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CE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9423C5" w14:paraId="4FC9C77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5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B8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EC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36</w:t>
            </w:r>
          </w:p>
        </w:tc>
      </w:tr>
      <w:tr w:rsidR="009423C5" w14:paraId="08DB10F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36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6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BF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9423C5" w14:paraId="5084550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1A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D0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9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9423C5" w14:paraId="2B5C50C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EF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4D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7B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9423C5" w14:paraId="364507B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C7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C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7A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9423C5" w14:paraId="30E71D7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FA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7A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C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9423C5" w14:paraId="5BE4135D"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2BF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671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B5E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484A824" w14:textId="77777777" w:rsidR="009423C5" w:rsidRDefault="00000000">
      <w:pPr>
        <w:pStyle w:val="CaptionedFigure"/>
      </w:pPr>
      <w:r>
        <w:rPr>
          <w:noProof/>
        </w:rPr>
        <w:lastRenderedPageBreak/>
        <w:drawing>
          <wp:inline distT="0" distB="0" distL="0" distR="0" wp14:anchorId="0E27A14D" wp14:editId="2163D294">
            <wp:extent cx="5334000" cy="6095999"/>
            <wp:effectExtent l="0" t="0" r="0" b="0"/>
            <wp:docPr id="425"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26" name="Picture" descr="Graphics%20and%20Supplements/Figure%20S9.png"/>
                    <pic:cNvPicPr>
                      <a:picLocks noChangeAspect="1" noChangeArrowheads="1"/>
                    </pic:cNvPicPr>
                  </pic:nvPicPr>
                  <pic:blipFill>
                    <a:blip r:embed="rId115"/>
                    <a:stretch>
                      <a:fillRect/>
                    </a:stretch>
                  </pic:blipFill>
                  <pic:spPr bwMode="auto">
                    <a:xfrm>
                      <a:off x="0" y="0"/>
                      <a:ext cx="5334000" cy="6095999"/>
                    </a:xfrm>
                    <a:prstGeom prst="rect">
                      <a:avLst/>
                    </a:prstGeom>
                    <a:noFill/>
                    <a:ln w="9525">
                      <a:noFill/>
                      <a:headEnd/>
                      <a:tailEnd/>
                    </a:ln>
                  </pic:spPr>
                </pic:pic>
              </a:graphicData>
            </a:graphic>
          </wp:inline>
        </w:drawing>
      </w:r>
    </w:p>
    <w:p w14:paraId="103339E2" w14:textId="77777777" w:rsidR="009423C5" w:rsidRDefault="00000000">
      <w:pPr>
        <w:pStyle w:val="ImageCaption"/>
      </w:pPr>
      <w:bookmarkStart w:id="266" w:name="fig:MARSSJuvAbunSingleCovars"/>
      <w:bookmarkEnd w:id="266"/>
      <w:r>
        <w:t>Figure 16: Results of the three best single-hydrologic-covariate MARSS models to predict log-transformed Chinook and coho outcomes with Z-scored hydrologic metrics.</w:t>
      </w:r>
    </w:p>
    <w:p w14:paraId="18404D8C" w14:textId="77777777" w:rsidR="009423C5" w:rsidRDefault="00000000">
      <w:pPr>
        <w:pStyle w:val="Heading2"/>
      </w:pPr>
      <w:bookmarkStart w:id="267" w:name="Xfe5c88170b1d2c6149553622bc68f5368b94663"/>
      <w:bookmarkEnd w:id="263"/>
      <w:r>
        <w:rPr>
          <w:rStyle w:val="SectionNumber"/>
        </w:rPr>
        <w:t>16.3</w:t>
      </w:r>
      <w:r>
        <w:tab/>
        <w:t>MARSS models of juvenile abundance, two covariates (spawner abundance and one hydrologic)</w:t>
      </w:r>
    </w:p>
    <w:p w14:paraId="75EBC168" w14:textId="77777777" w:rsidR="009423C5"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7067B2E8" w14:textId="77777777" w:rsidR="009423C5" w:rsidRDefault="00000000">
      <w:pPr>
        <w:pStyle w:val="TableCaption"/>
      </w:pPr>
      <w:bookmarkStart w:id="268" w:name="tab:MARSSFlowAndSpawnCovarTableCoho"/>
      <w:bookmarkEnd w:id="268"/>
      <w:r>
        <w:lastRenderedPageBreak/>
        <w:t>Table 37: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9423C5" w14:paraId="50A4DFE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75F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776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FFD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F05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D74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9423C5" w14:paraId="760C97AB" w14:textId="77777777" w:rsidTr="009423C5">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B6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37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EC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78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B9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9423C5" w14:paraId="3690CC02"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7E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C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9D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54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E0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9423C5" w14:paraId="6F8C358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49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9A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29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73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54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9423C5" w14:paraId="19AB068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7E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D0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0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C5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E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9423C5" w14:paraId="2C91C149"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0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93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04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76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3B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9423C5" w14:paraId="7A26FD11"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D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3A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2F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50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89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9423C5" w14:paraId="4E57BCA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5F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C2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9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9C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23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9423C5" w14:paraId="5103D02D"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2D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A0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5A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69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1A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9423C5" w14:paraId="6A1F5128"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34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56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2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F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A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9423C5" w14:paraId="79D961F6"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6E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B8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95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8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AA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9423C5" w14:paraId="19D403BC"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1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52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84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BE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08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9423C5" w14:paraId="33F4C85B"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F6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FC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C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C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47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2C1DC6DF"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17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CB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2B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D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67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0BD56CE1"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23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1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A0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50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12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3DA009B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A9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7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82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1E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8E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9423C5" w14:paraId="63A9F016"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91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D5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DB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CA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E7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A2EF3E9" w14:textId="77777777" w:rsidTr="009423C5">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C60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DCBB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BEE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CCD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68A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6500FFB" w14:textId="77777777" w:rsidR="009423C5" w:rsidRDefault="00000000">
      <w:pPr>
        <w:pStyle w:val="TableCaption"/>
      </w:pPr>
      <w:bookmarkStart w:id="269" w:name="tab:MARSSFlowAndSpawnCovarTableChinook"/>
      <w:bookmarkEnd w:id="269"/>
      <w:r>
        <w:t>Table 38: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9423C5" w14:paraId="2344D07F"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1DD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CEE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D21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F0D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555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9423C5" w14:paraId="2FE30110" w14:textId="77777777" w:rsidTr="009423C5">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53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C9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5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D3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BF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9423C5" w14:paraId="6FA208F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8B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21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87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54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93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9423C5" w14:paraId="1FAFB764"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E1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8D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67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47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1B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9423C5" w14:paraId="2D2296CC"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49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BC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5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55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1C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7330911B"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D6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42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E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D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05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9423C5" w14:paraId="570CB3C4"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A9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15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36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2F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44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6ECE672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4C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82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8C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4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77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9423C5" w14:paraId="76AEFDD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29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0C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B5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32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FA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504CE919"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21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2B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0D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8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BF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F8BACC"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4B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21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9D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45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B8C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669B09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19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F5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8F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53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FE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90F0562"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5D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C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28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62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51A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2A634FB"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48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71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20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67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8A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B948DDA"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48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07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73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B0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8D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819B538"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E5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4D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8F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74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BF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5BB97F"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F8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2B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24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AC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B9A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44B0446" w14:textId="77777777" w:rsidTr="009423C5">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80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C78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C7E2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012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A65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DADAB73" w14:textId="77777777" w:rsidR="009423C5" w:rsidRDefault="00000000">
      <w:pPr>
        <w:pStyle w:val="CaptionedFigure"/>
      </w:pPr>
      <w:r>
        <w:rPr>
          <w:noProof/>
        </w:rPr>
        <w:lastRenderedPageBreak/>
        <w:drawing>
          <wp:inline distT="0" distB="0" distL="0" distR="0" wp14:anchorId="0D9235CF" wp14:editId="3D2708F6">
            <wp:extent cx="5334000" cy="6095999"/>
            <wp:effectExtent l="0" t="0" r="0" b="0"/>
            <wp:docPr id="432"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33" name="Picture" descr="Graphics%20and%20Supplements/Figure%20S10.png"/>
                    <pic:cNvPicPr>
                      <a:picLocks noChangeAspect="1" noChangeArrowheads="1"/>
                    </pic:cNvPicPr>
                  </pic:nvPicPr>
                  <pic:blipFill>
                    <a:blip r:embed="rId116"/>
                    <a:stretch>
                      <a:fillRect/>
                    </a:stretch>
                  </pic:blipFill>
                  <pic:spPr bwMode="auto">
                    <a:xfrm>
                      <a:off x="0" y="0"/>
                      <a:ext cx="5334000" cy="6095999"/>
                    </a:xfrm>
                    <a:prstGeom prst="rect">
                      <a:avLst/>
                    </a:prstGeom>
                    <a:noFill/>
                    <a:ln w="9525">
                      <a:noFill/>
                      <a:headEnd/>
                      <a:tailEnd/>
                    </a:ln>
                  </pic:spPr>
                </pic:pic>
              </a:graphicData>
            </a:graphic>
          </wp:inline>
        </w:drawing>
      </w:r>
    </w:p>
    <w:p w14:paraId="2A972D5A" w14:textId="77777777" w:rsidR="009423C5" w:rsidRDefault="00000000">
      <w:pPr>
        <w:pStyle w:val="ImageCaption"/>
      </w:pPr>
      <w:bookmarkStart w:id="270" w:name="fig:MARSSHydroPlusSpawn"/>
      <w:bookmarkEnd w:id="270"/>
      <w:r>
        <w:t>Figure 17: Results of MARSS to predict log-transformed juvenile abundance for coho and Chinook outcomes with Z-scored hydrologic metrics plus spawner data.</w:t>
      </w:r>
      <w:bookmarkEnd w:id="258"/>
      <w:bookmarkEnd w:id="267"/>
    </w:p>
    <w:sectPr w:rsidR="009423C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28D6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404D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4CE0DD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666D4F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57AE047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A32C6D8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91847328">
    <w:abstractNumId w:val="0"/>
  </w:num>
  <w:num w:numId="2" w16cid:durableId="1615670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7107790">
    <w:abstractNumId w:val="1"/>
  </w:num>
  <w:num w:numId="4" w16cid:durableId="1143277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23363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39305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97519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761011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5087089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20375363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423C5"/>
    <w:rsid w:val="001F4FCA"/>
    <w:rsid w:val="004A1819"/>
    <w:rsid w:val="00942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62D59"/>
  <w15:docId w15:val="{3A339044-DF76-42D3-9B6F-D5FDFAC58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117" Type="http://schemas.openxmlformats.org/officeDocument/2006/relationships/fontTable" Target="fontTable.xml"/><Relationship Id="rId21" Type="http://schemas.openxmlformats.org/officeDocument/2006/relationships/hyperlink" Target="https://doi.org/10.1016/j.ecolmodel.2021.109511" TargetMode="External"/><Relationship Id="rId42" Type="http://schemas.openxmlformats.org/officeDocument/2006/relationships/hyperlink" Target="https://doi.org/10.1111/fwb.13048"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07/s00267-013-0055-3" TargetMode="External"/><Relationship Id="rId68" Type="http://schemas.openxmlformats.org/officeDocument/2006/relationships/hyperlink" Target="https://doi.org/10.1002/rra.2709" TargetMode="External"/><Relationship Id="rId84" Type="http://schemas.openxmlformats.org/officeDocument/2006/relationships/hyperlink" Target="https://doi.org/10.1577/T01-126" TargetMode="External"/><Relationship Id="rId89" Type="http://schemas.openxmlformats.org/officeDocument/2006/relationships/hyperlink" Target="https://doi.org/10.1007/s00267-012-9864-z" TargetMode="External"/><Relationship Id="rId112" Type="http://schemas.openxmlformats.org/officeDocument/2006/relationships/image" Target="media/image13.png"/><Relationship Id="rId16" Type="http://schemas.openxmlformats.org/officeDocument/2006/relationships/hyperlink" Target="https://doi.org/10.1002/eco.143" TargetMode="External"/><Relationship Id="rId107" Type="http://schemas.openxmlformats.org/officeDocument/2006/relationships/image" Target="media/image8.png"/><Relationship Id="rId11" Type="http://schemas.openxmlformats.org/officeDocument/2006/relationships/image" Target="media/image7.png"/><Relationship Id="rId32" Type="http://schemas.openxmlformats.org/officeDocument/2006/relationships/hyperlink" Target="https://doi.org/10.1111/ddi.12225" TargetMode="External"/><Relationship Id="rId37" Type="http://schemas.openxmlformats.org/officeDocument/2006/relationships/hyperlink" Target="https://doi.org/10.1002/rra.1316" TargetMode="External"/><Relationship Id="rId53" Type="http://schemas.openxmlformats.org/officeDocument/2006/relationships/hyperlink" Target="https://doi.org/10.5194/hess-28-691-2024" TargetMode="External"/><Relationship Id="rId58" Type="http://schemas.openxmlformats.org/officeDocument/2006/relationships/hyperlink" Target="https://doi.org/10.1139/cjfas-2018-0484" TargetMode="External"/><Relationship Id="rId74" Type="http://schemas.openxmlformats.org/officeDocument/2006/relationships/hyperlink" Target="https://doi.org/10.1016/j.jenvman.2016.03.015" TargetMode="External"/><Relationship Id="rId79" Type="http://schemas.openxmlformats.org/officeDocument/2006/relationships/hyperlink" Target="https://doi.org/10.1016/j.ecolmodel.2005.10.003" TargetMode="External"/><Relationship Id="rId102" Type="http://schemas.openxmlformats.org/officeDocument/2006/relationships/hyperlink" Target="https://doi.org/10.1016/j.scitotenv.2017.06.081" TargetMode="External"/><Relationship Id="rId5" Type="http://schemas.openxmlformats.org/officeDocument/2006/relationships/image" Target="media/image1.png"/><Relationship Id="rId90" Type="http://schemas.openxmlformats.org/officeDocument/2006/relationships/hyperlink" Target="https://doi.org/10.1002/eco.1909" TargetMode="External"/><Relationship Id="rId95" Type="http://schemas.openxmlformats.org/officeDocument/2006/relationships/hyperlink" Target="https://doi.org/10.1002/rra.736" TargetMode="External"/><Relationship Id="rId22" Type="http://schemas.openxmlformats.org/officeDocument/2006/relationships/hyperlink" Target="https://doi.org/10.1002/eco.1396"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002/rra.1069" TargetMode="External"/><Relationship Id="rId64" Type="http://schemas.openxmlformats.org/officeDocument/2006/relationships/hyperlink" Target="https://doi.org/10.1016/j.scitotenv.2019.133774" TargetMode="External"/><Relationship Id="rId69" Type="http://schemas.openxmlformats.org/officeDocument/2006/relationships/hyperlink" Target="https://doi.org/10.1139/f92-088" TargetMode="External"/><Relationship Id="rId113" Type="http://schemas.openxmlformats.org/officeDocument/2006/relationships/image" Target="media/image14.png"/><Relationship Id="rId118" Type="http://schemas.openxmlformats.org/officeDocument/2006/relationships/theme" Target="theme/theme1.xml"/><Relationship Id="rId80" Type="http://schemas.openxmlformats.org/officeDocument/2006/relationships/hyperlink" Target="https://doi.org/10.1046/j.1523-1739.1996.10041163.x" TargetMode="External"/><Relationship Id="rId85" Type="http://schemas.openxmlformats.org/officeDocument/2006/relationships/hyperlink" Target="https://doi.org/10.1111/fwb.12948" TargetMode="External"/><Relationship Id="rId12" Type="http://schemas.openxmlformats.org/officeDocument/2006/relationships/hyperlink" Target="https://doi.org/10.1016/j.ecolmodel.2021.109604" TargetMode="External"/><Relationship Id="rId17" Type="http://schemas.openxmlformats.org/officeDocument/2006/relationships/hyperlink" Target="https://doi.org/10.1525/9780520953451" TargetMode="External"/><Relationship Id="rId33" Type="http://schemas.openxmlformats.org/officeDocument/2006/relationships/hyperlink" Target="https://doi.org/10.1016/j.ecohyd.2016.12.002" TargetMode="External"/><Relationship Id="rId38" Type="http://schemas.openxmlformats.org/officeDocument/2006/relationships/hyperlink" Target="https://doi.org/10.18637/jss.v033.i01" TargetMode="External"/><Relationship Id="rId59" Type="http://schemas.openxmlformats.org/officeDocument/2006/relationships/hyperlink" Target="https://doi.org/10.3390/w13121652" TargetMode="External"/><Relationship Id="rId103" Type="http://schemas.openxmlformats.org/officeDocument/2006/relationships/hyperlink" Target="https://doi.org/10.1061/(ASCE)WR.1943-5452.0000590" TargetMode="External"/><Relationship Id="rId108" Type="http://schemas.openxmlformats.org/officeDocument/2006/relationships/image" Target="media/image9.png"/><Relationship Id="rId54" Type="http://schemas.openxmlformats.org/officeDocument/2006/relationships/hyperlink" Target="https://doi.org/10.1111/fwb.12324" TargetMode="External"/><Relationship Id="rId70" Type="http://schemas.openxmlformats.org/officeDocument/2006/relationships/hyperlink" Target="https://doi.org/10.1111/j.1365-2400.2011.00810.x"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3389/fenvs.2021.769943" TargetMode="External"/><Relationship Id="rId96" Type="http://schemas.openxmlformats.org/officeDocument/2006/relationships/hyperlink" Target="https://doi.org/10.1029/2018WR024209" TargetMode="External"/><Relationship Id="rId1" Type="http://schemas.openxmlformats.org/officeDocument/2006/relationships/numbering" Target="numbering.xml"/><Relationship Id="rId6" Type="http://schemas.openxmlformats.org/officeDocument/2006/relationships/image" Target="media/image2.jpg"/><Relationship Id="rId23" Type="http://schemas.openxmlformats.org/officeDocument/2006/relationships/hyperlink" Target="https://doi.org/10.1007/s11160-016-9432-3" TargetMode="External"/><Relationship Id="rId28" Type="http://schemas.openxmlformats.org/officeDocument/2006/relationships/hyperlink" Target="https://doi.org/10.1002/rra.3001" TargetMode="External"/><Relationship Id="rId49" Type="http://schemas.openxmlformats.org/officeDocument/2006/relationships/hyperlink" Target="https://doi.org/10.1007/978-1-4614-7138-7" TargetMode="External"/><Relationship Id="rId114" Type="http://schemas.openxmlformats.org/officeDocument/2006/relationships/image" Target="media/image15.png"/><Relationship Id="rId10" Type="http://schemas.openxmlformats.org/officeDocument/2006/relationships/image" Target="media/image6.png"/><Relationship Id="rId31" Type="http://schemas.openxmlformats.org/officeDocument/2006/relationships/hyperlink" Target="https://doi.org/10.3390/w9030196"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1525/bio.2011.61.12.5" TargetMode="External"/><Relationship Id="rId60" Type="http://schemas.openxmlformats.org/officeDocument/2006/relationships/hyperlink" Target="https://doi.org/10.3133/wsp1462" TargetMode="External"/><Relationship Id="rId65" Type="http://schemas.openxmlformats.org/officeDocument/2006/relationships/hyperlink" Target="https://doi.org/10.1002/ecs2.3498" TargetMode="External"/><Relationship Id="rId73" Type="http://schemas.openxmlformats.org/officeDocument/2006/relationships/hyperlink" Target="https://doi.org/10.3389/fenvs.2021.790667" TargetMode="External"/><Relationship Id="rId78" Type="http://schemas.openxmlformats.org/officeDocument/2006/relationships/hyperlink" Target="https://doi.org/10.1002/bjs.10895" TargetMode="External"/><Relationship Id="rId81" Type="http://schemas.openxmlformats.org/officeDocument/2006/relationships/hyperlink" Target="https://doi.org/10.1002/rra.892" TargetMode="External"/><Relationship Id="rId86" Type="http://schemas.openxmlformats.org/officeDocument/2006/relationships/hyperlink" Target="https://doi.org/10.1111/1752-1688.12965" TargetMode="External"/><Relationship Id="rId94" Type="http://schemas.openxmlformats.org/officeDocument/2006/relationships/hyperlink" Target="https://doi.org/10.1016/j.scitotenv.2017.07.138" TargetMode="External"/><Relationship Id="rId99" Type="http://schemas.openxmlformats.org/officeDocument/2006/relationships/hyperlink" Target="https://doi.org/10.1111/faf.12850" TargetMode="External"/><Relationship Id="rId101" Type="http://schemas.openxmlformats.org/officeDocument/2006/relationships/hyperlink" Target="https://doi.org/10.1111/faf.12514"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890/13013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19.07.003" TargetMode="External"/><Relationship Id="rId109" Type="http://schemas.openxmlformats.org/officeDocument/2006/relationships/image" Target="media/image10.png"/><Relationship Id="rId34" Type="http://schemas.openxmlformats.org/officeDocument/2006/relationships/hyperlink" Target="https://doi.org/10.1111/1752-1688.12845" TargetMode="External"/><Relationship Id="rId50" Type="http://schemas.openxmlformats.org/officeDocument/2006/relationships/hyperlink" Target="https://doi.org/10.1002/ecs2.2618" TargetMode="External"/><Relationship Id="rId55" Type="http://schemas.openxmlformats.org/officeDocument/2006/relationships/hyperlink" Target="https://doi.org/10.1002/rra.1274" TargetMode="External"/><Relationship Id="rId76" Type="http://schemas.openxmlformats.org/officeDocument/2006/relationships/hyperlink" Target="https://doi.org/10.1016/j.ecohyd.2016.08.001" TargetMode="External"/><Relationship Id="rId97" Type="http://schemas.openxmlformats.org/officeDocument/2006/relationships/hyperlink" Target="https://doi.org/10.1080/02626667.2014.896997" TargetMode="External"/><Relationship Id="rId104" Type="http://schemas.openxmlformats.org/officeDocument/2006/relationships/hyperlink" Target="https://doi.org/10.1016/j.ecoleng.2020.106102" TargetMode="External"/><Relationship Id="rId7" Type="http://schemas.openxmlformats.org/officeDocument/2006/relationships/image" Target="media/image3.png"/><Relationship Id="rId71" Type="http://schemas.openxmlformats.org/officeDocument/2006/relationships/hyperlink" Target="https://doi.org/10.1016/j.jhydrol.2020.124787" TargetMode="External"/><Relationship Id="rId92" Type="http://schemas.openxmlformats.org/officeDocument/2006/relationships/hyperlink" Target="https://doi.org/10.1111/j.1095-8649.2011.03072.x" TargetMode="External"/><Relationship Id="rId2" Type="http://schemas.openxmlformats.org/officeDocument/2006/relationships/styles" Target="styles.xml"/><Relationship Id="rId29" Type="http://schemas.openxmlformats.org/officeDocument/2006/relationships/hyperlink" Target="https://doi.org/10.1007/s00267-002-2737-0"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1002/rra.1120" TargetMode="External"/><Relationship Id="rId87" Type="http://schemas.openxmlformats.org/officeDocument/2006/relationships/hyperlink" Target="https://doi.org/10.1890/14-2003.1" TargetMode="External"/><Relationship Id="rId110" Type="http://schemas.openxmlformats.org/officeDocument/2006/relationships/image" Target="media/image11.png"/><Relationship Id="rId115" Type="http://schemas.openxmlformats.org/officeDocument/2006/relationships/image" Target="media/image16.png"/><Relationship Id="rId61" Type="http://schemas.openxmlformats.org/officeDocument/2006/relationships/hyperlink" Target="https://doi.org/10.1111/fwb.13062" TargetMode="External"/><Relationship Id="rId82" Type="http://schemas.openxmlformats.org/officeDocument/2006/relationships/hyperlink" Target="https://doi.org/10.1111/j.1365-2427.2008.01987.x" TargetMode="External"/><Relationship Id="rId19" Type="http://schemas.openxmlformats.org/officeDocument/2006/relationships/hyperlink" Target="https://doi.org/10.1002/eco.1379" TargetMode="External"/><Relationship Id="rId14" Type="http://schemas.openxmlformats.org/officeDocument/2006/relationships/hyperlink" Target="https://doi.org/10.1016/j.ecohyd.2017.01.002" TargetMode="External"/><Relationship Id="rId30" Type="http://schemas.openxmlformats.org/officeDocument/2006/relationships/hyperlink" Target="https://doi.org/10.1139/f75-086"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029/2020WR028496" TargetMode="External"/><Relationship Id="rId77" Type="http://schemas.openxmlformats.org/officeDocument/2006/relationships/hyperlink" Target="https://doi.org/10.1371/journal.pone.0098392" TargetMode="External"/><Relationship Id="rId100" Type="http://schemas.openxmlformats.org/officeDocument/2006/relationships/hyperlink" Target="https://doi.org/10.1007/s00267-017-0981-6" TargetMode="External"/><Relationship Id="rId105" Type="http://schemas.openxmlformats.org/officeDocument/2006/relationships/hyperlink" Target="https://doi.org/10.1093/biosci/biv102" TargetMode="External"/><Relationship Id="rId8" Type="http://schemas.openxmlformats.org/officeDocument/2006/relationships/image" Target="media/image4.png"/><Relationship Id="rId51" Type="http://schemas.openxmlformats.org/officeDocument/2006/relationships/hyperlink" Target="https://doi.org/10.1127/fal/2018/1177" TargetMode="External"/><Relationship Id="rId72" Type="http://schemas.openxmlformats.org/officeDocument/2006/relationships/hyperlink" Target="https://doi.org/10.1098/rspl.1895.0041" TargetMode="External"/><Relationship Id="rId93" Type="http://schemas.openxmlformats.org/officeDocument/2006/relationships/hyperlink" Target="https://www.jstor.org/stable/1600079" TargetMode="External"/><Relationship Id="rId98" Type="http://schemas.openxmlformats.org/officeDocument/2006/relationships/hyperlink" Target="https://doi.org/10.1111/j.1752-1688.2008.00212.x" TargetMode="External"/><Relationship Id="rId3" Type="http://schemas.openxmlformats.org/officeDocument/2006/relationships/settings" Target="settings.xml"/><Relationship Id="rId25" Type="http://schemas.openxmlformats.org/officeDocument/2006/relationships/hyperlink" Target="https://doi.org/10.1577/1548-8659(1997)126%3c0049:EROCSS%3e2.3.CO;2" TargetMode="External"/><Relationship Id="rId46" Type="http://schemas.openxmlformats.org/officeDocument/2006/relationships/hyperlink" Target="https://doi.org/10.1016/j.ecolmodel.2013.11.007" TargetMode="External"/><Relationship Id="rId67" Type="http://schemas.openxmlformats.org/officeDocument/2006/relationships/hyperlink" Target="https://doi.org/10.1002/rra.933" TargetMode="External"/><Relationship Id="rId116" Type="http://schemas.openxmlformats.org/officeDocument/2006/relationships/image" Target="media/image17.png"/><Relationship Id="rId20" Type="http://schemas.openxmlformats.org/officeDocument/2006/relationships/hyperlink" Target="https://doi.org/10.1002/eap.3013" TargetMode="External"/><Relationship Id="rId41" Type="http://schemas.openxmlformats.org/officeDocument/2006/relationships/hyperlink" Target="https://doi.org/10.1016/j.ecohyd.2020.02.002" TargetMode="External"/><Relationship Id="rId62" Type="http://schemas.openxmlformats.org/officeDocument/2006/relationships/hyperlink" Target="https://doi.org/10.1890/14-0247.1" TargetMode="External"/><Relationship Id="rId83" Type="http://schemas.openxmlformats.org/officeDocument/2006/relationships/hyperlink" Target="https://doi.org/10.1890/1540-9295(2005)003%5b0038:RAPAEI%5d2.0.CO;2" TargetMode="External"/><Relationship Id="rId88" Type="http://schemas.openxmlformats.org/officeDocument/2006/relationships/hyperlink" Target="https://doi.org/10.1111/fme.12432" TargetMode="External"/><Relationship Id="rId111" Type="http://schemas.openxmlformats.org/officeDocument/2006/relationships/image" Target="media/image12.png"/><Relationship Id="rId15" Type="http://schemas.openxmlformats.org/officeDocument/2006/relationships/hyperlink" Target="https://doi.org/10.1890/1540-9295(2006)4%5b309:IFNISA%5d2.0.CO;2" TargetMode="External"/><Relationship Id="rId36" Type="http://schemas.openxmlformats.org/officeDocument/2006/relationships/hyperlink" Target="https://doi.org/10.3733/ca.v054n06p46" TargetMode="External"/><Relationship Id="rId57" Type="http://schemas.openxmlformats.org/officeDocument/2006/relationships/hyperlink" Target="https://doi.org/10.1016/j.ecolind.2023.109989" TargetMode="External"/><Relationship Id="rId106" Type="http://schemas.openxmlformats.org/officeDocument/2006/relationships/hyperlink" Target="https://doi.org/10.1002/rra.35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21</Pages>
  <Words>26614</Words>
  <Characters>151705</Characters>
  <Application>Microsoft Office Word</Application>
  <DocSecurity>0</DocSecurity>
  <Lines>1264</Lines>
  <Paragraphs>355</Paragraphs>
  <ScaleCrop>false</ScaleCrop>
  <Company/>
  <LinksUpToDate>false</LinksUpToDate>
  <CharactersWithSpaces>17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Leland Scantlebury, Jason Wiener, Sarah Yarnell and Thomas Harter</dc:creator>
  <cp:keywords/>
  <cp:lastModifiedBy>Kouba, Claire</cp:lastModifiedBy>
  <cp:revision>2</cp:revision>
  <dcterms:created xsi:type="dcterms:W3CDTF">2025-06-28T01:58:00Z</dcterms:created>
  <dcterms:modified xsi:type="dcterms:W3CDTF">2025-06-28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